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E6378" w14:textId="659440FB" w:rsidR="00F87859" w:rsidRDefault="000621DC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161BBB7D" wp14:editId="4627CEB0">
            <wp:simplePos x="0" y="0"/>
            <wp:positionH relativeFrom="margin">
              <wp:posOffset>4458335</wp:posOffset>
            </wp:positionH>
            <wp:positionV relativeFrom="page">
              <wp:posOffset>48895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78080" behindDoc="1" locked="0" layoutInCell="1" allowOverlap="1" wp14:anchorId="590093FF" wp14:editId="5274D2B7">
            <wp:simplePos x="0" y="0"/>
            <wp:positionH relativeFrom="column">
              <wp:posOffset>-200025</wp:posOffset>
            </wp:positionH>
            <wp:positionV relativeFrom="paragraph">
              <wp:posOffset>-304800</wp:posOffset>
            </wp:positionV>
            <wp:extent cx="3362325" cy="1967948"/>
            <wp:effectExtent l="0" t="0" r="0" b="0"/>
            <wp:wrapNone/>
            <wp:docPr id="2013023350" name="Picture 1" descr="The Whaikaha – Ministry of Disabled People logo, with a QR code that directs to the Whaikaha New Zealand Sign Language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23350" name="Picture 1" descr="The Whaikaha – Ministry of Disabled People logo, with a QR code that directs to the Whaikaha New Zealand Sign Language nam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96" cy="197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DAE54F" w14:textId="4B7E45DA" w:rsidR="00F87859" w:rsidRDefault="00F87859" w:rsidP="00F87859">
      <w:pPr>
        <w:rPr>
          <w:rFonts w:cs="Arial"/>
          <w:szCs w:val="32"/>
        </w:rPr>
      </w:pPr>
    </w:p>
    <w:p w14:paraId="1B9BE510" w14:textId="024B4288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6AF56BA" w14:textId="77777777" w:rsidR="00F87859" w:rsidRDefault="00F87859" w:rsidP="00F87859">
      <w:pPr>
        <w:rPr>
          <w:rFonts w:cs="Arial"/>
          <w:szCs w:val="32"/>
        </w:rPr>
      </w:pPr>
    </w:p>
    <w:p w14:paraId="305C253D" w14:textId="77777777" w:rsidR="00B8472B" w:rsidRPr="000F4BC9" w:rsidRDefault="00B8472B" w:rsidP="00F87859">
      <w:pPr>
        <w:rPr>
          <w:rFonts w:cs="Arial"/>
          <w:sz w:val="2"/>
          <w:szCs w:val="2"/>
        </w:rPr>
      </w:pPr>
    </w:p>
    <w:p w14:paraId="006010A3" w14:textId="77777777" w:rsidR="000F4BC9" w:rsidRPr="000F4BC9" w:rsidRDefault="000F4BC9" w:rsidP="008E65D9">
      <w:pPr>
        <w:pStyle w:val="Title"/>
      </w:pPr>
    </w:p>
    <w:p w14:paraId="06DF625E" w14:textId="11D12DF2" w:rsidR="00887F23" w:rsidRPr="008E65D9" w:rsidRDefault="001463D3" w:rsidP="008E65D9">
      <w:pPr>
        <w:pStyle w:val="Title"/>
      </w:pPr>
      <w:r w:rsidRPr="008E65D9">
        <w:t>United Nations</w:t>
      </w:r>
      <w:r w:rsidR="000F4BC9" w:rsidRPr="008E65D9">
        <w:t xml:space="preserve"> Convention on the Rights of Persons with Disabilities: What the </w:t>
      </w:r>
      <w:r w:rsidR="008E65D9" w:rsidRPr="008E65D9">
        <w:t xml:space="preserve">New Zealand </w:t>
      </w:r>
      <w:r w:rsidR="000F4BC9" w:rsidRPr="008E65D9">
        <w:t xml:space="preserve">Government </w:t>
      </w:r>
      <w:r w:rsidR="008E65D9" w:rsidRPr="008E65D9">
        <w:t>wants to do</w:t>
      </w:r>
    </w:p>
    <w:p w14:paraId="5F34117D" w14:textId="74A7B1FD" w:rsidR="00887F23" w:rsidRDefault="000F4BC9" w:rsidP="008E65D9">
      <w:pPr>
        <w:pStyle w:val="Title"/>
      </w:pPr>
      <w:r w:rsidRPr="000F4BC9">
        <w:rPr>
          <w:noProof/>
        </w:rPr>
        <w:drawing>
          <wp:anchor distT="0" distB="0" distL="114300" distR="114300" simplePos="0" relativeHeight="252079104" behindDoc="0" locked="0" layoutInCell="1" allowOverlap="1" wp14:anchorId="2712A9BE" wp14:editId="7EA69693">
            <wp:simplePos x="0" y="0"/>
            <wp:positionH relativeFrom="column">
              <wp:posOffset>1123950</wp:posOffset>
            </wp:positionH>
            <wp:positionV relativeFrom="paragraph">
              <wp:posOffset>213957</wp:posOffset>
            </wp:positionV>
            <wp:extent cx="3476625" cy="3476625"/>
            <wp:effectExtent l="0" t="0" r="9525" b="0"/>
            <wp:wrapThrough wrapText="bothSides">
              <wp:wrapPolygon edited="0">
                <wp:start x="828" y="710"/>
                <wp:lineTo x="592" y="1065"/>
                <wp:lineTo x="473" y="14913"/>
                <wp:lineTo x="6510" y="16096"/>
                <wp:lineTo x="9824" y="16096"/>
                <wp:lineTo x="9705" y="20121"/>
                <wp:lineTo x="12664" y="21422"/>
                <wp:lineTo x="13729" y="21422"/>
                <wp:lineTo x="16570" y="20121"/>
                <wp:lineTo x="19292" y="19647"/>
                <wp:lineTo x="20357" y="19055"/>
                <wp:lineTo x="19884" y="17990"/>
                <wp:lineTo x="19884" y="12546"/>
                <wp:lineTo x="19647" y="8522"/>
                <wp:lineTo x="21422" y="6628"/>
                <wp:lineTo x="21541" y="3669"/>
                <wp:lineTo x="20831" y="3432"/>
                <wp:lineTo x="16333" y="2841"/>
                <wp:lineTo x="16452" y="2012"/>
                <wp:lineTo x="12427" y="947"/>
                <wp:lineTo x="9232" y="710"/>
                <wp:lineTo x="828" y="710"/>
              </wp:wrapPolygon>
            </wp:wrapThrough>
            <wp:docPr id="1547323360" name="Picture 1" descr="3 people in front of a sign that has the United Nations symbol on it and says UN Disability Righ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323360" name="Picture 1" descr="3 people in front of a sign that has the United Nations symbol on it and says UN Disability Rights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5F763" w14:textId="77777777" w:rsidR="000F4BC9" w:rsidRDefault="00F87859" w:rsidP="000F4BC9">
      <w:pPr>
        <w:pStyle w:val="Datepublished"/>
      </w:pPr>
      <w:r w:rsidRPr="00F87859">
        <w:t xml:space="preserve"> </w:t>
      </w:r>
      <w:r w:rsidR="00570380">
        <w:br/>
      </w:r>
    </w:p>
    <w:p w14:paraId="63D158D8" w14:textId="77777777" w:rsidR="000F4BC9" w:rsidRDefault="000F4BC9" w:rsidP="000F4BC9">
      <w:pPr>
        <w:pStyle w:val="Datepublished"/>
      </w:pPr>
    </w:p>
    <w:p w14:paraId="479EE7B0" w14:textId="20DC532A" w:rsidR="000F4BC9" w:rsidRDefault="000F4BC9" w:rsidP="000F4BC9">
      <w:pPr>
        <w:pStyle w:val="Datepublished"/>
      </w:pPr>
    </w:p>
    <w:p w14:paraId="30F22F2C" w14:textId="4F325194" w:rsidR="000F4BC9" w:rsidRDefault="000F4BC9" w:rsidP="000F4BC9">
      <w:pPr>
        <w:pStyle w:val="Datepublished"/>
      </w:pPr>
    </w:p>
    <w:p w14:paraId="1E0AB947" w14:textId="7676181A" w:rsidR="000F4BC9" w:rsidRDefault="000F4BC9" w:rsidP="000F4BC9">
      <w:pPr>
        <w:pStyle w:val="Datepublished"/>
      </w:pPr>
    </w:p>
    <w:p w14:paraId="73BAEADF" w14:textId="77777777" w:rsidR="000F4BC9" w:rsidRDefault="000F4BC9" w:rsidP="000F4BC9">
      <w:pPr>
        <w:pStyle w:val="Datepublished"/>
      </w:pPr>
    </w:p>
    <w:p w14:paraId="4E7D8993" w14:textId="345CACFC" w:rsidR="000F4BC9" w:rsidRDefault="000F4BC9" w:rsidP="000F4BC9">
      <w:pPr>
        <w:pStyle w:val="Datepublished"/>
      </w:pPr>
    </w:p>
    <w:p w14:paraId="05F3793A" w14:textId="0D35EFE6" w:rsidR="00F87859" w:rsidRPr="00570380" w:rsidRDefault="00887F23" w:rsidP="000F4BC9">
      <w:pPr>
        <w:pStyle w:val="Datepublished"/>
      </w:pPr>
      <w:r w:rsidRPr="00570380">
        <w:t xml:space="preserve">Published: </w:t>
      </w:r>
      <w:r w:rsidR="00D62670">
        <w:t xml:space="preserve">August </w:t>
      </w:r>
      <w:r w:rsidR="00EF1800">
        <w:t>2023</w:t>
      </w:r>
    </w:p>
    <w:p w14:paraId="63A29A2F" w14:textId="33028BDC" w:rsidR="00CF0A29" w:rsidRDefault="001D248B" w:rsidP="00CF0A29">
      <w:pPr>
        <w:pStyle w:val="Heading1"/>
      </w:pPr>
      <w:r>
        <w:lastRenderedPageBreak/>
        <w:t xml:space="preserve">What you will find </w:t>
      </w:r>
      <w:r w:rsidR="00CF0A29">
        <w:t xml:space="preserve">in </w:t>
      </w:r>
      <w:r w:rsidR="00FC41A1">
        <w:t>here</w:t>
      </w:r>
    </w:p>
    <w:p w14:paraId="1AA0E80A" w14:textId="77777777" w:rsidR="00CF0A29" w:rsidRDefault="00CF0A29" w:rsidP="00CF0A29">
      <w:pPr>
        <w:jc w:val="right"/>
      </w:pPr>
    </w:p>
    <w:p w14:paraId="3476945C" w14:textId="4859621D" w:rsidR="006345A1" w:rsidRDefault="006345A1" w:rsidP="00CF0A29">
      <w:pPr>
        <w:jc w:val="right"/>
      </w:pPr>
    </w:p>
    <w:p w14:paraId="2A8ADDFD" w14:textId="03CA41E0" w:rsidR="00CF0A29" w:rsidRPr="000A3C46" w:rsidRDefault="00896B4D" w:rsidP="00CF0A29">
      <w:pPr>
        <w:jc w:val="right"/>
        <w:rPr>
          <w:rFonts w:cs="Arial"/>
          <w:b/>
          <w:bCs/>
          <w:szCs w:val="32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49FCA6FA" wp14:editId="07786DBA">
            <wp:simplePos x="0" y="0"/>
            <wp:positionH relativeFrom="margin">
              <wp:posOffset>57785</wp:posOffset>
            </wp:positionH>
            <wp:positionV relativeFrom="paragraph">
              <wp:posOffset>140708</wp:posOffset>
            </wp:positionV>
            <wp:extent cx="1128395" cy="1128395"/>
            <wp:effectExtent l="0" t="0" r="0" b="1905"/>
            <wp:wrapThrough wrapText="bothSides">
              <wp:wrapPolygon edited="0">
                <wp:start x="9238" y="0"/>
                <wp:lineTo x="8266" y="1216"/>
                <wp:lineTo x="7050" y="3403"/>
                <wp:lineTo x="1702" y="7536"/>
                <wp:lineTo x="486" y="14100"/>
                <wp:lineTo x="486" y="15802"/>
                <wp:lineTo x="2188" y="19692"/>
                <wp:lineTo x="5835" y="21393"/>
                <wp:lineTo x="16531" y="21393"/>
                <wp:lineTo x="16774" y="21150"/>
                <wp:lineTo x="19449" y="19692"/>
                <wp:lineTo x="20664" y="16531"/>
                <wp:lineTo x="21150" y="14100"/>
                <wp:lineTo x="19692" y="7779"/>
                <wp:lineTo x="14100" y="4133"/>
                <wp:lineTo x="14343" y="3160"/>
                <wp:lineTo x="12885" y="729"/>
                <wp:lineTo x="11669" y="0"/>
                <wp:lineTo x="9238" y="0"/>
              </wp:wrapPolygon>
            </wp:wrapThrough>
            <wp:docPr id="9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8395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A29">
        <w:rPr>
          <w:rFonts w:cs="Arial"/>
          <w:b/>
          <w:bCs/>
          <w:szCs w:val="32"/>
        </w:rPr>
        <w:t>Page n</w:t>
      </w:r>
      <w:r w:rsidR="00CF0A29" w:rsidRPr="00CA1163">
        <w:rPr>
          <w:rFonts w:cs="Arial"/>
          <w:b/>
          <w:bCs/>
          <w:szCs w:val="32"/>
        </w:rPr>
        <w:t>umber:</w:t>
      </w:r>
    </w:p>
    <w:p w14:paraId="2C72F6F2" w14:textId="430A78D4" w:rsidR="00CF0A29" w:rsidRDefault="00CF0A29" w:rsidP="00CF0A29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5178790E" w14:textId="34E52055" w:rsidR="00CF0A29" w:rsidRPr="00D62670" w:rsidRDefault="00CF0A29" w:rsidP="00D62670">
      <w:pPr>
        <w:pStyle w:val="contentspage"/>
      </w:pPr>
    </w:p>
    <w:p w14:paraId="15C8F172" w14:textId="3037C7B9" w:rsidR="00CF0A29" w:rsidRPr="00D62670" w:rsidRDefault="00345AD0" w:rsidP="00D62670">
      <w:pPr>
        <w:pStyle w:val="contentspage"/>
      </w:pPr>
      <w:hyperlink w:anchor="_What_is_this" w:history="1">
        <w:r w:rsidR="00FC41A1" w:rsidRPr="00D62670">
          <w:rPr>
            <w:rStyle w:val="Hyperlink"/>
            <w:color w:val="auto"/>
            <w:u w:val="none"/>
          </w:rPr>
          <w:t>What is this document</w:t>
        </w:r>
        <w:r w:rsidR="00896B4D">
          <w:rPr>
            <w:rStyle w:val="Hyperlink"/>
            <w:color w:val="auto"/>
            <w:u w:val="none"/>
          </w:rPr>
          <w:t xml:space="preserve"> </w:t>
        </w:r>
        <w:r w:rsidR="00FC41A1" w:rsidRPr="00D62670">
          <w:rPr>
            <w:rStyle w:val="Hyperlink"/>
            <w:color w:val="auto"/>
            <w:u w:val="none"/>
          </w:rPr>
          <w:t>about</w:t>
        </w:r>
        <w:r w:rsidR="0016279A" w:rsidRPr="00D62670">
          <w:rPr>
            <w:rStyle w:val="Hyperlink"/>
            <w:color w:val="auto"/>
            <w:u w:val="none"/>
          </w:rPr>
          <w:t>?</w:t>
        </w:r>
        <w:r w:rsidR="00CF0A29" w:rsidRPr="00D62670">
          <w:rPr>
            <w:rStyle w:val="Hyperlink"/>
            <w:color w:val="auto"/>
            <w:u w:val="none"/>
          </w:rPr>
          <w:tab/>
        </w:r>
      </w:hyperlink>
      <w:r w:rsidR="008E65D9">
        <w:rPr>
          <w:rStyle w:val="Hyperlink"/>
          <w:color w:val="auto"/>
          <w:u w:val="none"/>
        </w:rPr>
        <w:t>2</w:t>
      </w:r>
    </w:p>
    <w:p w14:paraId="58E35058" w14:textId="4420D662" w:rsidR="00CF0A29" w:rsidRPr="00D62670" w:rsidRDefault="007F6CFE" w:rsidP="00D62670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2201984" behindDoc="0" locked="0" layoutInCell="1" allowOverlap="1" wp14:anchorId="04E6792B" wp14:editId="7F85D317">
            <wp:simplePos x="0" y="0"/>
            <wp:positionH relativeFrom="column">
              <wp:posOffset>-22860</wp:posOffset>
            </wp:positionH>
            <wp:positionV relativeFrom="paragraph">
              <wp:posOffset>186055</wp:posOffset>
            </wp:positionV>
            <wp:extent cx="1303020" cy="1067435"/>
            <wp:effectExtent l="0" t="0" r="0" b="0"/>
            <wp:wrapThrough wrapText="bothSides">
              <wp:wrapPolygon edited="0">
                <wp:start x="0" y="0"/>
                <wp:lineTo x="0" y="21202"/>
                <wp:lineTo x="21158" y="21202"/>
                <wp:lineTo x="21158" y="0"/>
                <wp:lineTo x="0" y="0"/>
              </wp:wrapPolygon>
            </wp:wrapThrough>
            <wp:docPr id="483374849" name="Picture 483374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374849" name="Picture 483374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E2712" w14:textId="0E2F356A" w:rsidR="00CF0A29" w:rsidRPr="00D62670" w:rsidRDefault="00CF0A29" w:rsidP="00D62670">
      <w:pPr>
        <w:pStyle w:val="contentspage"/>
      </w:pPr>
    </w:p>
    <w:p w14:paraId="17C1F204" w14:textId="492234E5" w:rsidR="005D12C0" w:rsidRPr="00D62670" w:rsidRDefault="00345AD0" w:rsidP="00D62670">
      <w:pPr>
        <w:pStyle w:val="contentspage"/>
      </w:pPr>
      <w:hyperlink w:anchor="_Who_took_part" w:history="1">
        <w:r w:rsidR="005D12C0" w:rsidRPr="00D62670">
          <w:rPr>
            <w:rStyle w:val="Hyperlink"/>
            <w:color w:val="auto"/>
            <w:u w:val="none"/>
          </w:rPr>
          <w:t>Wh</w:t>
        </w:r>
        <w:r w:rsidR="008E65D9">
          <w:rPr>
            <w:rStyle w:val="Hyperlink"/>
            <w:color w:val="auto"/>
            <w:u w:val="none"/>
          </w:rPr>
          <w:t>at is the Cabinet paper about?</w:t>
        </w:r>
        <w:r w:rsidR="005D12C0" w:rsidRPr="00D62670">
          <w:rPr>
            <w:rStyle w:val="Hyperlink"/>
            <w:color w:val="auto"/>
            <w:u w:val="none"/>
          </w:rPr>
          <w:t xml:space="preserve"> </w:t>
        </w:r>
        <w:r w:rsidR="005D12C0" w:rsidRPr="00D62670">
          <w:rPr>
            <w:rStyle w:val="Hyperlink"/>
            <w:color w:val="auto"/>
            <w:u w:val="none"/>
          </w:rPr>
          <w:tab/>
        </w:r>
      </w:hyperlink>
      <w:r w:rsidR="008E65D9">
        <w:rPr>
          <w:rStyle w:val="Hyperlink"/>
          <w:color w:val="auto"/>
          <w:u w:val="none"/>
        </w:rPr>
        <w:t>4</w:t>
      </w:r>
    </w:p>
    <w:p w14:paraId="026CA0C0" w14:textId="005E3998" w:rsidR="00262E73" w:rsidRPr="00D62670" w:rsidRDefault="00262E73" w:rsidP="00D62670">
      <w:pPr>
        <w:pStyle w:val="contentspage"/>
      </w:pPr>
    </w:p>
    <w:p w14:paraId="622D6357" w14:textId="4F13F4B5" w:rsidR="00FE3510" w:rsidRDefault="00FE3510" w:rsidP="00FE3510">
      <w:pPr>
        <w:pStyle w:val="contentspage"/>
      </w:pPr>
      <w:r w:rsidRPr="00A57EE3">
        <w:rPr>
          <w:b/>
          <w:noProof/>
        </w:rPr>
        <w:drawing>
          <wp:anchor distT="0" distB="0" distL="114300" distR="114300" simplePos="0" relativeHeight="252207104" behindDoc="0" locked="0" layoutInCell="1" allowOverlap="1" wp14:anchorId="4B9FAB01" wp14:editId="7AD2F9E6">
            <wp:simplePos x="0" y="0"/>
            <wp:positionH relativeFrom="column">
              <wp:posOffset>0</wp:posOffset>
            </wp:positionH>
            <wp:positionV relativeFrom="paragraph">
              <wp:posOffset>132080</wp:posOffset>
            </wp:positionV>
            <wp:extent cx="1356360" cy="1356360"/>
            <wp:effectExtent l="0" t="0" r="0" b="0"/>
            <wp:wrapThrough wrapText="bothSides">
              <wp:wrapPolygon edited="0">
                <wp:start x="303" y="0"/>
                <wp:lineTo x="0" y="910"/>
                <wp:lineTo x="0" y="21236"/>
                <wp:lineTo x="20326" y="21236"/>
                <wp:lineTo x="20933" y="19719"/>
                <wp:lineTo x="21236" y="10315"/>
                <wp:lineTo x="21236" y="2427"/>
                <wp:lineTo x="18809" y="607"/>
                <wp:lineTo x="14865" y="0"/>
                <wp:lineTo x="303" y="0"/>
              </wp:wrapPolygon>
            </wp:wrapThrough>
            <wp:docPr id="938409757" name="Picture 9384097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601832" name="Picture 7816018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0415B" w14:textId="0907B294" w:rsidR="00FE3510" w:rsidRPr="00D62670" w:rsidRDefault="00345AD0" w:rsidP="00FE3510">
      <w:pPr>
        <w:pStyle w:val="contentspage"/>
      </w:pPr>
      <w:hyperlink w:anchor="_Who_took_part" w:history="1">
        <w:r w:rsidR="00FE3510" w:rsidRPr="00D62670">
          <w:rPr>
            <w:rStyle w:val="Hyperlink"/>
            <w:color w:val="auto"/>
            <w:u w:val="none"/>
          </w:rPr>
          <w:t>Wh</w:t>
        </w:r>
        <w:r w:rsidR="00FE3510">
          <w:rPr>
            <w:rStyle w:val="Hyperlink"/>
            <w:color w:val="auto"/>
            <w:u w:val="none"/>
          </w:rPr>
          <w:t>at are the main           recommendations in the                Cabinet paper?</w:t>
        </w:r>
        <w:r w:rsidR="00FE3510" w:rsidRPr="00D62670">
          <w:rPr>
            <w:rStyle w:val="Hyperlink"/>
            <w:color w:val="auto"/>
            <w:u w:val="none"/>
          </w:rPr>
          <w:t xml:space="preserve"> </w:t>
        </w:r>
        <w:r w:rsidR="00FE3510" w:rsidRPr="00D62670">
          <w:rPr>
            <w:rStyle w:val="Hyperlink"/>
            <w:color w:val="auto"/>
            <w:u w:val="none"/>
          </w:rPr>
          <w:tab/>
        </w:r>
      </w:hyperlink>
      <w:r w:rsidR="00FE3510">
        <w:rPr>
          <w:rStyle w:val="Hyperlink"/>
          <w:color w:val="auto"/>
          <w:u w:val="none"/>
        </w:rPr>
        <w:t>10</w:t>
      </w:r>
    </w:p>
    <w:p w14:paraId="4C1B6A60" w14:textId="39D42DAC" w:rsidR="005D12C0" w:rsidRPr="00D62670" w:rsidRDefault="007F6CFE" w:rsidP="00D62670">
      <w:pPr>
        <w:pStyle w:val="contentspage"/>
      </w:pPr>
      <w:r>
        <w:rPr>
          <w:noProof/>
          <w:sz w:val="26"/>
          <w:szCs w:val="18"/>
        </w:rPr>
        <w:drawing>
          <wp:anchor distT="0" distB="0" distL="114300" distR="114300" simplePos="0" relativeHeight="252204032" behindDoc="0" locked="0" layoutInCell="1" allowOverlap="1" wp14:anchorId="638577FA" wp14:editId="1B48C9DD">
            <wp:simplePos x="0" y="0"/>
            <wp:positionH relativeFrom="column">
              <wp:posOffset>-308610</wp:posOffset>
            </wp:positionH>
            <wp:positionV relativeFrom="paragraph">
              <wp:posOffset>326465</wp:posOffset>
            </wp:positionV>
            <wp:extent cx="2065020" cy="1320165"/>
            <wp:effectExtent l="0" t="0" r="0" b="0"/>
            <wp:wrapThrough wrapText="bothSides">
              <wp:wrapPolygon edited="0">
                <wp:start x="11756" y="935"/>
                <wp:lineTo x="5579" y="2494"/>
                <wp:lineTo x="1793" y="4364"/>
                <wp:lineTo x="1793" y="6545"/>
                <wp:lineTo x="399" y="9351"/>
                <wp:lineTo x="199" y="19325"/>
                <wp:lineTo x="1993" y="19636"/>
                <wp:lineTo x="13151" y="20260"/>
                <wp:lineTo x="13948" y="20260"/>
                <wp:lineTo x="21122" y="19013"/>
                <wp:lineTo x="21321" y="3429"/>
                <wp:lineTo x="19926" y="2494"/>
                <wp:lineTo x="12753" y="935"/>
                <wp:lineTo x="11756" y="935"/>
              </wp:wrapPolygon>
            </wp:wrapThrough>
            <wp:docPr id="1968084577" name="Picture 19680845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084577" name="Picture 19680845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02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A582E6" w14:textId="77777777" w:rsidR="00FE3510" w:rsidRDefault="00FE3510" w:rsidP="00D62670">
      <w:pPr>
        <w:pStyle w:val="contentspage"/>
      </w:pPr>
    </w:p>
    <w:p w14:paraId="70D0B9CE" w14:textId="082AD7AA" w:rsidR="008E65D9" w:rsidRDefault="008E65D9" w:rsidP="00D62670">
      <w:pPr>
        <w:pStyle w:val="contentspage"/>
      </w:pPr>
      <w:r>
        <w:t xml:space="preserve">How does </w:t>
      </w:r>
      <w:r w:rsidR="00B233BC">
        <w:t xml:space="preserve">the </w:t>
      </w:r>
      <w:r>
        <w:t xml:space="preserve">Cabinet paper </w:t>
      </w:r>
      <w:proofErr w:type="gramStart"/>
      <w:r>
        <w:t>fit</w:t>
      </w:r>
      <w:proofErr w:type="gramEnd"/>
      <w:r>
        <w:t xml:space="preserve"> </w:t>
      </w:r>
    </w:p>
    <w:p w14:paraId="429BCB27" w14:textId="6C2EA5C2" w:rsidR="00FB3B93" w:rsidRPr="00D62670" w:rsidRDefault="008E65D9" w:rsidP="00D62670">
      <w:pPr>
        <w:pStyle w:val="contentspage"/>
      </w:pPr>
      <w:r>
        <w:t xml:space="preserve">with other Government </w:t>
      </w:r>
      <w:r w:rsidR="00DE7DCA">
        <w:t>work</w:t>
      </w:r>
      <w:hyperlink w:anchor="_Why_did_we" w:history="1">
        <w:r w:rsidR="005D12C0" w:rsidRPr="00D62670">
          <w:rPr>
            <w:rStyle w:val="Hyperlink"/>
            <w:color w:val="auto"/>
            <w:u w:val="none"/>
          </w:rPr>
          <w:t xml:space="preserve">? </w:t>
        </w:r>
        <w:r w:rsidR="005D12C0" w:rsidRPr="00D62670">
          <w:rPr>
            <w:rStyle w:val="Hyperlink"/>
            <w:color w:val="auto"/>
            <w:u w:val="none"/>
          </w:rPr>
          <w:tab/>
        </w:r>
      </w:hyperlink>
      <w:r w:rsidR="00DE7DCA">
        <w:rPr>
          <w:rStyle w:val="Hyperlink"/>
          <w:color w:val="auto"/>
          <w:u w:val="none"/>
        </w:rPr>
        <w:t>15</w:t>
      </w:r>
    </w:p>
    <w:p w14:paraId="3C394289" w14:textId="2DB319B6" w:rsidR="00FB3B93" w:rsidRPr="00D62670" w:rsidRDefault="00FE3510" w:rsidP="00D62670">
      <w:pPr>
        <w:pStyle w:val="contentspage"/>
      </w:pPr>
      <w:r>
        <w:rPr>
          <w:noProof/>
        </w:rPr>
        <w:drawing>
          <wp:anchor distT="0" distB="0" distL="114300" distR="114300" simplePos="0" relativeHeight="252205056" behindDoc="0" locked="0" layoutInCell="1" allowOverlap="1" wp14:anchorId="1234CE4A" wp14:editId="5394441C">
            <wp:simplePos x="0" y="0"/>
            <wp:positionH relativeFrom="column">
              <wp:posOffset>-22225</wp:posOffset>
            </wp:positionH>
            <wp:positionV relativeFrom="paragraph">
              <wp:posOffset>340509</wp:posOffset>
            </wp:positionV>
            <wp:extent cx="1383665" cy="1307465"/>
            <wp:effectExtent l="0" t="0" r="6985" b="6985"/>
            <wp:wrapThrough wrapText="bothSides">
              <wp:wrapPolygon edited="0">
                <wp:start x="0" y="0"/>
                <wp:lineTo x="0" y="21401"/>
                <wp:lineTo x="21412" y="21401"/>
                <wp:lineTo x="21412" y="0"/>
                <wp:lineTo x="0" y="0"/>
              </wp:wrapPolygon>
            </wp:wrapThrough>
            <wp:docPr id="8771882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1882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665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26D71" w14:textId="06EC2E26" w:rsidR="0016279A" w:rsidRPr="00D62670" w:rsidRDefault="0016279A" w:rsidP="00D62670">
      <w:pPr>
        <w:pStyle w:val="contentspage"/>
      </w:pPr>
    </w:p>
    <w:p w14:paraId="25A794D4" w14:textId="6E5B211F" w:rsidR="0016279A" w:rsidRPr="00D62670" w:rsidRDefault="00DE7DCA" w:rsidP="00D62670">
      <w:pPr>
        <w:pStyle w:val="contentspage"/>
      </w:pPr>
      <w:r>
        <w:t>Where to find more information</w:t>
      </w:r>
      <w:hyperlink w:anchor="_What_disabled_people" w:history="1">
        <w:r w:rsidR="0016279A" w:rsidRPr="00D62670">
          <w:rPr>
            <w:rStyle w:val="Hyperlink"/>
            <w:color w:val="auto"/>
            <w:u w:val="none"/>
          </w:rPr>
          <w:tab/>
        </w:r>
      </w:hyperlink>
      <w:r>
        <w:rPr>
          <w:rStyle w:val="Hyperlink"/>
          <w:color w:val="auto"/>
          <w:u w:val="none"/>
        </w:rPr>
        <w:t>17</w:t>
      </w:r>
    </w:p>
    <w:p w14:paraId="014646DA" w14:textId="6B494B75" w:rsidR="00DB15AE" w:rsidRPr="00D62670" w:rsidRDefault="00DB15AE" w:rsidP="00D62670">
      <w:pPr>
        <w:pStyle w:val="contentspage"/>
      </w:pPr>
    </w:p>
    <w:p w14:paraId="681EF972" w14:textId="77777777" w:rsidR="00DE7DCA" w:rsidRDefault="00DE7DCA">
      <w:pPr>
        <w:spacing w:line="240" w:lineRule="auto"/>
        <w:ind w:left="0"/>
        <w:rPr>
          <w:rFonts w:eastAsia="Arial Unicode MS" w:cstheme="minorBidi"/>
          <w:b/>
          <w:kern w:val="28"/>
          <w:sz w:val="44"/>
        </w:rPr>
      </w:pPr>
      <w:bookmarkStart w:id="0" w:name="_What_is_this"/>
      <w:bookmarkEnd w:id="0"/>
      <w:r>
        <w:br w:type="page"/>
      </w:r>
    </w:p>
    <w:p w14:paraId="3C2FBE1D" w14:textId="62CAC77A" w:rsidR="001D248B" w:rsidRDefault="001D248B" w:rsidP="00EF1800">
      <w:pPr>
        <w:pStyle w:val="Heading1"/>
      </w:pPr>
      <w:r>
        <w:lastRenderedPageBreak/>
        <w:t>What is this document about?</w:t>
      </w:r>
    </w:p>
    <w:p w14:paraId="0E9D3E12" w14:textId="62C65E03" w:rsidR="001D248B" w:rsidRDefault="001D248B" w:rsidP="001D248B"/>
    <w:p w14:paraId="626017C2" w14:textId="1CC40BB3" w:rsidR="00EF1800" w:rsidRDefault="00EF1800" w:rsidP="001D248B"/>
    <w:p w14:paraId="67BDC706" w14:textId="4FDCA597" w:rsidR="000F4BC9" w:rsidRDefault="008E65D9" w:rsidP="00EF1800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140544" behindDoc="0" locked="0" layoutInCell="1" allowOverlap="1" wp14:anchorId="6C07C52F" wp14:editId="45D3A2E2">
            <wp:simplePos x="0" y="0"/>
            <wp:positionH relativeFrom="margin">
              <wp:posOffset>-75</wp:posOffset>
            </wp:positionH>
            <wp:positionV relativeFrom="paragraph">
              <wp:posOffset>17780</wp:posOffset>
            </wp:positionV>
            <wp:extent cx="1276985" cy="1250315"/>
            <wp:effectExtent l="0" t="0" r="0" b="6985"/>
            <wp:wrapThrough wrapText="bothSides">
              <wp:wrapPolygon edited="0">
                <wp:start x="9022" y="0"/>
                <wp:lineTo x="7733" y="1316"/>
                <wp:lineTo x="6445" y="4278"/>
                <wp:lineTo x="1933" y="6911"/>
                <wp:lineTo x="1289" y="7569"/>
                <wp:lineTo x="0" y="14480"/>
                <wp:lineTo x="322" y="17771"/>
                <wp:lineTo x="3545" y="21062"/>
                <wp:lineTo x="5478" y="21392"/>
                <wp:lineTo x="16756" y="21392"/>
                <wp:lineTo x="18045" y="21062"/>
                <wp:lineTo x="20945" y="17442"/>
                <wp:lineTo x="21267" y="14480"/>
                <wp:lineTo x="20300" y="8228"/>
                <wp:lineTo x="19011" y="6911"/>
                <wp:lineTo x="14500" y="5266"/>
                <wp:lineTo x="14822" y="3949"/>
                <wp:lineTo x="13211" y="658"/>
                <wp:lineTo x="11922" y="0"/>
                <wp:lineTo x="9022" y="0"/>
              </wp:wrapPolygon>
            </wp:wrapThrough>
            <wp:docPr id="304840419" name="Picture 304840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840419" name="Picture 304840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985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his Easy Read document is </w:t>
      </w:r>
      <w:r w:rsidR="000F4BC9">
        <w:t xml:space="preserve">a </w:t>
      </w:r>
      <w:r w:rsidR="000F4BC9" w:rsidRPr="000F4BC9">
        <w:rPr>
          <w:b/>
          <w:bCs/>
        </w:rPr>
        <w:t>summary</w:t>
      </w:r>
      <w:r w:rsidR="000F4BC9">
        <w:t xml:space="preserve"> of a </w:t>
      </w:r>
      <w:r w:rsidR="00203292" w:rsidRPr="00203292">
        <w:rPr>
          <w:b/>
          <w:bCs/>
        </w:rPr>
        <w:t>Cabinet p</w:t>
      </w:r>
      <w:r w:rsidR="000F4BC9" w:rsidRPr="00203292">
        <w:rPr>
          <w:b/>
          <w:bCs/>
        </w:rPr>
        <w:t>aper</w:t>
      </w:r>
      <w:r w:rsidR="000F4BC9">
        <w:t xml:space="preserve"> that went to the </w:t>
      </w:r>
      <w:r w:rsidR="000F4BC9" w:rsidRPr="000F4BC9">
        <w:rPr>
          <w:b/>
          <w:bCs/>
        </w:rPr>
        <w:t>Cabinet Social Wellbeing Committee</w:t>
      </w:r>
      <w:r w:rsidR="000F4BC9">
        <w:t>.</w:t>
      </w:r>
    </w:p>
    <w:p w14:paraId="63DBF17C" w14:textId="790AA3F0" w:rsidR="00203292" w:rsidRDefault="00203292" w:rsidP="00EF1800"/>
    <w:p w14:paraId="4362A966" w14:textId="77777777" w:rsidR="004B4BC1" w:rsidRDefault="004B4BC1" w:rsidP="00EF1800"/>
    <w:p w14:paraId="31BB5B1B" w14:textId="53CAA359" w:rsidR="004B4BC1" w:rsidRPr="00CD5A6C" w:rsidRDefault="006345A1" w:rsidP="004B4BC1">
      <w:pPr>
        <w:rPr>
          <w:noProof/>
          <w:szCs w:val="32"/>
          <w:lang w:eastAsia="en-NZ"/>
        </w:rPr>
      </w:pPr>
      <w:r w:rsidRPr="00CD5A6C">
        <w:rPr>
          <w:noProof/>
          <w:szCs w:val="32"/>
        </w:rPr>
        <w:drawing>
          <wp:anchor distT="0" distB="0" distL="114300" distR="114300" simplePos="0" relativeHeight="252107776" behindDoc="0" locked="0" layoutInCell="1" allowOverlap="1" wp14:anchorId="09FE4F55" wp14:editId="631C9C47">
            <wp:simplePos x="0" y="0"/>
            <wp:positionH relativeFrom="margin">
              <wp:posOffset>-107577</wp:posOffset>
            </wp:positionH>
            <wp:positionV relativeFrom="paragraph">
              <wp:posOffset>381075</wp:posOffset>
            </wp:positionV>
            <wp:extent cx="1655445" cy="1200150"/>
            <wp:effectExtent l="0" t="0" r="1905" b="0"/>
            <wp:wrapNone/>
            <wp:docPr id="889435454" name="Picture 889435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435454" name="Picture 889435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4BC1"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8800" behindDoc="1" locked="0" layoutInCell="1" allowOverlap="1" wp14:anchorId="1AAABB36" wp14:editId="5BA44A60">
                <wp:simplePos x="0" y="0"/>
                <wp:positionH relativeFrom="margin">
                  <wp:posOffset>2190750</wp:posOffset>
                </wp:positionH>
                <wp:positionV relativeFrom="paragraph">
                  <wp:posOffset>-85725</wp:posOffset>
                </wp:positionV>
                <wp:extent cx="3543300" cy="1885950"/>
                <wp:effectExtent l="0" t="0" r="0" b="0"/>
                <wp:wrapNone/>
                <wp:docPr id="764430438" name="Rectangle 764430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88595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88CD1" id="Rectangle 764430438" o:spid="_x0000_s1026" style="position:absolute;margin-left:172.5pt;margin-top:-6.75pt;width:279pt;height:148.5pt;z-index:-25120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" fillcolor="#d5d5ff" stroked="f" strokeweight="1pt">
                <w10:wrap anchorx="margin"/>
              </v:rect>
            </w:pict>
          </mc:Fallback>
        </mc:AlternateContent>
      </w:r>
      <w:r w:rsidR="004B4BC1" w:rsidRPr="000F4BC9">
        <w:rPr>
          <w:rFonts w:cs="Arial"/>
          <w:szCs w:val="32"/>
        </w:rPr>
        <w:t xml:space="preserve">A </w:t>
      </w:r>
      <w:r w:rsidR="004B4BC1" w:rsidRPr="000F4BC9">
        <w:rPr>
          <w:rFonts w:cs="Arial"/>
          <w:b/>
          <w:bCs/>
          <w:szCs w:val="32"/>
        </w:rPr>
        <w:t>summary:</w:t>
      </w:r>
      <w:r w:rsidR="004B4BC1" w:rsidRPr="000F4BC9">
        <w:rPr>
          <w:noProof/>
          <w:szCs w:val="32"/>
          <w:lang w:eastAsia="en-NZ"/>
        </w:rPr>
        <w:t xml:space="preserve"> </w:t>
      </w:r>
    </w:p>
    <w:p w14:paraId="7BA2DF5D" w14:textId="77777777" w:rsidR="004B4BC1" w:rsidRPr="000F4BC9" w:rsidRDefault="004B4BC1" w:rsidP="004B4BC1">
      <w:pPr>
        <w:rPr>
          <w:rFonts w:cs="Arial"/>
          <w:b/>
          <w:bCs/>
          <w:szCs w:val="32"/>
        </w:rPr>
      </w:pPr>
    </w:p>
    <w:p w14:paraId="325FFAB5" w14:textId="51901623" w:rsidR="004B4BC1" w:rsidRPr="000F4BC9" w:rsidRDefault="004B4BC1" w:rsidP="004B4BC1">
      <w:pPr>
        <w:numPr>
          <w:ilvl w:val="0"/>
          <w:numId w:val="2"/>
        </w:numPr>
        <w:rPr>
          <w:rFonts w:eastAsia="Times New Roman"/>
          <w:noProof/>
          <w:szCs w:val="32"/>
          <w:lang w:val="en-GB"/>
        </w:rPr>
      </w:pPr>
      <w:r w:rsidRPr="000F4BC9">
        <w:rPr>
          <w:rFonts w:eastAsia="Times New Roman"/>
          <w:noProof/>
          <w:szCs w:val="32"/>
          <w:lang w:val="en-GB"/>
        </w:rPr>
        <w:t>is shorter than the full document</w:t>
      </w:r>
    </w:p>
    <w:p w14:paraId="2721B86A" w14:textId="77777777" w:rsidR="004B4BC1" w:rsidRPr="00CD5A6C" w:rsidRDefault="004B4BC1" w:rsidP="004B4BC1">
      <w:pPr>
        <w:ind w:left="4253"/>
        <w:rPr>
          <w:rFonts w:eastAsia="Times New Roman"/>
          <w:noProof/>
          <w:szCs w:val="32"/>
          <w:lang w:val="en-GB"/>
        </w:rPr>
      </w:pPr>
    </w:p>
    <w:p w14:paraId="53AC78FF" w14:textId="77777777" w:rsidR="004B4BC1" w:rsidRPr="000F4BC9" w:rsidRDefault="004B4BC1" w:rsidP="004B4BC1">
      <w:pPr>
        <w:numPr>
          <w:ilvl w:val="0"/>
          <w:numId w:val="2"/>
        </w:numPr>
        <w:rPr>
          <w:rFonts w:eastAsia="Times New Roman"/>
          <w:noProof/>
          <w:szCs w:val="32"/>
          <w:lang w:val="en-GB"/>
        </w:rPr>
      </w:pPr>
      <w:r w:rsidRPr="000F4BC9">
        <w:rPr>
          <w:rFonts w:eastAsia="Times New Roman"/>
          <w:noProof/>
          <w:szCs w:val="32"/>
          <w:lang w:val="en-GB"/>
        </w:rPr>
        <w:t xml:space="preserve">tells you the main ideas. </w:t>
      </w:r>
    </w:p>
    <w:p w14:paraId="79B1B6B6" w14:textId="5D634DF1" w:rsidR="004B4BC1" w:rsidRDefault="004B4BC1" w:rsidP="00EF1800"/>
    <w:p w14:paraId="3CBDE942" w14:textId="6319BD80" w:rsidR="00203292" w:rsidRDefault="00203292" w:rsidP="00EF1800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89344" behindDoc="1" locked="0" layoutInCell="1" allowOverlap="1" wp14:anchorId="3443B203" wp14:editId="48C62502">
                <wp:simplePos x="0" y="0"/>
                <wp:positionH relativeFrom="margin">
                  <wp:posOffset>2209800</wp:posOffset>
                </wp:positionH>
                <wp:positionV relativeFrom="paragraph">
                  <wp:posOffset>233045</wp:posOffset>
                </wp:positionV>
                <wp:extent cx="3543300" cy="2457450"/>
                <wp:effectExtent l="0" t="0" r="0" b="0"/>
                <wp:wrapNone/>
                <wp:docPr id="1917636994" name="Rectangle 19176369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45745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E7364" id="Rectangle 1917636994" o:spid="_x0000_s1026" style="position:absolute;margin-left:174pt;margin-top:18.35pt;width:279pt;height:193.5pt;z-index:-25122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" fillcolor="#d5d5ff" stroked="f" strokeweight="1pt">
                <w10:wrap anchorx="margin"/>
              </v:rect>
            </w:pict>
          </mc:Fallback>
        </mc:AlternateContent>
      </w:r>
    </w:p>
    <w:p w14:paraId="11108CEB" w14:textId="7AD32521" w:rsidR="00203292" w:rsidRDefault="006345A1" w:rsidP="00EF1800">
      <w:r>
        <w:rPr>
          <w:noProof/>
        </w:rPr>
        <w:drawing>
          <wp:anchor distT="0" distB="0" distL="114300" distR="114300" simplePos="0" relativeHeight="252141568" behindDoc="0" locked="0" layoutInCell="1" allowOverlap="1" wp14:anchorId="6B2543C0" wp14:editId="74869949">
            <wp:simplePos x="0" y="0"/>
            <wp:positionH relativeFrom="column">
              <wp:posOffset>-390039</wp:posOffset>
            </wp:positionH>
            <wp:positionV relativeFrom="paragraph">
              <wp:posOffset>421902</wp:posOffset>
            </wp:positionV>
            <wp:extent cx="2312670" cy="1449705"/>
            <wp:effectExtent l="0" t="0" r="0" b="0"/>
            <wp:wrapThrough wrapText="bothSides">
              <wp:wrapPolygon edited="0">
                <wp:start x="8718" y="1419"/>
                <wp:lineTo x="7295" y="2271"/>
                <wp:lineTo x="2847" y="5677"/>
                <wp:lineTo x="1957" y="8515"/>
                <wp:lineTo x="712" y="11070"/>
                <wp:lineTo x="178" y="13340"/>
                <wp:lineTo x="0" y="17882"/>
                <wp:lineTo x="0" y="21288"/>
                <wp:lineTo x="21351" y="21288"/>
                <wp:lineTo x="21351" y="15611"/>
                <wp:lineTo x="19750" y="11070"/>
                <wp:lineTo x="17970" y="6812"/>
                <wp:lineTo x="17792" y="5677"/>
                <wp:lineTo x="13166" y="2271"/>
                <wp:lineTo x="11565" y="1419"/>
                <wp:lineTo x="8718" y="1419"/>
              </wp:wrapPolygon>
            </wp:wrapThrough>
            <wp:docPr id="24303955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955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267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292" w:rsidRPr="00203292">
        <w:rPr>
          <w:b/>
          <w:bCs/>
        </w:rPr>
        <w:t>Cabinet</w:t>
      </w:r>
      <w:r w:rsidR="00203292">
        <w:t xml:space="preserve">: </w:t>
      </w:r>
    </w:p>
    <w:p w14:paraId="2A6BDBD7" w14:textId="03FDC47E" w:rsidR="00203292" w:rsidRDefault="00203292" w:rsidP="00345AD0">
      <w:pPr>
        <w:pStyle w:val="ListParagraph"/>
        <w:numPr>
          <w:ilvl w:val="0"/>
          <w:numId w:val="18"/>
        </w:numPr>
        <w:ind w:left="4253" w:hanging="567"/>
      </w:pPr>
      <w:r>
        <w:t xml:space="preserve">is a group of senior government </w:t>
      </w:r>
      <w:proofErr w:type="gramStart"/>
      <w:r w:rsidR="00B233BC">
        <w:t>ministers</w:t>
      </w:r>
      <w:proofErr w:type="gramEnd"/>
      <w:r w:rsidR="00B233BC">
        <w:t xml:space="preserve"> </w:t>
      </w:r>
    </w:p>
    <w:p w14:paraId="7E40A36C" w14:textId="14B3A117" w:rsidR="00203292" w:rsidRDefault="00203292" w:rsidP="00345AD0">
      <w:pPr>
        <w:pStyle w:val="ListParagraph"/>
        <w:numPr>
          <w:ilvl w:val="0"/>
          <w:numId w:val="18"/>
        </w:numPr>
        <w:ind w:left="4253" w:hanging="567"/>
      </w:pPr>
      <w:r>
        <w:t xml:space="preserve">meets to make important decisions. </w:t>
      </w:r>
    </w:p>
    <w:p w14:paraId="3CCEEAC8" w14:textId="2822A7E3" w:rsidR="00203292" w:rsidRDefault="00203292" w:rsidP="00EF1800"/>
    <w:p w14:paraId="377D7739" w14:textId="7D2C4009" w:rsidR="00203292" w:rsidRDefault="00345AD0" w:rsidP="004B4BC1"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91392" behindDoc="1" locked="0" layoutInCell="1" allowOverlap="1" wp14:anchorId="26BCB05D" wp14:editId="4D195BC9">
                <wp:simplePos x="0" y="0"/>
                <wp:positionH relativeFrom="margin">
                  <wp:posOffset>2143125</wp:posOffset>
                </wp:positionH>
                <wp:positionV relativeFrom="paragraph">
                  <wp:posOffset>-95250</wp:posOffset>
                </wp:positionV>
                <wp:extent cx="3629025" cy="2238375"/>
                <wp:effectExtent l="0" t="0" r="9525" b="9525"/>
                <wp:wrapNone/>
                <wp:docPr id="1412349575" name="Rectangle 14123495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9025" cy="2238375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C3DEB0" id="Rectangle 1412349575" o:spid="_x0000_s1026" style="position:absolute;margin-left:168.75pt;margin-top:-7.5pt;width:285.75pt;height:176.25pt;z-index:-251225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" fillcolor="#d5d5ff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142592" behindDoc="0" locked="0" layoutInCell="1" allowOverlap="1" wp14:anchorId="02561755" wp14:editId="25A18757">
            <wp:simplePos x="0" y="0"/>
            <wp:positionH relativeFrom="column">
              <wp:posOffset>-182880</wp:posOffset>
            </wp:positionH>
            <wp:positionV relativeFrom="paragraph">
              <wp:posOffset>365125</wp:posOffset>
            </wp:positionV>
            <wp:extent cx="1706245" cy="1398270"/>
            <wp:effectExtent l="0" t="0" r="8255" b="0"/>
            <wp:wrapThrough wrapText="bothSides">
              <wp:wrapPolygon edited="0">
                <wp:start x="0" y="0"/>
                <wp:lineTo x="0" y="21188"/>
                <wp:lineTo x="21463" y="21188"/>
                <wp:lineTo x="21463" y="0"/>
                <wp:lineTo x="0" y="0"/>
              </wp:wrapPolygon>
            </wp:wrapThrough>
            <wp:docPr id="80441963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41963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245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292">
        <w:t xml:space="preserve">A </w:t>
      </w:r>
      <w:r w:rsidR="00203292" w:rsidRPr="00203292">
        <w:rPr>
          <w:b/>
          <w:bCs/>
        </w:rPr>
        <w:t>Cabinet paper</w:t>
      </w:r>
      <w:r w:rsidR="00203292">
        <w:t xml:space="preserve"> has information in it that Cabinet needs to: </w:t>
      </w:r>
    </w:p>
    <w:p w14:paraId="1B198427" w14:textId="4F9AC694" w:rsidR="00203292" w:rsidRDefault="00203292" w:rsidP="00345AD0">
      <w:pPr>
        <w:pStyle w:val="ListParagraph"/>
        <w:numPr>
          <w:ilvl w:val="0"/>
          <w:numId w:val="18"/>
        </w:numPr>
        <w:ind w:hanging="567"/>
      </w:pPr>
      <w:r>
        <w:t xml:space="preserve">know about </w:t>
      </w:r>
    </w:p>
    <w:p w14:paraId="058F0CED" w14:textId="6B3DC960" w:rsidR="000F4BC9" w:rsidRDefault="00203292" w:rsidP="00345AD0">
      <w:pPr>
        <w:pStyle w:val="ListParagraph"/>
        <w:numPr>
          <w:ilvl w:val="0"/>
          <w:numId w:val="18"/>
        </w:numPr>
        <w:ind w:hanging="567"/>
      </w:pPr>
      <w:proofErr w:type="gramStart"/>
      <w:r>
        <w:t>make a decision</w:t>
      </w:r>
      <w:proofErr w:type="gramEnd"/>
      <w:r>
        <w:t xml:space="preserve"> about.</w:t>
      </w:r>
    </w:p>
    <w:p w14:paraId="4FD8AAEB" w14:textId="4C7117D1" w:rsidR="000F4BC9" w:rsidRPr="00CD5A6C" w:rsidRDefault="006345A1" w:rsidP="00203292">
      <w:pPr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2143616" behindDoc="0" locked="0" layoutInCell="1" allowOverlap="1" wp14:anchorId="77AC91EB" wp14:editId="34AE5B41">
            <wp:simplePos x="0" y="0"/>
            <wp:positionH relativeFrom="column">
              <wp:posOffset>-202939</wp:posOffset>
            </wp:positionH>
            <wp:positionV relativeFrom="paragraph">
              <wp:posOffset>326390</wp:posOffset>
            </wp:positionV>
            <wp:extent cx="1814830" cy="1814830"/>
            <wp:effectExtent l="0" t="0" r="0" b="0"/>
            <wp:wrapThrough wrapText="bothSides">
              <wp:wrapPolygon edited="0">
                <wp:start x="8389" y="0"/>
                <wp:lineTo x="6348" y="680"/>
                <wp:lineTo x="1814" y="3174"/>
                <wp:lineTo x="1814" y="4081"/>
                <wp:lineTo x="227" y="7709"/>
                <wp:lineTo x="453" y="11337"/>
                <wp:lineTo x="2267" y="14964"/>
                <wp:lineTo x="2267" y="16778"/>
                <wp:lineTo x="9296" y="18592"/>
                <wp:lineTo x="16778" y="18592"/>
                <wp:lineTo x="18819" y="20859"/>
                <wp:lineTo x="19045" y="21313"/>
                <wp:lineTo x="20406" y="21313"/>
                <wp:lineTo x="21313" y="19499"/>
                <wp:lineTo x="20633" y="18592"/>
                <wp:lineTo x="16778" y="14964"/>
                <wp:lineTo x="18365" y="11337"/>
                <wp:lineTo x="18365" y="7709"/>
                <wp:lineTo x="17458" y="4988"/>
                <wp:lineTo x="17232" y="3174"/>
                <wp:lineTo x="12470" y="680"/>
                <wp:lineTo x="10430" y="0"/>
                <wp:lineTo x="8389" y="0"/>
              </wp:wrapPolygon>
            </wp:wrapThrough>
            <wp:docPr id="164895982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95982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83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C9B935" w14:textId="29AB88DD" w:rsidR="000F4BC9" w:rsidRPr="00CD5A6C" w:rsidRDefault="00345AD0" w:rsidP="00203292">
      <w:pPr>
        <w:rPr>
          <w:szCs w:val="32"/>
        </w:rPr>
      </w:pP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2186F4F6" wp14:editId="44ACCAD4">
                <wp:simplePos x="0" y="0"/>
                <wp:positionH relativeFrom="margin">
                  <wp:posOffset>2146300</wp:posOffset>
                </wp:positionH>
                <wp:positionV relativeFrom="paragraph">
                  <wp:posOffset>188595</wp:posOffset>
                </wp:positionV>
                <wp:extent cx="3630295" cy="1628775"/>
                <wp:effectExtent l="0" t="0" r="8255" b="9525"/>
                <wp:wrapNone/>
                <wp:docPr id="578686849" name="Rectangle 5786868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0295" cy="1628775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01C6A4" id="Rectangle 578686849" o:spid="_x0000_s1026" style="position:absolute;margin-left:169pt;margin-top:14.85pt;width:285.85pt;height:128.25pt;z-index:-25123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" fillcolor="#d5d5ff" stroked="f" strokeweight="1pt">
                <w10:wrap anchorx="margin"/>
              </v:rect>
            </w:pict>
          </mc:Fallback>
        </mc:AlternateContent>
      </w:r>
    </w:p>
    <w:p w14:paraId="3113CB7F" w14:textId="77112435" w:rsidR="000F4BC9" w:rsidRPr="00CD5A6C" w:rsidRDefault="000F4BC9" w:rsidP="00203292">
      <w:pPr>
        <w:rPr>
          <w:szCs w:val="32"/>
        </w:rPr>
      </w:pPr>
      <w:r w:rsidRPr="00CD5A6C">
        <w:rPr>
          <w:szCs w:val="32"/>
        </w:rPr>
        <w:t xml:space="preserve">The </w:t>
      </w:r>
      <w:r w:rsidRPr="00CD5A6C">
        <w:rPr>
          <w:b/>
          <w:bCs/>
          <w:szCs w:val="32"/>
        </w:rPr>
        <w:t>Cabinet Social Wellbeing Committee</w:t>
      </w:r>
      <w:r w:rsidRPr="00CD5A6C">
        <w:rPr>
          <w:szCs w:val="32"/>
        </w:rPr>
        <w:t xml:space="preserve"> is a group of government ministers who work on things to do with social wellbeing. </w:t>
      </w:r>
    </w:p>
    <w:p w14:paraId="477A57D3" w14:textId="6096B3DA" w:rsidR="000F4BC9" w:rsidRPr="00CD5A6C" w:rsidRDefault="000F4BC9" w:rsidP="00203292">
      <w:pPr>
        <w:rPr>
          <w:szCs w:val="32"/>
        </w:rPr>
      </w:pPr>
    </w:p>
    <w:p w14:paraId="70210645" w14:textId="107EA789" w:rsidR="000F4BC9" w:rsidRPr="00CD5A6C" w:rsidRDefault="006345A1" w:rsidP="00203292">
      <w:pPr>
        <w:rPr>
          <w:szCs w:val="32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2144640" behindDoc="0" locked="0" layoutInCell="1" allowOverlap="1" wp14:anchorId="51F0207C" wp14:editId="6F4F154B">
            <wp:simplePos x="0" y="0"/>
            <wp:positionH relativeFrom="column">
              <wp:posOffset>-250190</wp:posOffset>
            </wp:positionH>
            <wp:positionV relativeFrom="paragraph">
              <wp:posOffset>144780</wp:posOffset>
            </wp:positionV>
            <wp:extent cx="1862455" cy="1376045"/>
            <wp:effectExtent l="0" t="0" r="4445" b="0"/>
            <wp:wrapThrough wrapText="bothSides">
              <wp:wrapPolygon edited="0">
                <wp:start x="0" y="0"/>
                <wp:lineTo x="0" y="21231"/>
                <wp:lineTo x="21431" y="21231"/>
                <wp:lineTo x="21431" y="0"/>
                <wp:lineTo x="0" y="0"/>
              </wp:wrapPolygon>
            </wp:wrapThrough>
            <wp:docPr id="141886350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86350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2455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292"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87296" behindDoc="1" locked="0" layoutInCell="1" allowOverlap="1" wp14:anchorId="48E73A3C" wp14:editId="47F0C054">
                <wp:simplePos x="0" y="0"/>
                <wp:positionH relativeFrom="margin">
                  <wp:posOffset>2210361</wp:posOffset>
                </wp:positionH>
                <wp:positionV relativeFrom="paragraph">
                  <wp:posOffset>143510</wp:posOffset>
                </wp:positionV>
                <wp:extent cx="3543300" cy="1228725"/>
                <wp:effectExtent l="0" t="0" r="0" b="9525"/>
                <wp:wrapNone/>
                <wp:docPr id="1680580942" name="Rectangle 16805809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228725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ABB272" id="Rectangle 1680580942" o:spid="_x0000_s1026" style="position:absolute;margin-left:174.05pt;margin-top:11.3pt;width:279pt;height:96.75pt;z-index:-251229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" fillcolor="#d5d5ff" stroked="f" strokeweight="1pt">
                <w10:wrap anchorx="margin"/>
              </v:rect>
            </w:pict>
          </mc:Fallback>
        </mc:AlternateContent>
      </w:r>
    </w:p>
    <w:p w14:paraId="32E1B7F3" w14:textId="425DCE6E" w:rsidR="000F4BC9" w:rsidRPr="00CD5A6C" w:rsidRDefault="000F4BC9" w:rsidP="00203292">
      <w:pPr>
        <w:rPr>
          <w:szCs w:val="32"/>
        </w:rPr>
      </w:pPr>
      <w:r w:rsidRPr="00CD5A6C">
        <w:rPr>
          <w:b/>
          <w:bCs/>
          <w:szCs w:val="32"/>
        </w:rPr>
        <w:t>Social wellbeing</w:t>
      </w:r>
      <w:r w:rsidRPr="00CD5A6C">
        <w:rPr>
          <w:szCs w:val="32"/>
        </w:rPr>
        <w:t xml:space="preserve"> is about making sure everyone has a good quality of life.</w:t>
      </w:r>
    </w:p>
    <w:p w14:paraId="5C541A54" w14:textId="5C9C319E" w:rsidR="000F4BC9" w:rsidRPr="00CD5A6C" w:rsidRDefault="000F4BC9" w:rsidP="00203292">
      <w:pPr>
        <w:rPr>
          <w:szCs w:val="32"/>
        </w:rPr>
      </w:pPr>
    </w:p>
    <w:p w14:paraId="3487822C" w14:textId="72C3A9F8" w:rsidR="00203292" w:rsidRPr="00CD5A6C" w:rsidRDefault="00203292" w:rsidP="00203292">
      <w:pPr>
        <w:rPr>
          <w:szCs w:val="32"/>
        </w:rPr>
      </w:pPr>
    </w:p>
    <w:p w14:paraId="492D0E29" w14:textId="260B32AE" w:rsidR="00203292" w:rsidRPr="00CD5A6C" w:rsidRDefault="00203292" w:rsidP="00203292">
      <w:pPr>
        <w:rPr>
          <w:szCs w:val="32"/>
        </w:rPr>
      </w:pPr>
      <w:r w:rsidRPr="00CD5A6C">
        <w:rPr>
          <w:noProof/>
          <w:szCs w:val="32"/>
          <w:lang w:val="en-NZ" w:eastAsia="en-NZ"/>
        </w:rPr>
        <w:drawing>
          <wp:anchor distT="0" distB="0" distL="114300" distR="114300" simplePos="0" relativeHeight="251800576" behindDoc="0" locked="0" layoutInCell="1" allowOverlap="1" wp14:anchorId="43C243E0" wp14:editId="7A0F2783">
            <wp:simplePos x="0" y="0"/>
            <wp:positionH relativeFrom="margin">
              <wp:posOffset>-337820</wp:posOffset>
            </wp:positionH>
            <wp:positionV relativeFrom="paragraph">
              <wp:posOffset>292735</wp:posOffset>
            </wp:positionV>
            <wp:extent cx="2171450" cy="428625"/>
            <wp:effectExtent l="0" t="0" r="635" b="3175"/>
            <wp:wrapNone/>
            <wp:docPr id="1357661621" name="Picture 1357661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21" name="Picture 1357661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4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D5A6C">
        <w:rPr>
          <w:szCs w:val="32"/>
        </w:rPr>
        <w:t xml:space="preserve">The summary of the </w:t>
      </w:r>
      <w:r w:rsidR="00345AD0">
        <w:rPr>
          <w:szCs w:val="32"/>
        </w:rPr>
        <w:t xml:space="preserve">Cabinet </w:t>
      </w:r>
      <w:r w:rsidRPr="00CD5A6C">
        <w:rPr>
          <w:szCs w:val="32"/>
        </w:rPr>
        <w:t>paper has been written by Whaikaha – Ministry of Disabled People.</w:t>
      </w:r>
    </w:p>
    <w:p w14:paraId="70CFC9F2" w14:textId="77777777" w:rsidR="00203292" w:rsidRPr="00CD5A6C" w:rsidRDefault="00203292">
      <w:pPr>
        <w:spacing w:line="240" w:lineRule="auto"/>
        <w:ind w:left="0"/>
        <w:rPr>
          <w:szCs w:val="32"/>
        </w:rPr>
      </w:pPr>
      <w:r w:rsidRPr="00CD5A6C">
        <w:rPr>
          <w:szCs w:val="32"/>
        </w:rPr>
        <w:br w:type="page"/>
      </w:r>
    </w:p>
    <w:p w14:paraId="4A277519" w14:textId="3DC634CC" w:rsidR="00601C9A" w:rsidRDefault="00601C9A" w:rsidP="00601C9A">
      <w:pPr>
        <w:pStyle w:val="Heading1"/>
      </w:pPr>
      <w:r>
        <w:lastRenderedPageBreak/>
        <w:t xml:space="preserve">What </w:t>
      </w:r>
      <w:r w:rsidR="00BA4E78">
        <w:t xml:space="preserve">is </w:t>
      </w:r>
      <w:r>
        <w:t>the Cabinet paper</w:t>
      </w:r>
      <w:r w:rsidR="00BA4E78">
        <w:t xml:space="preserve"> about</w:t>
      </w:r>
      <w:r>
        <w:t>?</w:t>
      </w:r>
    </w:p>
    <w:p w14:paraId="435EC6D8" w14:textId="77777777" w:rsidR="00601C9A" w:rsidRDefault="00601C9A" w:rsidP="00EF1800"/>
    <w:p w14:paraId="46DDE859" w14:textId="66690783" w:rsidR="00601C9A" w:rsidRDefault="006345A1" w:rsidP="00EF1800">
      <w:r>
        <w:rPr>
          <w:noProof/>
        </w:rPr>
        <w:drawing>
          <wp:anchor distT="0" distB="0" distL="114300" distR="114300" simplePos="0" relativeHeight="252145664" behindDoc="0" locked="0" layoutInCell="1" allowOverlap="1" wp14:anchorId="17DEFA32" wp14:editId="326BB3FE">
            <wp:simplePos x="0" y="0"/>
            <wp:positionH relativeFrom="column">
              <wp:posOffset>93681</wp:posOffset>
            </wp:positionH>
            <wp:positionV relativeFrom="paragraph">
              <wp:posOffset>273909</wp:posOffset>
            </wp:positionV>
            <wp:extent cx="1411605" cy="1906905"/>
            <wp:effectExtent l="0" t="0" r="0" b="0"/>
            <wp:wrapThrough wrapText="bothSides">
              <wp:wrapPolygon edited="0">
                <wp:start x="0" y="0"/>
                <wp:lineTo x="0" y="21363"/>
                <wp:lineTo x="21279" y="21363"/>
                <wp:lineTo x="21279" y="0"/>
                <wp:lineTo x="0" y="0"/>
              </wp:wrapPolygon>
            </wp:wrapThrough>
            <wp:docPr id="1950554154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554154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C0A748" w14:textId="6CF2153C" w:rsidR="00601C9A" w:rsidRDefault="00601C9A" w:rsidP="00EF1800">
      <w:r>
        <w:t xml:space="preserve">In 2008 the New Zealand Government said they agree with the </w:t>
      </w:r>
      <w:r w:rsidRPr="00601C9A">
        <w:rPr>
          <w:b/>
          <w:bCs/>
        </w:rPr>
        <w:t>United Nations Convention on the Rights of Persons with Disabilities</w:t>
      </w:r>
      <w:r>
        <w:rPr>
          <w:b/>
          <w:bCs/>
        </w:rPr>
        <w:t>.</w:t>
      </w:r>
    </w:p>
    <w:p w14:paraId="56C332BE" w14:textId="3AB8331B" w:rsidR="00601C9A" w:rsidRDefault="00601C9A" w:rsidP="00EF1800"/>
    <w:p w14:paraId="244F7E8C" w14:textId="635C3BC3" w:rsidR="00601C9A" w:rsidRDefault="00601C9A" w:rsidP="00EF1800"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93440" behindDoc="1" locked="0" layoutInCell="1" allowOverlap="1" wp14:anchorId="2A2FC66B" wp14:editId="68E4E439">
                <wp:simplePos x="0" y="0"/>
                <wp:positionH relativeFrom="margin">
                  <wp:posOffset>2257425</wp:posOffset>
                </wp:positionH>
                <wp:positionV relativeFrom="paragraph">
                  <wp:posOffset>206375</wp:posOffset>
                </wp:positionV>
                <wp:extent cx="3543300" cy="4829175"/>
                <wp:effectExtent l="0" t="0" r="0" b="9525"/>
                <wp:wrapNone/>
                <wp:docPr id="254405853" name="Rectangle 2544058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4829175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DC59F" id="Rectangle 254405853" o:spid="_x0000_s1026" style="position:absolute;margin-left:177.75pt;margin-top:16.25pt;width:279pt;height:380.25pt;z-index:-25122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" fillcolor="#d5d5ff" stroked="f" strokeweight="1pt">
                <w10:wrap anchorx="margin"/>
              </v:rect>
            </w:pict>
          </mc:Fallback>
        </mc:AlternateContent>
      </w:r>
    </w:p>
    <w:p w14:paraId="1569EAA1" w14:textId="646D881F" w:rsidR="00601C9A" w:rsidRDefault="00E912DF" w:rsidP="00EF1800">
      <w:r w:rsidRPr="00B233BC">
        <w:rPr>
          <w:noProof/>
        </w:rPr>
        <w:drawing>
          <wp:anchor distT="0" distB="0" distL="114300" distR="114300" simplePos="0" relativeHeight="252148736" behindDoc="0" locked="0" layoutInCell="1" allowOverlap="1" wp14:anchorId="2FD3C89F" wp14:editId="30144D74">
            <wp:simplePos x="0" y="0"/>
            <wp:positionH relativeFrom="column">
              <wp:posOffset>-67273</wp:posOffset>
            </wp:positionH>
            <wp:positionV relativeFrom="paragraph">
              <wp:posOffset>171599</wp:posOffset>
            </wp:positionV>
            <wp:extent cx="1814830" cy="1814830"/>
            <wp:effectExtent l="0" t="0" r="0" b="0"/>
            <wp:wrapThrough wrapText="bothSides">
              <wp:wrapPolygon edited="0">
                <wp:start x="227" y="453"/>
                <wp:lineTo x="227" y="14511"/>
                <wp:lineTo x="2494" y="15418"/>
                <wp:lineTo x="9523" y="15418"/>
                <wp:lineTo x="9523" y="19726"/>
                <wp:lineTo x="11110" y="21086"/>
                <wp:lineTo x="12244" y="21313"/>
                <wp:lineTo x="13831" y="21313"/>
                <wp:lineTo x="14057" y="21086"/>
                <wp:lineTo x="20406" y="19045"/>
                <wp:lineTo x="19726" y="11790"/>
                <wp:lineTo x="20633" y="8162"/>
                <wp:lineTo x="21313" y="6348"/>
                <wp:lineTo x="21313" y="3401"/>
                <wp:lineTo x="11337" y="453"/>
                <wp:lineTo x="227" y="453"/>
              </wp:wrapPolygon>
            </wp:wrapThrough>
            <wp:docPr id="1902807433" name="Picture 1902807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807433" name="Picture 19028074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83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C9A" w:rsidRPr="00B233BC">
        <w:t xml:space="preserve">The </w:t>
      </w:r>
      <w:r w:rsidR="00601C9A" w:rsidRPr="00601C9A">
        <w:rPr>
          <w:b/>
          <w:bCs/>
        </w:rPr>
        <w:t>United Nations Convention on the Rights of Persons with Disabilities</w:t>
      </w:r>
      <w:r w:rsidR="00601C9A">
        <w:t xml:space="preserve"> is a</w:t>
      </w:r>
      <w:r w:rsidR="00BA4E78">
        <w:t xml:space="preserve"> group of rules that </w:t>
      </w:r>
      <w:r w:rsidR="00601C9A">
        <w:t>lots of countries have agreed to.</w:t>
      </w:r>
    </w:p>
    <w:p w14:paraId="0A670D06" w14:textId="4217EA89" w:rsidR="00601C9A" w:rsidRDefault="00601C9A" w:rsidP="00EF1800"/>
    <w:p w14:paraId="7CCDCECA" w14:textId="62DFEA91" w:rsidR="00601C9A" w:rsidRDefault="00E912DF" w:rsidP="00EF1800">
      <w:r>
        <w:rPr>
          <w:noProof/>
        </w:rPr>
        <w:drawing>
          <wp:anchor distT="0" distB="0" distL="114300" distR="114300" simplePos="0" relativeHeight="252150784" behindDoc="0" locked="0" layoutInCell="1" allowOverlap="1" wp14:anchorId="33FB4A0B" wp14:editId="15EC2074">
            <wp:simplePos x="0" y="0"/>
            <wp:positionH relativeFrom="column">
              <wp:posOffset>94129</wp:posOffset>
            </wp:positionH>
            <wp:positionV relativeFrom="paragraph">
              <wp:posOffset>813958</wp:posOffset>
            </wp:positionV>
            <wp:extent cx="1427480" cy="1716405"/>
            <wp:effectExtent l="0" t="0" r="1270" b="0"/>
            <wp:wrapThrough wrapText="bothSides">
              <wp:wrapPolygon edited="0">
                <wp:start x="0" y="0"/>
                <wp:lineTo x="0" y="21336"/>
                <wp:lineTo x="21331" y="21336"/>
                <wp:lineTo x="21331" y="0"/>
                <wp:lineTo x="0" y="0"/>
              </wp:wrapPolygon>
            </wp:wrapThrough>
            <wp:docPr id="9407945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7945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C9A">
        <w:t xml:space="preserve">The United Nations Convention on the Rights of Persons with Disabilities is also called the </w:t>
      </w:r>
      <w:r w:rsidR="00601C9A" w:rsidRPr="00601C9A">
        <w:rPr>
          <w:b/>
          <w:bCs/>
        </w:rPr>
        <w:t>UNCRPD</w:t>
      </w:r>
      <w:r w:rsidR="00601C9A">
        <w:t>.</w:t>
      </w:r>
    </w:p>
    <w:p w14:paraId="06B1FC13" w14:textId="0079FCB2" w:rsidR="00601C9A" w:rsidRDefault="00601C9A" w:rsidP="00EF1800"/>
    <w:p w14:paraId="2378E279" w14:textId="2F828D91" w:rsidR="00601C9A" w:rsidRDefault="00601C9A" w:rsidP="00EF1800"/>
    <w:p w14:paraId="2B630FDD" w14:textId="74800915" w:rsidR="00601C9A" w:rsidRDefault="00601C9A" w:rsidP="00EF1800">
      <w:r>
        <w:t>It says what governments must do to make sure disabled people get the same rights as everybody else.</w:t>
      </w:r>
    </w:p>
    <w:p w14:paraId="76909BD1" w14:textId="45CE6CE2" w:rsidR="006345A1" w:rsidRDefault="006345A1" w:rsidP="00EF1800"/>
    <w:p w14:paraId="1771FF31" w14:textId="6ED4538F" w:rsidR="006345A1" w:rsidRDefault="00E912DF" w:rsidP="00EF1800">
      <w:r>
        <w:rPr>
          <w:noProof/>
        </w:rPr>
        <w:lastRenderedPageBreak/>
        <w:drawing>
          <wp:anchor distT="0" distB="0" distL="114300" distR="114300" simplePos="0" relativeHeight="252146688" behindDoc="1" locked="0" layoutInCell="1" allowOverlap="1" wp14:anchorId="2B8C3BFC" wp14:editId="1EA5B64B">
            <wp:simplePos x="0" y="0"/>
            <wp:positionH relativeFrom="column">
              <wp:posOffset>-88265</wp:posOffset>
            </wp:positionH>
            <wp:positionV relativeFrom="paragraph">
              <wp:posOffset>-249891</wp:posOffset>
            </wp:positionV>
            <wp:extent cx="1765935" cy="2525395"/>
            <wp:effectExtent l="19050" t="19050" r="24765" b="27305"/>
            <wp:wrapNone/>
            <wp:docPr id="46262564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62564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5253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5A1">
        <w:t xml:space="preserve">You can find more Easy Read information about the UNCRPD on this </w:t>
      </w:r>
      <w:r w:rsidR="006345A1" w:rsidRPr="006345A1">
        <w:rPr>
          <w:b/>
          <w:bCs/>
        </w:rPr>
        <w:t>website</w:t>
      </w:r>
      <w:r w:rsidR="006345A1">
        <w:t>:</w:t>
      </w:r>
    </w:p>
    <w:p w14:paraId="42C01C9F" w14:textId="5AEE612E" w:rsidR="006345A1" w:rsidRPr="00E912DF" w:rsidRDefault="006345A1" w:rsidP="00EF1800">
      <w:pPr>
        <w:rPr>
          <w:sz w:val="26"/>
          <w:szCs w:val="18"/>
        </w:rPr>
      </w:pPr>
    </w:p>
    <w:p w14:paraId="2E609F7A" w14:textId="489EEDCF" w:rsidR="00601C9A" w:rsidRPr="006345A1" w:rsidRDefault="00345AD0" w:rsidP="00EF1800">
      <w:pPr>
        <w:rPr>
          <w:b/>
          <w:bCs/>
        </w:rPr>
      </w:pPr>
      <w:hyperlink r:id="rId26" w:history="1">
        <w:r w:rsidR="006345A1" w:rsidRPr="006345A1">
          <w:rPr>
            <w:rStyle w:val="Hyperlink"/>
            <w:b/>
            <w:bCs/>
            <w:color w:val="auto"/>
            <w:u w:val="none"/>
          </w:rPr>
          <w:t>https://tinyurl.com/bddwdxue</w:t>
        </w:r>
      </w:hyperlink>
    </w:p>
    <w:p w14:paraId="6A13518A" w14:textId="0DF7EF70" w:rsidR="006345A1" w:rsidRDefault="00A57EE3" w:rsidP="00EF1800">
      <w:r w:rsidRPr="00E912DF">
        <w:rPr>
          <w:noProof/>
          <w:szCs w:val="32"/>
        </w:rPr>
        <w:drawing>
          <wp:anchor distT="0" distB="0" distL="114300" distR="114300" simplePos="0" relativeHeight="252151808" behindDoc="0" locked="0" layoutInCell="1" allowOverlap="1" wp14:anchorId="3FE181FE" wp14:editId="564F1EE8">
            <wp:simplePos x="0" y="0"/>
            <wp:positionH relativeFrom="column">
              <wp:posOffset>-363855</wp:posOffset>
            </wp:positionH>
            <wp:positionV relativeFrom="paragraph">
              <wp:posOffset>417830</wp:posOffset>
            </wp:positionV>
            <wp:extent cx="2188210" cy="2188210"/>
            <wp:effectExtent l="0" t="0" r="2540" b="0"/>
            <wp:wrapThrough wrapText="bothSides">
              <wp:wrapPolygon edited="0">
                <wp:start x="10907" y="4325"/>
                <wp:lineTo x="7898" y="5077"/>
                <wp:lineTo x="4889" y="6582"/>
                <wp:lineTo x="4889" y="7710"/>
                <wp:lineTo x="3573" y="8274"/>
                <wp:lineTo x="752" y="10342"/>
                <wp:lineTo x="0" y="11471"/>
                <wp:lineTo x="0" y="12975"/>
                <wp:lineTo x="564" y="13727"/>
                <wp:lineTo x="1316" y="16736"/>
                <wp:lineTo x="1316" y="16924"/>
                <wp:lineTo x="8274" y="17300"/>
                <wp:lineTo x="15608" y="17300"/>
                <wp:lineTo x="21249" y="16924"/>
                <wp:lineTo x="21437" y="10154"/>
                <wp:lineTo x="20873" y="7146"/>
                <wp:lineTo x="15608" y="5265"/>
                <wp:lineTo x="12223" y="4325"/>
                <wp:lineTo x="10907" y="4325"/>
              </wp:wrapPolygon>
            </wp:wrapThrough>
            <wp:docPr id="16213566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35662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21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4DE63" w14:textId="5928D172" w:rsidR="006345A1" w:rsidRDefault="006345A1" w:rsidP="00EF1800"/>
    <w:p w14:paraId="701F1C12" w14:textId="5C7F390B" w:rsidR="00601C9A" w:rsidRDefault="00601C9A" w:rsidP="00EF1800">
      <w:pPr>
        <w:rPr>
          <w:szCs w:val="32"/>
        </w:rPr>
      </w:pPr>
      <w:r w:rsidRPr="00601C9A">
        <w:rPr>
          <w:szCs w:val="32"/>
        </w:rPr>
        <w:t xml:space="preserve">The </w:t>
      </w:r>
      <w:r w:rsidRPr="004D5133">
        <w:rPr>
          <w:b/>
          <w:bCs/>
          <w:szCs w:val="32"/>
        </w:rPr>
        <w:t>United Nations Committee</w:t>
      </w:r>
      <w:r w:rsidRPr="00601C9A">
        <w:rPr>
          <w:szCs w:val="32"/>
        </w:rPr>
        <w:t xml:space="preserve"> is an </w:t>
      </w:r>
      <w:r w:rsidRPr="004D5133">
        <w:rPr>
          <w:b/>
          <w:bCs/>
          <w:szCs w:val="32"/>
        </w:rPr>
        <w:t>independent</w:t>
      </w:r>
      <w:r w:rsidRPr="00601C9A">
        <w:rPr>
          <w:szCs w:val="32"/>
        </w:rPr>
        <w:t xml:space="preserve"> </w:t>
      </w:r>
      <w:r w:rsidR="00E912DF">
        <w:rPr>
          <w:szCs w:val="32"/>
        </w:rPr>
        <w:t xml:space="preserve">group </w:t>
      </w:r>
      <w:r w:rsidRPr="00601C9A">
        <w:rPr>
          <w:szCs w:val="32"/>
        </w:rPr>
        <w:t xml:space="preserve">of 18 </w:t>
      </w:r>
      <w:r w:rsidRPr="00BA4E78">
        <w:rPr>
          <w:b/>
          <w:bCs/>
          <w:szCs w:val="32"/>
        </w:rPr>
        <w:t>experts</w:t>
      </w:r>
      <w:r w:rsidRPr="00601C9A">
        <w:rPr>
          <w:szCs w:val="32"/>
        </w:rPr>
        <w:t xml:space="preserve"> on disability rights</w:t>
      </w:r>
      <w:r w:rsidR="00E912DF">
        <w:rPr>
          <w:szCs w:val="32"/>
        </w:rPr>
        <w:t xml:space="preserve"> from around the world</w:t>
      </w:r>
      <w:r w:rsidR="004D5133">
        <w:rPr>
          <w:szCs w:val="32"/>
        </w:rPr>
        <w:t>.</w:t>
      </w:r>
    </w:p>
    <w:p w14:paraId="20ABA850" w14:textId="0F411C22" w:rsidR="004D5133" w:rsidRPr="00601C9A" w:rsidRDefault="00A57EE3" w:rsidP="00EF1800">
      <w:pPr>
        <w:rPr>
          <w:szCs w:val="32"/>
        </w:rPr>
      </w:pPr>
      <w:r w:rsidRPr="00E912DF">
        <w:rPr>
          <w:noProof/>
        </w:rPr>
        <w:drawing>
          <wp:anchor distT="0" distB="0" distL="114300" distR="114300" simplePos="0" relativeHeight="252152832" behindDoc="0" locked="0" layoutInCell="1" allowOverlap="1" wp14:anchorId="394713AD" wp14:editId="346184F2">
            <wp:simplePos x="0" y="0"/>
            <wp:positionH relativeFrom="column">
              <wp:posOffset>-304502</wp:posOffset>
            </wp:positionH>
            <wp:positionV relativeFrom="paragraph">
              <wp:posOffset>364490</wp:posOffset>
            </wp:positionV>
            <wp:extent cx="1828800" cy="1828800"/>
            <wp:effectExtent l="0" t="0" r="0" b="0"/>
            <wp:wrapThrough wrapText="bothSides">
              <wp:wrapPolygon edited="0">
                <wp:start x="7200" y="0"/>
                <wp:lineTo x="5625" y="1125"/>
                <wp:lineTo x="4050" y="2925"/>
                <wp:lineTo x="4050" y="3825"/>
                <wp:lineTo x="2700" y="7425"/>
                <wp:lineTo x="2700" y="21375"/>
                <wp:lineTo x="17100" y="21375"/>
                <wp:lineTo x="18450" y="18225"/>
                <wp:lineTo x="18450" y="15750"/>
                <wp:lineTo x="17550" y="7425"/>
                <wp:lineTo x="14175" y="3150"/>
                <wp:lineTo x="10575" y="450"/>
                <wp:lineTo x="9225" y="0"/>
                <wp:lineTo x="7200" y="0"/>
              </wp:wrapPolygon>
            </wp:wrapThrough>
            <wp:docPr id="15390508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508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178B28" w14:textId="3FF0AD9C" w:rsidR="00601C9A" w:rsidRDefault="00BA4E78" w:rsidP="00EF1800"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97536" behindDoc="1" locked="0" layoutInCell="1" allowOverlap="1" wp14:anchorId="3EF9F1EA" wp14:editId="16A9E46E">
                <wp:simplePos x="0" y="0"/>
                <wp:positionH relativeFrom="margin">
                  <wp:posOffset>2272553</wp:posOffset>
                </wp:positionH>
                <wp:positionV relativeFrom="paragraph">
                  <wp:posOffset>231924</wp:posOffset>
                </wp:positionV>
                <wp:extent cx="3543300" cy="1828800"/>
                <wp:effectExtent l="0" t="0" r="0" b="0"/>
                <wp:wrapNone/>
                <wp:docPr id="528593622" name="Rectangle 528593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82880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8045E" id="Rectangle 528593622" o:spid="_x0000_s1026" style="position:absolute;margin-left:178.95pt;margin-top:18.25pt;width:279pt;height:2in;z-index:-251218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" fillcolor="#d5d5ff" stroked="f" strokeweight="1pt">
                <w10:wrap anchorx="margin"/>
              </v:rect>
            </w:pict>
          </mc:Fallback>
        </mc:AlternateContent>
      </w:r>
    </w:p>
    <w:p w14:paraId="292F38AC" w14:textId="4E06A5FA" w:rsidR="004D5133" w:rsidRDefault="004D5133" w:rsidP="00E912DF">
      <w:r>
        <w:t xml:space="preserve">The </w:t>
      </w:r>
      <w:r w:rsidRPr="00BA4E78">
        <w:rPr>
          <w:b/>
          <w:bCs/>
        </w:rPr>
        <w:t>United Nations Committee</w:t>
      </w:r>
      <w:r>
        <w:t xml:space="preserve"> look</w:t>
      </w:r>
      <w:r w:rsidR="00E912DF">
        <w:t xml:space="preserve">s </w:t>
      </w:r>
      <w:r>
        <w:t xml:space="preserve">closely at how </w:t>
      </w:r>
      <w:r w:rsidR="004B4BC1">
        <w:t>g</w:t>
      </w:r>
      <w:r>
        <w:t>overnments are doing</w:t>
      </w:r>
      <w:r w:rsidR="00E912DF">
        <w:t xml:space="preserve"> </w:t>
      </w:r>
      <w:r>
        <w:t>with making sure disabled people get the same rights as everybody else.</w:t>
      </w:r>
    </w:p>
    <w:p w14:paraId="437114FF" w14:textId="1985C38F" w:rsidR="00E912DF" w:rsidRPr="00E912DF" w:rsidRDefault="00A57EE3" w:rsidP="00EF1800">
      <w:pPr>
        <w:rPr>
          <w:sz w:val="28"/>
          <w:szCs w:val="20"/>
        </w:rPr>
      </w:pPr>
      <w:r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2153856" behindDoc="0" locked="0" layoutInCell="1" allowOverlap="1" wp14:anchorId="05868487" wp14:editId="1C360983">
            <wp:simplePos x="0" y="0"/>
            <wp:positionH relativeFrom="column">
              <wp:posOffset>-362585</wp:posOffset>
            </wp:positionH>
            <wp:positionV relativeFrom="paragraph">
              <wp:posOffset>133499</wp:posOffset>
            </wp:positionV>
            <wp:extent cx="1882140" cy="1174750"/>
            <wp:effectExtent l="0" t="0" r="3810" b="6350"/>
            <wp:wrapThrough wrapText="bothSides">
              <wp:wrapPolygon edited="0">
                <wp:start x="0" y="0"/>
                <wp:lineTo x="0" y="21366"/>
                <wp:lineTo x="21425" y="21366"/>
                <wp:lineTo x="21425" y="0"/>
                <wp:lineTo x="0" y="0"/>
              </wp:wrapPolygon>
            </wp:wrapThrough>
            <wp:docPr id="58876342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76342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77B011" w14:textId="408DC32F" w:rsidR="004D5133" w:rsidRPr="00E912DF" w:rsidRDefault="00E912DF" w:rsidP="00EF1800">
      <w:pPr>
        <w:rPr>
          <w:sz w:val="28"/>
          <w:szCs w:val="20"/>
        </w:rPr>
      </w:pPr>
      <w:r w:rsidRPr="00E912DF">
        <w:rPr>
          <w:noProof/>
          <w:sz w:val="28"/>
          <w:szCs w:val="28"/>
          <w:lang w:val="en-NZ" w:eastAsia="en-NZ"/>
        </w:rPr>
        <mc:AlternateContent>
          <mc:Choice Requires="wps">
            <w:drawing>
              <wp:anchor distT="0" distB="0" distL="114300" distR="114300" simplePos="0" relativeHeight="252099584" behindDoc="1" locked="0" layoutInCell="1" allowOverlap="1" wp14:anchorId="2A2F3124" wp14:editId="6017B902">
                <wp:simplePos x="0" y="0"/>
                <wp:positionH relativeFrom="margin">
                  <wp:posOffset>2266651</wp:posOffset>
                </wp:positionH>
                <wp:positionV relativeFrom="paragraph">
                  <wp:posOffset>156920</wp:posOffset>
                </wp:positionV>
                <wp:extent cx="3543300" cy="933450"/>
                <wp:effectExtent l="0" t="0" r="0" b="0"/>
                <wp:wrapNone/>
                <wp:docPr id="190000066" name="Rectangle 190000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93345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20F71" id="Rectangle 190000066" o:spid="_x0000_s1026" style="position:absolute;margin-left:178.5pt;margin-top:12.35pt;width:279pt;height:73.5pt;z-index:-251216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" fillcolor="#d5d5ff" stroked="f" strokeweight="1pt">
                <w10:wrap anchorx="margin"/>
              </v:rect>
            </w:pict>
          </mc:Fallback>
        </mc:AlternateContent>
      </w:r>
    </w:p>
    <w:p w14:paraId="7EA8BB87" w14:textId="6247DEBE" w:rsidR="00BA4E78" w:rsidRDefault="00A57EE3" w:rsidP="00BA4E78">
      <w:pPr>
        <w:rPr>
          <w:noProof/>
          <w:szCs w:val="32"/>
          <w:lang w:val="en-NZ" w:eastAsia="en-NZ"/>
        </w:rPr>
      </w:pPr>
      <w:r>
        <w:rPr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2154880" behindDoc="0" locked="0" layoutInCell="1" allowOverlap="1" wp14:anchorId="7A38FACF" wp14:editId="4120E9AD">
                <wp:simplePos x="0" y="0"/>
                <wp:positionH relativeFrom="column">
                  <wp:posOffset>1226222</wp:posOffset>
                </wp:positionH>
                <wp:positionV relativeFrom="paragraph">
                  <wp:posOffset>52368</wp:posOffset>
                </wp:positionV>
                <wp:extent cx="595144" cy="739588"/>
                <wp:effectExtent l="0" t="0" r="0" b="0"/>
                <wp:wrapNone/>
                <wp:docPr id="938050314" name="Multiplication Sign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144" cy="739588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E1F0D6" id="Multiplication Sign 20" o:spid="_x0000_s1026" alt="&quot;&quot;" style="position:absolute;margin-left:96.55pt;margin-top:4.1pt;width:46.85pt;height:58.25pt;z-index:25215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95144,739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" path="m88412,221508l197466,133753,297572,258155,397678,133753r109054,87755l387407,369794,506732,518080,397678,605835,297572,481433,197466,605835,88412,518080,207737,369794,88412,221508xe" fillcolor="red" stroked="f" strokeweight="1pt">
                <v:stroke joinstyle="miter"/>
                <v:path arrowok="t" o:connecttype="custom" o:connectlocs="88412,221508;197466,133753;297572,258155;397678,133753;506732,221508;387407,369794;506732,518080;397678,605835;297572,481433;197466,605835;88412,518080;207737,369794;88412,221508" o:connectangles="0,0,0,0,0,0,0,0,0,0,0,0,0"/>
              </v:shape>
            </w:pict>
          </mc:Fallback>
        </mc:AlternateContent>
      </w:r>
      <w:r w:rsidR="00BA4E78" w:rsidRPr="004D5133">
        <w:rPr>
          <w:b/>
          <w:bCs/>
          <w:szCs w:val="32"/>
        </w:rPr>
        <w:t>Independent</w:t>
      </w:r>
      <w:r w:rsidR="00BA4E78">
        <w:rPr>
          <w:szCs w:val="32"/>
        </w:rPr>
        <w:t xml:space="preserve"> means the experts are not part of any </w:t>
      </w:r>
      <w:r w:rsidR="004B4BC1">
        <w:rPr>
          <w:szCs w:val="32"/>
        </w:rPr>
        <w:t>g</w:t>
      </w:r>
      <w:r w:rsidR="00BA4E78">
        <w:rPr>
          <w:szCs w:val="32"/>
        </w:rPr>
        <w:t>overnments.</w:t>
      </w:r>
      <w:r w:rsidR="00BA4E78" w:rsidRPr="004D5133">
        <w:rPr>
          <w:noProof/>
          <w:szCs w:val="32"/>
          <w:lang w:val="en-NZ" w:eastAsia="en-NZ"/>
        </w:rPr>
        <w:t xml:space="preserve"> </w:t>
      </w:r>
    </w:p>
    <w:p w14:paraId="1650A965" w14:textId="042957B8" w:rsidR="00BA4E78" w:rsidRDefault="00A57EE3" w:rsidP="00BA4E78">
      <w:pPr>
        <w:rPr>
          <w:szCs w:val="32"/>
        </w:rPr>
      </w:pPr>
      <w:r>
        <w:rPr>
          <w:b/>
          <w:bCs/>
          <w:noProof/>
          <w:szCs w:val="32"/>
        </w:rPr>
        <w:drawing>
          <wp:anchor distT="0" distB="0" distL="114300" distR="114300" simplePos="0" relativeHeight="252155904" behindDoc="1" locked="0" layoutInCell="1" allowOverlap="1" wp14:anchorId="0E7E50E0" wp14:editId="6462E610">
            <wp:simplePos x="0" y="0"/>
            <wp:positionH relativeFrom="column">
              <wp:posOffset>201818</wp:posOffset>
            </wp:positionH>
            <wp:positionV relativeFrom="paragraph">
              <wp:posOffset>201481</wp:posOffset>
            </wp:positionV>
            <wp:extent cx="1021715" cy="1276985"/>
            <wp:effectExtent l="0" t="0" r="6985" b="0"/>
            <wp:wrapNone/>
            <wp:docPr id="94163380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3380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715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43F48" w14:textId="3B33E9F1" w:rsidR="00BA4E78" w:rsidRDefault="00E912DF" w:rsidP="00BA4E78">
      <w:pPr>
        <w:rPr>
          <w:szCs w:val="32"/>
        </w:rPr>
      </w:pP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1632" behindDoc="1" locked="0" layoutInCell="1" allowOverlap="1" wp14:anchorId="27D6C8B9" wp14:editId="67536E9E">
                <wp:simplePos x="0" y="0"/>
                <wp:positionH relativeFrom="margin">
                  <wp:posOffset>2266950</wp:posOffset>
                </wp:positionH>
                <wp:positionV relativeFrom="paragraph">
                  <wp:posOffset>170404</wp:posOffset>
                </wp:positionV>
                <wp:extent cx="3543300" cy="838200"/>
                <wp:effectExtent l="0" t="0" r="0" b="0"/>
                <wp:wrapNone/>
                <wp:docPr id="1473693627" name="Rectangle 1473693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3820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BC885" id="Rectangle 1473693627" o:spid="_x0000_s1026" style="position:absolute;margin-left:178.5pt;margin-top:13.4pt;width:279pt;height:66pt;z-index:-251214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" fillcolor="#d5d5ff" stroked="f" strokeweight="1pt">
                <w10:wrap anchorx="margin"/>
              </v:rect>
            </w:pict>
          </mc:Fallback>
        </mc:AlternateContent>
      </w:r>
    </w:p>
    <w:p w14:paraId="5726093F" w14:textId="0D795E75" w:rsidR="00BA4E78" w:rsidRDefault="00BA4E78" w:rsidP="00BA4E78">
      <w:pPr>
        <w:rPr>
          <w:szCs w:val="32"/>
        </w:rPr>
      </w:pPr>
      <w:r w:rsidRPr="00BA4E78">
        <w:rPr>
          <w:b/>
          <w:bCs/>
          <w:szCs w:val="32"/>
        </w:rPr>
        <w:t>Experts</w:t>
      </w:r>
      <w:r>
        <w:rPr>
          <w:szCs w:val="32"/>
        </w:rPr>
        <w:t xml:space="preserve"> are people who know a lot about something.</w:t>
      </w:r>
    </w:p>
    <w:p w14:paraId="2E2F2633" w14:textId="1C0B116D" w:rsidR="004D5133" w:rsidRDefault="00A57EE3" w:rsidP="00EF1800">
      <w:r w:rsidRPr="00A57EE3">
        <w:rPr>
          <w:noProof/>
        </w:rPr>
        <w:lastRenderedPageBreak/>
        <w:drawing>
          <wp:anchor distT="0" distB="0" distL="114300" distR="114300" simplePos="0" relativeHeight="252156928" behindDoc="1" locked="0" layoutInCell="1" allowOverlap="1" wp14:anchorId="6FA83074" wp14:editId="26B160F9">
            <wp:simplePos x="0" y="0"/>
            <wp:positionH relativeFrom="column">
              <wp:posOffset>120650</wp:posOffset>
            </wp:positionH>
            <wp:positionV relativeFrom="paragraph">
              <wp:posOffset>-215153</wp:posOffset>
            </wp:positionV>
            <wp:extent cx="1250315" cy="1250315"/>
            <wp:effectExtent l="0" t="0" r="6985" b="6985"/>
            <wp:wrapNone/>
            <wp:docPr id="2476145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6145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315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133">
        <w:t xml:space="preserve">The United Nations Committee </w:t>
      </w:r>
      <w:r w:rsidR="00A47971">
        <w:t>met with the New Zealand Government in 2022 to look at how they were doing</w:t>
      </w:r>
      <w:r w:rsidR="004B4BC1">
        <w:t>.</w:t>
      </w:r>
    </w:p>
    <w:p w14:paraId="64DB4BC8" w14:textId="38A03BF1" w:rsidR="004D5133" w:rsidRDefault="004D5133" w:rsidP="00EF1800"/>
    <w:p w14:paraId="61725AC8" w14:textId="76286843" w:rsidR="004D5133" w:rsidRDefault="00A57EE3" w:rsidP="00EF1800">
      <w:r w:rsidRPr="00A57EE3">
        <w:rPr>
          <w:noProof/>
        </w:rPr>
        <w:drawing>
          <wp:anchor distT="0" distB="0" distL="114300" distR="114300" simplePos="0" relativeHeight="252157952" behindDoc="0" locked="0" layoutInCell="1" allowOverlap="1" wp14:anchorId="47008F3A" wp14:editId="7DE20319">
            <wp:simplePos x="0" y="0"/>
            <wp:positionH relativeFrom="column">
              <wp:posOffset>-13335</wp:posOffset>
            </wp:positionH>
            <wp:positionV relativeFrom="paragraph">
              <wp:posOffset>103543</wp:posOffset>
            </wp:positionV>
            <wp:extent cx="1640205" cy="1640205"/>
            <wp:effectExtent l="0" t="0" r="0" b="0"/>
            <wp:wrapThrough wrapText="bothSides">
              <wp:wrapPolygon edited="0">
                <wp:start x="2258" y="0"/>
                <wp:lineTo x="1756" y="1254"/>
                <wp:lineTo x="1756" y="20321"/>
                <wp:lineTo x="2760" y="21324"/>
                <wp:lineTo x="5017" y="21324"/>
                <wp:lineTo x="19066" y="21073"/>
                <wp:lineTo x="19066" y="753"/>
                <wp:lineTo x="18815" y="0"/>
                <wp:lineTo x="2258" y="0"/>
              </wp:wrapPolygon>
            </wp:wrapThrough>
            <wp:docPr id="47896649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6649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1EDF0" w14:textId="7FD082E6" w:rsidR="004D5133" w:rsidRDefault="00BA4E78" w:rsidP="00EF1800">
      <w:r>
        <w:t xml:space="preserve">The United Nations Committee wrote a report that listed 60 </w:t>
      </w:r>
      <w:r w:rsidRPr="00BA4E78">
        <w:rPr>
          <w:b/>
          <w:bCs/>
        </w:rPr>
        <w:t>concluding observations</w:t>
      </w:r>
      <w:r>
        <w:t xml:space="preserve"> for the New Zealand Government to work on.</w:t>
      </w:r>
    </w:p>
    <w:p w14:paraId="4AF1BC84" w14:textId="46E9E4B7" w:rsidR="00BA4E78" w:rsidRDefault="00A57EE3" w:rsidP="00EF1800">
      <w:r w:rsidRPr="00E912DF">
        <w:rPr>
          <w:noProof/>
        </w:rPr>
        <w:drawing>
          <wp:anchor distT="0" distB="0" distL="114300" distR="114300" simplePos="0" relativeHeight="252162048" behindDoc="0" locked="0" layoutInCell="1" allowOverlap="1" wp14:anchorId="70A47E93" wp14:editId="629DE3B2">
            <wp:simplePos x="0" y="0"/>
            <wp:positionH relativeFrom="column">
              <wp:posOffset>-81280</wp:posOffset>
            </wp:positionH>
            <wp:positionV relativeFrom="paragraph">
              <wp:posOffset>391160</wp:posOffset>
            </wp:positionV>
            <wp:extent cx="1828800" cy="1828800"/>
            <wp:effectExtent l="0" t="0" r="0" b="0"/>
            <wp:wrapThrough wrapText="bothSides">
              <wp:wrapPolygon edited="0">
                <wp:start x="7200" y="0"/>
                <wp:lineTo x="5625" y="1125"/>
                <wp:lineTo x="4050" y="2925"/>
                <wp:lineTo x="4050" y="3825"/>
                <wp:lineTo x="2700" y="7425"/>
                <wp:lineTo x="2700" y="21375"/>
                <wp:lineTo x="17100" y="21375"/>
                <wp:lineTo x="18450" y="18225"/>
                <wp:lineTo x="18450" y="15750"/>
                <wp:lineTo x="17550" y="7425"/>
                <wp:lineTo x="14175" y="3150"/>
                <wp:lineTo x="10575" y="450"/>
                <wp:lineTo x="9225" y="0"/>
                <wp:lineTo x="7200" y="0"/>
              </wp:wrapPolygon>
            </wp:wrapThrough>
            <wp:docPr id="1045271172" name="Picture 1045271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271172" name="Picture 1045271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7BB6CE" w14:textId="43D416A3" w:rsidR="00BA4E78" w:rsidRDefault="00BA4E78" w:rsidP="00EF1800"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5728" behindDoc="1" locked="0" layoutInCell="1" allowOverlap="1" wp14:anchorId="2A47F4BA" wp14:editId="5E350931">
                <wp:simplePos x="0" y="0"/>
                <wp:positionH relativeFrom="margin">
                  <wp:posOffset>2232212</wp:posOffset>
                </wp:positionH>
                <wp:positionV relativeFrom="paragraph">
                  <wp:posOffset>219635</wp:posOffset>
                </wp:positionV>
                <wp:extent cx="3543300" cy="1183341"/>
                <wp:effectExtent l="0" t="0" r="0" b="0"/>
                <wp:wrapNone/>
                <wp:docPr id="2127811545" name="Rectangle 21278115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83341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9D06D" id="Rectangle 2127811545" o:spid="_x0000_s1026" style="position:absolute;margin-left:175.75pt;margin-top:17.3pt;width:279pt;height:93.2pt;z-index:-251210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" fillcolor="#d5d5ff" stroked="f" strokeweight="1pt">
                <w10:wrap anchorx="margin"/>
              </v:rect>
            </w:pict>
          </mc:Fallback>
        </mc:AlternateContent>
      </w:r>
    </w:p>
    <w:p w14:paraId="126B99C0" w14:textId="78BB5CF4" w:rsidR="004D5133" w:rsidRDefault="00BA4E78" w:rsidP="00EF1800">
      <w:r w:rsidRPr="00BA4E78">
        <w:rPr>
          <w:b/>
          <w:bCs/>
        </w:rPr>
        <w:t>Concluding observations</w:t>
      </w:r>
      <w:r>
        <w:t xml:space="preserve"> are the things that New Zealand needs to do better at.</w:t>
      </w:r>
    </w:p>
    <w:p w14:paraId="0E32434D" w14:textId="098A04DA" w:rsidR="00BA4E78" w:rsidRDefault="00BA4E78" w:rsidP="00EF1800"/>
    <w:p w14:paraId="5DBE5B63" w14:textId="1E66B1E7" w:rsidR="004B4BC1" w:rsidRDefault="004B4BC1" w:rsidP="00EF1800"/>
    <w:p w14:paraId="173E8902" w14:textId="50375944" w:rsidR="00345AD0" w:rsidRDefault="00A57EE3" w:rsidP="00345AD0">
      <w:pPr>
        <w:rPr>
          <w:rFonts w:eastAsia="Times New Roman" w:cs="Arial"/>
          <w:sz w:val="20"/>
          <w:szCs w:val="20"/>
          <w:lang w:val="en-NZ"/>
        </w:rPr>
      </w:pPr>
      <w:r w:rsidRPr="00A57EE3">
        <w:rPr>
          <w:b/>
          <w:bCs/>
          <w:noProof/>
        </w:rPr>
        <w:drawing>
          <wp:anchor distT="0" distB="0" distL="114300" distR="114300" simplePos="0" relativeHeight="252160000" behindDoc="0" locked="0" layoutInCell="1" allowOverlap="1" wp14:anchorId="2A78D06A" wp14:editId="4F22120D">
            <wp:simplePos x="0" y="0"/>
            <wp:positionH relativeFrom="column">
              <wp:posOffset>22860</wp:posOffset>
            </wp:positionH>
            <wp:positionV relativeFrom="paragraph">
              <wp:posOffset>461010</wp:posOffset>
            </wp:positionV>
            <wp:extent cx="1734185" cy="1734185"/>
            <wp:effectExtent l="0" t="0" r="0" b="0"/>
            <wp:wrapThrough wrapText="bothSides">
              <wp:wrapPolygon edited="0">
                <wp:start x="237" y="0"/>
                <wp:lineTo x="0" y="15660"/>
                <wp:lineTo x="0" y="21355"/>
                <wp:lineTo x="19931" y="21355"/>
                <wp:lineTo x="20168" y="21355"/>
                <wp:lineTo x="20880" y="19457"/>
                <wp:lineTo x="21355" y="8305"/>
                <wp:lineTo x="21355" y="5457"/>
                <wp:lineTo x="20880" y="2373"/>
                <wp:lineTo x="18745" y="712"/>
                <wp:lineTo x="15186" y="0"/>
                <wp:lineTo x="237" y="0"/>
              </wp:wrapPolygon>
            </wp:wrapThrough>
            <wp:docPr id="7049580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5803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185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E78">
        <w:t xml:space="preserve">The </w:t>
      </w:r>
      <w:r w:rsidR="00345AD0">
        <w:t xml:space="preserve">concluding </w:t>
      </w:r>
      <w:r w:rsidR="00BA4E78">
        <w:t xml:space="preserve">observations </w:t>
      </w:r>
      <w:r w:rsidR="00345AD0">
        <w:t xml:space="preserve">are </w:t>
      </w:r>
      <w:r w:rsidR="00345AD0" w:rsidRPr="00345AD0">
        <w:rPr>
          <w:b/>
          <w:bCs/>
        </w:rPr>
        <w:t>recommendations</w:t>
      </w:r>
      <w:r w:rsidR="00345AD0">
        <w:t xml:space="preserve"> for things that </w:t>
      </w:r>
      <w:r w:rsidR="00BA4E78">
        <w:t xml:space="preserve">New Zealand </w:t>
      </w:r>
      <w:r w:rsidR="00345AD0">
        <w:t xml:space="preserve">could do. </w:t>
      </w:r>
    </w:p>
    <w:p w14:paraId="3162B6CE" w14:textId="77777777" w:rsidR="00BA4E78" w:rsidRDefault="00BA4E78" w:rsidP="00EF1800"/>
    <w:p w14:paraId="65D8F7CE" w14:textId="48A62135" w:rsidR="00BA4E78" w:rsidRDefault="00BA4E78" w:rsidP="00EF1800"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3680" behindDoc="1" locked="0" layoutInCell="1" allowOverlap="1" wp14:anchorId="5796B3DF" wp14:editId="3233811D">
                <wp:simplePos x="0" y="0"/>
                <wp:positionH relativeFrom="margin">
                  <wp:posOffset>2276475</wp:posOffset>
                </wp:positionH>
                <wp:positionV relativeFrom="paragraph">
                  <wp:posOffset>274320</wp:posOffset>
                </wp:positionV>
                <wp:extent cx="3543300" cy="838200"/>
                <wp:effectExtent l="0" t="0" r="0" b="0"/>
                <wp:wrapNone/>
                <wp:docPr id="827596184" name="Rectangle 827596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3820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8E2B7E" id="Rectangle 827596184" o:spid="_x0000_s1026" style="position:absolute;margin-left:179.25pt;margin-top:21.6pt;width:279pt;height:66pt;z-index:-251212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" fillcolor="#d5d5ff" stroked="f" strokeweight="1pt">
                <w10:wrap anchorx="margin"/>
              </v:rect>
            </w:pict>
          </mc:Fallback>
        </mc:AlternateContent>
      </w:r>
    </w:p>
    <w:p w14:paraId="69D07A31" w14:textId="6E5A69FB" w:rsidR="003D2393" w:rsidRDefault="00BA4E78" w:rsidP="00EF1800">
      <w:r w:rsidRPr="00BA4E78">
        <w:rPr>
          <w:b/>
          <w:bCs/>
        </w:rPr>
        <w:t>Recommendations</w:t>
      </w:r>
      <w:r>
        <w:t xml:space="preserve"> are things that could be done to make things better.</w:t>
      </w:r>
    </w:p>
    <w:p w14:paraId="1DA0C516" w14:textId="77777777" w:rsidR="003D2393" w:rsidRDefault="003D2393">
      <w:pPr>
        <w:spacing w:line="240" w:lineRule="auto"/>
        <w:ind w:left="0"/>
      </w:pPr>
      <w:r>
        <w:br w:type="page"/>
      </w:r>
    </w:p>
    <w:p w14:paraId="48F15BC5" w14:textId="72DD4C40" w:rsidR="00BA4E78" w:rsidRDefault="00A57EE3" w:rsidP="00EF1800">
      <w:r>
        <w:rPr>
          <w:noProof/>
        </w:rPr>
        <w:lastRenderedPageBreak/>
        <w:drawing>
          <wp:anchor distT="0" distB="0" distL="114300" distR="114300" simplePos="0" relativeHeight="252165120" behindDoc="1" locked="0" layoutInCell="1" allowOverlap="1" wp14:anchorId="45978C9C" wp14:editId="47BF5B1A">
            <wp:simplePos x="0" y="0"/>
            <wp:positionH relativeFrom="column">
              <wp:posOffset>-201930</wp:posOffset>
            </wp:positionH>
            <wp:positionV relativeFrom="paragraph">
              <wp:posOffset>-228600</wp:posOffset>
            </wp:positionV>
            <wp:extent cx="1694180" cy="1290320"/>
            <wp:effectExtent l="0" t="0" r="1270" b="5080"/>
            <wp:wrapNone/>
            <wp:docPr id="79394712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94712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18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2393">
        <w:t xml:space="preserve">These concluding observations </w:t>
      </w:r>
      <w:r w:rsidR="00C117BE">
        <w:t>were</w:t>
      </w:r>
      <w:r w:rsidR="003D2393">
        <w:t xml:space="preserve"> about </w:t>
      </w:r>
      <w:r w:rsidR="00C117BE">
        <w:t xml:space="preserve">things </w:t>
      </w:r>
      <w:r w:rsidR="003D2393">
        <w:t>like:</w:t>
      </w:r>
    </w:p>
    <w:p w14:paraId="11CCD450" w14:textId="7D33BA5E" w:rsidR="003D2393" w:rsidRPr="003D2393" w:rsidRDefault="00A57EE3" w:rsidP="003D2393">
      <w:pPr>
        <w:pStyle w:val="ListParagraph"/>
        <w:numPr>
          <w:ilvl w:val="0"/>
          <w:numId w:val="30"/>
        </w:numPr>
        <w:ind w:left="4253" w:hanging="567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164096" behindDoc="0" locked="0" layoutInCell="1" allowOverlap="1" wp14:anchorId="1B1D932A" wp14:editId="1316D6C1">
            <wp:simplePos x="0" y="0"/>
            <wp:positionH relativeFrom="column">
              <wp:posOffset>-134620</wp:posOffset>
            </wp:positionH>
            <wp:positionV relativeFrom="paragraph">
              <wp:posOffset>629621</wp:posOffset>
            </wp:positionV>
            <wp:extent cx="1694180" cy="1694180"/>
            <wp:effectExtent l="0" t="0" r="0" b="1270"/>
            <wp:wrapThrough wrapText="bothSides">
              <wp:wrapPolygon edited="0">
                <wp:start x="2915" y="486"/>
                <wp:lineTo x="1214" y="1943"/>
                <wp:lineTo x="729" y="2915"/>
                <wp:lineTo x="729" y="12873"/>
                <wp:lineTo x="3157" y="16516"/>
                <wp:lineTo x="3400" y="18216"/>
                <wp:lineTo x="6315" y="20402"/>
                <wp:lineTo x="9715" y="21373"/>
                <wp:lineTo x="10687" y="21373"/>
                <wp:lineTo x="14087" y="20402"/>
                <wp:lineTo x="16030" y="18459"/>
                <wp:lineTo x="15787" y="16516"/>
                <wp:lineTo x="21130" y="12873"/>
                <wp:lineTo x="21130" y="4615"/>
                <wp:lineTo x="13601" y="486"/>
                <wp:lineTo x="2915" y="486"/>
              </wp:wrapPolygon>
            </wp:wrapThrough>
            <wp:docPr id="12151164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1164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18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2393" w:rsidRPr="003D2393">
        <w:rPr>
          <w:b/>
          <w:bCs/>
        </w:rPr>
        <w:t xml:space="preserve">disability support services </w:t>
      </w:r>
    </w:p>
    <w:p w14:paraId="407E494F" w14:textId="5C3876D5" w:rsidR="003D2393" w:rsidRDefault="003D2393" w:rsidP="003D2393">
      <w:pPr>
        <w:pStyle w:val="ListParagraph"/>
        <w:numPr>
          <w:ilvl w:val="0"/>
          <w:numId w:val="30"/>
        </w:numPr>
        <w:ind w:left="4253" w:hanging="567"/>
      </w:pPr>
      <w:r w:rsidRPr="003D2393">
        <w:rPr>
          <w:b/>
          <w:bCs/>
        </w:rPr>
        <w:t>accessibility</w:t>
      </w:r>
    </w:p>
    <w:p w14:paraId="092FAC7A" w14:textId="5EA8D33F" w:rsidR="003D2393" w:rsidRPr="003D2393" w:rsidRDefault="003D2393" w:rsidP="003D2393">
      <w:pPr>
        <w:pStyle w:val="ListParagraph"/>
        <w:numPr>
          <w:ilvl w:val="0"/>
          <w:numId w:val="30"/>
        </w:numPr>
        <w:ind w:left="4253" w:hanging="567"/>
        <w:rPr>
          <w:b/>
          <w:bCs/>
        </w:rPr>
      </w:pPr>
      <w:r w:rsidRPr="003D2393">
        <w:rPr>
          <w:b/>
          <w:bCs/>
        </w:rPr>
        <w:t>welfare</w:t>
      </w:r>
    </w:p>
    <w:p w14:paraId="2E667179" w14:textId="7D2A68AD" w:rsidR="00C117BE" w:rsidRPr="00C117BE" w:rsidRDefault="00A57EE3" w:rsidP="003D2393">
      <w:pPr>
        <w:pStyle w:val="ListParagraph"/>
        <w:numPr>
          <w:ilvl w:val="0"/>
          <w:numId w:val="30"/>
        </w:numPr>
        <w:ind w:left="4253" w:hanging="567"/>
      </w:pPr>
      <w:r>
        <w:rPr>
          <w:noProof/>
        </w:rPr>
        <w:drawing>
          <wp:anchor distT="0" distB="0" distL="114300" distR="114300" simplePos="0" relativeHeight="252166144" behindDoc="0" locked="0" layoutInCell="1" allowOverlap="1" wp14:anchorId="19BC5F83" wp14:editId="6E396993">
            <wp:simplePos x="0" y="0"/>
            <wp:positionH relativeFrom="column">
              <wp:posOffset>-201930</wp:posOffset>
            </wp:positionH>
            <wp:positionV relativeFrom="paragraph">
              <wp:posOffset>666899</wp:posOffset>
            </wp:positionV>
            <wp:extent cx="2057578" cy="1379340"/>
            <wp:effectExtent l="0" t="0" r="0" b="0"/>
            <wp:wrapThrough wrapText="bothSides">
              <wp:wrapPolygon edited="0">
                <wp:start x="0" y="0"/>
                <wp:lineTo x="0" y="21182"/>
                <wp:lineTo x="21400" y="21182"/>
                <wp:lineTo x="21400" y="0"/>
                <wp:lineTo x="0" y="0"/>
              </wp:wrapPolygon>
            </wp:wrapThrough>
            <wp:docPr id="124528734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8734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7283">
        <w:rPr>
          <w:b/>
          <w:bCs/>
        </w:rPr>
        <w:t xml:space="preserve">the </w:t>
      </w:r>
      <w:r w:rsidR="003D2393" w:rsidRPr="003D2393">
        <w:rPr>
          <w:b/>
          <w:bCs/>
        </w:rPr>
        <w:t>health system</w:t>
      </w:r>
    </w:p>
    <w:p w14:paraId="4667A5B9" w14:textId="63B7B341" w:rsidR="003D2393" w:rsidRPr="00C117BE" w:rsidRDefault="00C117BE" w:rsidP="003D2393">
      <w:pPr>
        <w:pStyle w:val="ListParagraph"/>
        <w:numPr>
          <w:ilvl w:val="0"/>
          <w:numId w:val="30"/>
        </w:numPr>
        <w:ind w:left="4253" w:hanging="567"/>
      </w:pPr>
      <w:r w:rsidRPr="00C117BE">
        <w:t xml:space="preserve">support </w:t>
      </w:r>
      <w:r w:rsidR="00B233BC">
        <w:t>for</w:t>
      </w:r>
      <w:r w:rsidR="00B233BC" w:rsidRPr="00C117BE">
        <w:t xml:space="preserve"> </w:t>
      </w:r>
      <w:r w:rsidRPr="00C117BE">
        <w:t>t</w:t>
      </w:r>
      <w:r w:rsidRPr="00C117BE">
        <w:rPr>
          <w:rFonts w:cs="Arial"/>
        </w:rPr>
        <w:t>ā</w:t>
      </w:r>
      <w:r w:rsidRPr="00C117BE">
        <w:t xml:space="preserve">ngata </w:t>
      </w:r>
      <w:proofErr w:type="spellStart"/>
      <w:r w:rsidR="00B233BC">
        <w:t>w</w:t>
      </w:r>
      <w:r w:rsidR="00B233BC" w:rsidRPr="00C117BE">
        <w:t>haikaha</w:t>
      </w:r>
      <w:proofErr w:type="spellEnd"/>
      <w:r w:rsidR="00B233BC" w:rsidRPr="00C117BE">
        <w:t xml:space="preserve"> </w:t>
      </w:r>
      <w:r w:rsidRPr="00C117BE">
        <w:t>M</w:t>
      </w:r>
      <w:r w:rsidRPr="00C117BE">
        <w:rPr>
          <w:rFonts w:cs="Arial"/>
        </w:rPr>
        <w:t>ā</w:t>
      </w:r>
      <w:r w:rsidRPr="00C117BE">
        <w:t>ori / disabled M</w:t>
      </w:r>
      <w:r w:rsidRPr="00C117BE">
        <w:rPr>
          <w:rFonts w:cs="Arial"/>
        </w:rPr>
        <w:t>ā</w:t>
      </w:r>
      <w:r w:rsidRPr="00C117BE">
        <w:t>ori</w:t>
      </w:r>
      <w:r w:rsidR="003D2393" w:rsidRPr="00C117BE">
        <w:t>.</w:t>
      </w:r>
    </w:p>
    <w:p w14:paraId="261F87DC" w14:textId="77777777" w:rsidR="00C117BE" w:rsidRDefault="00C117BE" w:rsidP="00C117BE"/>
    <w:p w14:paraId="2F5A0125" w14:textId="7279EB0D" w:rsidR="00C117BE" w:rsidRDefault="00677795" w:rsidP="00C117BE">
      <w:r>
        <w:rPr>
          <w:noProof/>
        </w:rPr>
        <w:drawing>
          <wp:anchor distT="0" distB="0" distL="114300" distR="114300" simplePos="0" relativeHeight="252167168" behindDoc="0" locked="0" layoutInCell="1" allowOverlap="1" wp14:anchorId="76F44670" wp14:editId="2B9426D6">
            <wp:simplePos x="0" y="0"/>
            <wp:positionH relativeFrom="column">
              <wp:posOffset>-201855</wp:posOffset>
            </wp:positionH>
            <wp:positionV relativeFrom="paragraph">
              <wp:posOffset>268605</wp:posOffset>
            </wp:positionV>
            <wp:extent cx="1638300" cy="1640205"/>
            <wp:effectExtent l="0" t="0" r="0" b="0"/>
            <wp:wrapThrough wrapText="bothSides">
              <wp:wrapPolygon edited="0">
                <wp:start x="0" y="0"/>
                <wp:lineTo x="0" y="21324"/>
                <wp:lineTo x="21349" y="21324"/>
                <wp:lineTo x="21349" y="0"/>
                <wp:lineTo x="0" y="0"/>
              </wp:wrapPolygon>
            </wp:wrapThrough>
            <wp:docPr id="176668384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8384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29280" behindDoc="1" locked="0" layoutInCell="1" allowOverlap="1" wp14:anchorId="1C49643A" wp14:editId="6DA2B216">
                <wp:simplePos x="0" y="0"/>
                <wp:positionH relativeFrom="margin">
                  <wp:posOffset>2271918</wp:posOffset>
                </wp:positionH>
                <wp:positionV relativeFrom="paragraph">
                  <wp:posOffset>198120</wp:posOffset>
                </wp:positionV>
                <wp:extent cx="3543300" cy="2958353"/>
                <wp:effectExtent l="0" t="0" r="0" b="0"/>
                <wp:wrapNone/>
                <wp:docPr id="1792289718" name="Rectangle 1792289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958353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0C84E" id="Rectangle 1792289718" o:spid="_x0000_s1026" style="position:absolute;margin-left:178.9pt;margin-top:15.6pt;width:279pt;height:232.95pt;z-index:-25118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" fillcolor="#d5d5ff" stroked="f" strokeweight="1pt">
                <w10:wrap anchorx="margin"/>
              </v:rect>
            </w:pict>
          </mc:Fallback>
        </mc:AlternateContent>
      </w:r>
    </w:p>
    <w:p w14:paraId="08F5CF4F" w14:textId="1306CB7E" w:rsidR="00C117BE" w:rsidRDefault="00C117BE" w:rsidP="00C117BE">
      <w:r w:rsidRPr="00C117BE">
        <w:rPr>
          <w:b/>
          <w:bCs/>
        </w:rPr>
        <w:t>Disability support services</w:t>
      </w:r>
      <w:r>
        <w:t xml:space="preserve"> include many services such as:</w:t>
      </w:r>
    </w:p>
    <w:p w14:paraId="753CEE81" w14:textId="6BFFC89B" w:rsidR="00C117BE" w:rsidRDefault="00C117BE" w:rsidP="00C117BE">
      <w:pPr>
        <w:pStyle w:val="ListParagraph"/>
        <w:numPr>
          <w:ilvl w:val="0"/>
          <w:numId w:val="31"/>
        </w:numPr>
        <w:ind w:left="4253" w:hanging="567"/>
      </w:pPr>
      <w:r>
        <w:t>Enabling Good Lives</w:t>
      </w:r>
    </w:p>
    <w:p w14:paraId="701F6607" w14:textId="67C4285B" w:rsidR="00C117BE" w:rsidRDefault="00677795" w:rsidP="00C117BE">
      <w:pPr>
        <w:pStyle w:val="ListParagraph"/>
        <w:numPr>
          <w:ilvl w:val="0"/>
          <w:numId w:val="31"/>
        </w:numPr>
        <w:ind w:left="4253" w:hanging="567"/>
      </w:pPr>
      <w:r>
        <w:rPr>
          <w:noProof/>
        </w:rPr>
        <w:drawing>
          <wp:anchor distT="0" distB="0" distL="114300" distR="114300" simplePos="0" relativeHeight="252168192" behindDoc="0" locked="0" layoutInCell="1" allowOverlap="1" wp14:anchorId="4FED4A19" wp14:editId="1596E7BC">
            <wp:simplePos x="0" y="0"/>
            <wp:positionH relativeFrom="column">
              <wp:posOffset>-149</wp:posOffset>
            </wp:positionH>
            <wp:positionV relativeFrom="paragraph">
              <wp:posOffset>457200</wp:posOffset>
            </wp:positionV>
            <wp:extent cx="1694180" cy="1562735"/>
            <wp:effectExtent l="0" t="0" r="1270" b="0"/>
            <wp:wrapThrough wrapText="bothSides">
              <wp:wrapPolygon edited="0">
                <wp:start x="0" y="0"/>
                <wp:lineTo x="0" y="21328"/>
                <wp:lineTo x="21373" y="21328"/>
                <wp:lineTo x="21373" y="0"/>
                <wp:lineTo x="0" y="0"/>
              </wp:wrapPolygon>
            </wp:wrapThrough>
            <wp:docPr id="43330574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30574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18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>
        <w:t>residential care support</w:t>
      </w:r>
    </w:p>
    <w:p w14:paraId="3D2E15CF" w14:textId="239D61F8" w:rsidR="00C117BE" w:rsidRDefault="00C117BE" w:rsidP="00C117BE">
      <w:pPr>
        <w:pStyle w:val="ListParagraph"/>
        <w:numPr>
          <w:ilvl w:val="0"/>
          <w:numId w:val="31"/>
        </w:numPr>
        <w:ind w:left="4253" w:hanging="567"/>
      </w:pPr>
      <w:r>
        <w:t>carer support.</w:t>
      </w:r>
    </w:p>
    <w:p w14:paraId="48D1F2DC" w14:textId="1F2B0B65" w:rsidR="003D2393" w:rsidRDefault="003D2393" w:rsidP="003D2393"/>
    <w:p w14:paraId="7B4599E7" w14:textId="5D3F53C8" w:rsidR="00BA4E78" w:rsidRDefault="00BA4E78" w:rsidP="00EF1800"/>
    <w:p w14:paraId="7F2A9386" w14:textId="088D1886" w:rsidR="00C117BE" w:rsidRPr="00C117BE" w:rsidRDefault="003D2393" w:rsidP="00C117BE">
      <w:pPr>
        <w:rPr>
          <w:lang w:eastAsia="en-NZ"/>
        </w:rPr>
      </w:pPr>
      <w:r>
        <w:br w:type="page"/>
      </w:r>
      <w:r w:rsidR="00C117BE" w:rsidRPr="00CD5A6C">
        <w:rPr>
          <w:noProof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4F74196E" wp14:editId="00FFE760">
                <wp:simplePos x="0" y="0"/>
                <wp:positionH relativeFrom="margin">
                  <wp:posOffset>2245659</wp:posOffset>
                </wp:positionH>
                <wp:positionV relativeFrom="paragraph">
                  <wp:posOffset>-174812</wp:posOffset>
                </wp:positionV>
                <wp:extent cx="3543300" cy="4370294"/>
                <wp:effectExtent l="0" t="0" r="0" b="0"/>
                <wp:wrapNone/>
                <wp:docPr id="393080814" name="Rectangle 3930808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4370294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BA5EC" id="Rectangle 393080814" o:spid="_x0000_s1026" style="position:absolute;margin-left:176.8pt;margin-top:-13.75pt;width:279pt;height:344.1pt;z-index:-25118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" fillcolor="#d5d5ff" stroked="f" strokeweight="1pt">
                <w10:wrap anchorx="margin"/>
              </v:rect>
            </w:pict>
          </mc:Fallback>
        </mc:AlternateContent>
      </w:r>
      <w:r w:rsidR="00C117BE" w:rsidRPr="00C117BE">
        <w:rPr>
          <w:noProof/>
        </w:rPr>
        <w:drawing>
          <wp:anchor distT="0" distB="0" distL="114300" distR="114300" simplePos="0" relativeHeight="252131328" behindDoc="0" locked="0" layoutInCell="1" allowOverlap="1" wp14:anchorId="2797D899" wp14:editId="5944E6F2">
            <wp:simplePos x="0" y="0"/>
            <wp:positionH relativeFrom="margin">
              <wp:posOffset>-180975</wp:posOffset>
            </wp:positionH>
            <wp:positionV relativeFrom="paragraph">
              <wp:posOffset>237490</wp:posOffset>
            </wp:positionV>
            <wp:extent cx="2012950" cy="1375410"/>
            <wp:effectExtent l="0" t="0" r="6350" b="0"/>
            <wp:wrapNone/>
            <wp:docPr id="164200522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0522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 w:rsidRPr="00C117BE">
        <w:rPr>
          <w:b/>
          <w:bCs/>
          <w:lang w:eastAsia="en-NZ"/>
        </w:rPr>
        <w:t>Accessib</w:t>
      </w:r>
      <w:r w:rsidR="00C117BE">
        <w:rPr>
          <w:b/>
          <w:bCs/>
          <w:lang w:eastAsia="en-NZ"/>
        </w:rPr>
        <w:t>ility</w:t>
      </w:r>
      <w:r w:rsidR="00C117BE" w:rsidRPr="00C117BE">
        <w:rPr>
          <w:lang w:eastAsia="en-NZ"/>
        </w:rPr>
        <w:t xml:space="preserve"> means </w:t>
      </w:r>
      <w:r w:rsidR="00C117BE">
        <w:rPr>
          <w:lang w:eastAsia="en-NZ"/>
        </w:rPr>
        <w:t xml:space="preserve">making it </w:t>
      </w:r>
      <w:r w:rsidR="00C117BE" w:rsidRPr="00C117BE">
        <w:rPr>
          <w:lang w:eastAsia="en-NZ"/>
        </w:rPr>
        <w:t>easy for everyone to:</w:t>
      </w:r>
    </w:p>
    <w:p w14:paraId="1F6A784A" w14:textId="17375338" w:rsidR="00C117BE" w:rsidRPr="00C117BE" w:rsidRDefault="00C117BE" w:rsidP="00C117BE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 w:eastAsia="en-NZ"/>
        </w:rPr>
      </w:pPr>
      <w:r w:rsidRPr="00C117BE">
        <w:rPr>
          <w:rFonts w:eastAsia="Times New Roman"/>
          <w:noProof/>
          <w:szCs w:val="22"/>
          <w:lang w:val="en-GB" w:eastAsia="en-NZ"/>
        </w:rPr>
        <w:t>find the things / information they need</w:t>
      </w:r>
    </w:p>
    <w:p w14:paraId="5295650E" w14:textId="400815D4" w:rsidR="00C117BE" w:rsidRPr="00C117BE" w:rsidRDefault="00C117BE" w:rsidP="00C117BE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 w:eastAsia="en-NZ"/>
        </w:rPr>
      </w:pPr>
      <w:r w:rsidRPr="00C117BE">
        <w:rPr>
          <w:rFonts w:eastAsia="Times New Roman"/>
          <w:noProof/>
          <w:szCs w:val="22"/>
          <w:lang w:val="en-GB"/>
        </w:rPr>
        <w:drawing>
          <wp:anchor distT="0" distB="0" distL="114300" distR="114300" simplePos="0" relativeHeight="252132352" behindDoc="0" locked="0" layoutInCell="1" allowOverlap="1" wp14:anchorId="1E6E0E62" wp14:editId="435CAEFA">
            <wp:simplePos x="0" y="0"/>
            <wp:positionH relativeFrom="margin">
              <wp:posOffset>-142875</wp:posOffset>
            </wp:positionH>
            <wp:positionV relativeFrom="paragraph">
              <wp:posOffset>314325</wp:posOffset>
            </wp:positionV>
            <wp:extent cx="1622425" cy="1861185"/>
            <wp:effectExtent l="0" t="0" r="0" b="5715"/>
            <wp:wrapNone/>
            <wp:docPr id="192180050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80050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18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17BE">
        <w:rPr>
          <w:rFonts w:eastAsia="Times New Roman"/>
          <w:noProof/>
          <w:szCs w:val="22"/>
          <w:lang w:val="en-GB" w:eastAsia="en-NZ"/>
        </w:rPr>
        <w:t>use the things / information they need</w:t>
      </w:r>
    </w:p>
    <w:p w14:paraId="4852B070" w14:textId="77777777" w:rsidR="00C117BE" w:rsidRPr="00C117BE" w:rsidRDefault="00C117BE" w:rsidP="00C117BE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 w:eastAsia="en-NZ"/>
        </w:rPr>
      </w:pPr>
      <w:r w:rsidRPr="00C117BE">
        <w:rPr>
          <w:rFonts w:eastAsia="Times New Roman"/>
          <w:noProof/>
          <w:szCs w:val="22"/>
          <w:lang w:val="en-GB" w:eastAsia="en-NZ"/>
        </w:rPr>
        <w:t>get around in ways they want to</w:t>
      </w:r>
    </w:p>
    <w:p w14:paraId="2747972D" w14:textId="77777777" w:rsidR="00C117BE" w:rsidRDefault="00C117BE" w:rsidP="00C117BE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 w:eastAsia="en-NZ"/>
        </w:rPr>
      </w:pPr>
      <w:r w:rsidRPr="00C117BE">
        <w:rPr>
          <w:rFonts w:eastAsia="Times New Roman"/>
          <w:noProof/>
          <w:szCs w:val="22"/>
          <w:lang w:val="en-GB" w:eastAsia="en-NZ"/>
        </w:rPr>
        <w:t>communicate with other people.</w:t>
      </w:r>
    </w:p>
    <w:p w14:paraId="7C31F2BB" w14:textId="7222A6F2" w:rsidR="00C117BE" w:rsidRDefault="00677795" w:rsidP="00C117BE">
      <w:pPr>
        <w:spacing w:before="480"/>
        <w:rPr>
          <w:rFonts w:eastAsia="Times New Roman"/>
          <w:noProof/>
          <w:szCs w:val="22"/>
          <w:lang w:val="en-GB" w:eastAsia="en-NZ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2169216" behindDoc="0" locked="0" layoutInCell="1" allowOverlap="1" wp14:anchorId="09EBD9F0" wp14:editId="55B17739">
            <wp:simplePos x="0" y="0"/>
            <wp:positionH relativeFrom="column">
              <wp:posOffset>-148590</wp:posOffset>
            </wp:positionH>
            <wp:positionV relativeFrom="paragraph">
              <wp:posOffset>533849</wp:posOffset>
            </wp:positionV>
            <wp:extent cx="1910715" cy="1438275"/>
            <wp:effectExtent l="0" t="0" r="0" b="9525"/>
            <wp:wrapThrough wrapText="bothSides">
              <wp:wrapPolygon edited="0">
                <wp:start x="0" y="0"/>
                <wp:lineTo x="0" y="21457"/>
                <wp:lineTo x="21320" y="21457"/>
                <wp:lineTo x="21320" y="0"/>
                <wp:lineTo x="0" y="0"/>
              </wp:wrapPolygon>
            </wp:wrapThrough>
            <wp:docPr id="2139592636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592636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71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04D03" w14:textId="51C03D32" w:rsidR="00C117BE" w:rsidRDefault="00C117BE" w:rsidP="00C117BE">
      <w:pPr>
        <w:spacing w:before="480"/>
        <w:rPr>
          <w:rFonts w:eastAsia="Times New Roman"/>
          <w:noProof/>
          <w:szCs w:val="22"/>
          <w:lang w:val="en-GB" w:eastAsia="en-NZ"/>
        </w:rPr>
      </w:pP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36448" behindDoc="1" locked="0" layoutInCell="1" allowOverlap="1" wp14:anchorId="3B50A03D" wp14:editId="1437ADB6">
                <wp:simplePos x="0" y="0"/>
                <wp:positionH relativeFrom="margin">
                  <wp:posOffset>2245659</wp:posOffset>
                </wp:positionH>
                <wp:positionV relativeFrom="paragraph">
                  <wp:posOffset>161439</wp:posOffset>
                </wp:positionV>
                <wp:extent cx="3543300" cy="2595283"/>
                <wp:effectExtent l="0" t="0" r="0" b="0"/>
                <wp:wrapNone/>
                <wp:docPr id="963065016" name="Rectangle 9630650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595283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60ACC" id="Rectangle 963065016" o:spid="_x0000_s1026" style="position:absolute;margin-left:176.8pt;margin-top:12.7pt;width:279pt;height:204.35pt;z-index:-25118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" fillcolor="#d5d5ff" stroked="f" strokeweight="1pt">
                <w10:wrap anchorx="margin"/>
              </v:rect>
            </w:pict>
          </mc:Fallback>
        </mc:AlternateContent>
      </w:r>
      <w:r w:rsidRPr="00C117BE">
        <w:rPr>
          <w:rFonts w:eastAsia="Times New Roman"/>
          <w:b/>
          <w:bCs/>
          <w:noProof/>
          <w:szCs w:val="22"/>
          <w:lang w:val="en-GB" w:eastAsia="en-NZ"/>
        </w:rPr>
        <w:t>Welfare</w:t>
      </w:r>
      <w:r>
        <w:rPr>
          <w:rFonts w:eastAsia="Times New Roman"/>
          <w:noProof/>
          <w:szCs w:val="22"/>
          <w:lang w:val="en-GB" w:eastAsia="en-NZ"/>
        </w:rPr>
        <w:t xml:space="preserve"> is about thing</w:t>
      </w:r>
      <w:r w:rsidR="00A739B1">
        <w:rPr>
          <w:rFonts w:eastAsia="Times New Roman"/>
          <w:noProof/>
          <w:szCs w:val="22"/>
          <w:lang w:val="en-GB" w:eastAsia="en-NZ"/>
        </w:rPr>
        <w:t>s</w:t>
      </w:r>
      <w:r>
        <w:rPr>
          <w:rFonts w:eastAsia="Times New Roman"/>
          <w:noProof/>
          <w:szCs w:val="22"/>
          <w:lang w:val="en-GB" w:eastAsia="en-NZ"/>
        </w:rPr>
        <w:t xml:space="preserve"> like:</w:t>
      </w:r>
    </w:p>
    <w:p w14:paraId="712BB139" w14:textId="73A259D9" w:rsidR="00C117BE" w:rsidRPr="00C117BE" w:rsidRDefault="00C117BE" w:rsidP="00C117BE">
      <w:pPr>
        <w:pStyle w:val="ListParagraph"/>
        <w:numPr>
          <w:ilvl w:val="0"/>
          <w:numId w:val="32"/>
        </w:numPr>
        <w:ind w:left="4253" w:hanging="567"/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t xml:space="preserve">a good place to live </w:t>
      </w:r>
    </w:p>
    <w:p w14:paraId="3111E949" w14:textId="365DE0DB" w:rsidR="00C117BE" w:rsidRPr="00C117BE" w:rsidRDefault="00677795" w:rsidP="00C117BE">
      <w:pPr>
        <w:pStyle w:val="ListParagraph"/>
        <w:numPr>
          <w:ilvl w:val="0"/>
          <w:numId w:val="32"/>
        </w:numPr>
        <w:ind w:left="4253" w:hanging="567"/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70240" behindDoc="0" locked="0" layoutInCell="1" allowOverlap="1" wp14:anchorId="29AF1AC6" wp14:editId="370FD717">
            <wp:simplePos x="0" y="0"/>
            <wp:positionH relativeFrom="column">
              <wp:posOffset>-67721</wp:posOffset>
            </wp:positionH>
            <wp:positionV relativeFrom="paragraph">
              <wp:posOffset>140933</wp:posOffset>
            </wp:positionV>
            <wp:extent cx="1734185" cy="1734185"/>
            <wp:effectExtent l="0" t="0" r="0" b="0"/>
            <wp:wrapThrough wrapText="bothSides">
              <wp:wrapPolygon edited="0">
                <wp:start x="6169" y="3085"/>
                <wp:lineTo x="4983" y="4746"/>
                <wp:lineTo x="4508" y="5932"/>
                <wp:lineTo x="4508" y="7356"/>
                <wp:lineTo x="2847" y="9016"/>
                <wp:lineTo x="1424" y="10677"/>
                <wp:lineTo x="0" y="14948"/>
                <wp:lineTo x="949" y="18745"/>
                <wp:lineTo x="949" y="19219"/>
                <wp:lineTo x="21355" y="19219"/>
                <wp:lineTo x="21355" y="8779"/>
                <wp:lineTo x="10677" y="6881"/>
                <wp:lineTo x="9966" y="4271"/>
                <wp:lineTo x="9254" y="3085"/>
                <wp:lineTo x="6169" y="3085"/>
              </wp:wrapPolygon>
            </wp:wrapThrough>
            <wp:docPr id="181340464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40464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185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>
        <w:rPr>
          <w:rFonts w:eastAsia="Times New Roman"/>
          <w:noProof/>
          <w:lang w:eastAsia="en-NZ"/>
        </w:rPr>
        <w:t>s</w:t>
      </w:r>
      <w:r w:rsidR="00C117BE" w:rsidRPr="00C117BE">
        <w:rPr>
          <w:rFonts w:eastAsia="Times New Roman"/>
          <w:noProof/>
          <w:lang w:eastAsia="en-NZ"/>
        </w:rPr>
        <w:t>upport with money / costs</w:t>
      </w:r>
    </w:p>
    <w:p w14:paraId="520F10FC" w14:textId="47D272E0" w:rsidR="00C117BE" w:rsidRDefault="00C117BE" w:rsidP="00C117BE">
      <w:pPr>
        <w:pStyle w:val="ListParagraph"/>
        <w:numPr>
          <w:ilvl w:val="0"/>
          <w:numId w:val="32"/>
        </w:numPr>
        <w:ind w:left="4253" w:hanging="567"/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t>h</w:t>
      </w:r>
      <w:r w:rsidRPr="00C117BE">
        <w:rPr>
          <w:rFonts w:eastAsia="Times New Roman"/>
          <w:noProof/>
          <w:lang w:eastAsia="en-NZ"/>
        </w:rPr>
        <w:t>aving a job / work.</w:t>
      </w:r>
    </w:p>
    <w:p w14:paraId="64291A72" w14:textId="77777777" w:rsidR="00C117BE" w:rsidRDefault="00C117BE" w:rsidP="00C117BE">
      <w:pPr>
        <w:rPr>
          <w:rFonts w:eastAsia="Times New Roman"/>
          <w:noProof/>
          <w:lang w:eastAsia="en-NZ"/>
        </w:rPr>
      </w:pPr>
    </w:p>
    <w:p w14:paraId="2C138EB5" w14:textId="77777777" w:rsidR="00C117BE" w:rsidRDefault="00C117BE">
      <w:pPr>
        <w:spacing w:line="240" w:lineRule="auto"/>
        <w:ind w:left="0"/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br w:type="page"/>
      </w:r>
    </w:p>
    <w:p w14:paraId="4B8E2DC4" w14:textId="48689CC8" w:rsidR="00C117BE" w:rsidRDefault="00677795" w:rsidP="00C117BE">
      <w:pPr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172288" behindDoc="0" locked="0" layoutInCell="1" allowOverlap="1" wp14:anchorId="02E62FDD" wp14:editId="75BB5B21">
            <wp:simplePos x="0" y="0"/>
            <wp:positionH relativeFrom="column">
              <wp:posOffset>-309581</wp:posOffset>
            </wp:positionH>
            <wp:positionV relativeFrom="paragraph">
              <wp:posOffset>228450</wp:posOffset>
            </wp:positionV>
            <wp:extent cx="2164976" cy="1278694"/>
            <wp:effectExtent l="0" t="0" r="6985" b="0"/>
            <wp:wrapThrough wrapText="bothSides">
              <wp:wrapPolygon edited="0">
                <wp:start x="0" y="0"/>
                <wp:lineTo x="0" y="21246"/>
                <wp:lineTo x="21480" y="21246"/>
                <wp:lineTo x="21480" y="0"/>
                <wp:lineTo x="0" y="0"/>
              </wp:wrapPolygon>
            </wp:wrapThrough>
            <wp:docPr id="210220745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0745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976" cy="1278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38496" behindDoc="1" locked="0" layoutInCell="1" allowOverlap="1" wp14:anchorId="52D42351" wp14:editId="2FA3EFA9">
                <wp:simplePos x="0" y="0"/>
                <wp:positionH relativeFrom="margin">
                  <wp:posOffset>2178424</wp:posOffset>
                </wp:positionH>
                <wp:positionV relativeFrom="paragraph">
                  <wp:posOffset>-174812</wp:posOffset>
                </wp:positionV>
                <wp:extent cx="3543300" cy="3630706"/>
                <wp:effectExtent l="0" t="0" r="0" b="8255"/>
                <wp:wrapNone/>
                <wp:docPr id="2127189437" name="Rectangle 2127189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630706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C53A8" id="Rectangle 2127189437" o:spid="_x0000_s1026" style="position:absolute;margin-left:171.55pt;margin-top:-13.75pt;width:279pt;height:285.9pt;z-index:-251177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" fillcolor="#d5d5ff" stroked="f" strokeweight="1pt">
                <w10:wrap anchorx="margin"/>
              </v:rect>
            </w:pict>
          </mc:Fallback>
        </mc:AlternateContent>
      </w:r>
      <w:r w:rsidR="00EE7283">
        <w:rPr>
          <w:rFonts w:eastAsia="Times New Roman"/>
          <w:b/>
          <w:bCs/>
          <w:noProof/>
          <w:lang w:eastAsia="en-NZ"/>
        </w:rPr>
        <w:t>The h</w:t>
      </w:r>
      <w:r w:rsidR="00EE7283" w:rsidRPr="00C117BE">
        <w:rPr>
          <w:rFonts w:eastAsia="Times New Roman"/>
          <w:b/>
          <w:bCs/>
          <w:noProof/>
          <w:lang w:eastAsia="en-NZ"/>
        </w:rPr>
        <w:t xml:space="preserve">ealth </w:t>
      </w:r>
      <w:r w:rsidR="00C117BE" w:rsidRPr="00C117BE">
        <w:rPr>
          <w:rFonts w:eastAsia="Times New Roman"/>
          <w:b/>
          <w:bCs/>
          <w:noProof/>
          <w:lang w:eastAsia="en-NZ"/>
        </w:rPr>
        <w:t>system</w:t>
      </w:r>
      <w:r w:rsidR="00C117BE">
        <w:rPr>
          <w:rFonts w:eastAsia="Times New Roman"/>
          <w:noProof/>
          <w:lang w:eastAsia="en-NZ"/>
        </w:rPr>
        <w:t xml:space="preserve"> is about getting good healthcare from places like:</w:t>
      </w:r>
    </w:p>
    <w:p w14:paraId="0ACB5E54" w14:textId="6507731A" w:rsidR="00C117BE" w:rsidRPr="00C117BE" w:rsidRDefault="00C117BE" w:rsidP="00C117BE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noProof/>
          <w:lang w:eastAsia="en-NZ"/>
        </w:rPr>
      </w:pPr>
      <w:r w:rsidRPr="00C117BE">
        <w:rPr>
          <w:rFonts w:eastAsia="Times New Roman"/>
          <w:noProof/>
          <w:lang w:eastAsia="en-NZ"/>
        </w:rPr>
        <w:t>hospitals</w:t>
      </w:r>
    </w:p>
    <w:p w14:paraId="46F1BE38" w14:textId="562B07D6" w:rsidR="00C117BE" w:rsidRPr="00C117BE" w:rsidRDefault="00677795" w:rsidP="00C117BE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noProof/>
          <w:lang w:eastAsia="en-NZ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2171264" behindDoc="0" locked="0" layoutInCell="1" allowOverlap="1" wp14:anchorId="6271DC02" wp14:editId="3F2DE4CF">
            <wp:simplePos x="0" y="0"/>
            <wp:positionH relativeFrom="column">
              <wp:posOffset>-308906</wp:posOffset>
            </wp:positionH>
            <wp:positionV relativeFrom="paragraph">
              <wp:posOffset>526117</wp:posOffset>
            </wp:positionV>
            <wp:extent cx="2063732" cy="1290918"/>
            <wp:effectExtent l="0" t="0" r="0" b="5080"/>
            <wp:wrapThrough wrapText="bothSides">
              <wp:wrapPolygon edited="0">
                <wp:start x="0" y="0"/>
                <wp:lineTo x="0" y="21366"/>
                <wp:lineTo x="21341" y="21366"/>
                <wp:lineTo x="21341" y="0"/>
                <wp:lineTo x="0" y="0"/>
              </wp:wrapPolygon>
            </wp:wrapThrough>
            <wp:docPr id="146037295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37295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732" cy="1290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7BE" w:rsidRPr="00C117BE">
        <w:rPr>
          <w:rFonts w:eastAsia="Times New Roman"/>
          <w:noProof/>
          <w:lang w:eastAsia="en-NZ"/>
        </w:rPr>
        <w:t>community health centres</w:t>
      </w:r>
    </w:p>
    <w:p w14:paraId="477277B9" w14:textId="15E8D8DC" w:rsidR="00C117BE" w:rsidRDefault="00C117BE" w:rsidP="00C117BE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noProof/>
          <w:lang w:eastAsia="en-NZ"/>
        </w:rPr>
      </w:pPr>
      <w:r w:rsidRPr="00C117BE">
        <w:rPr>
          <w:rFonts w:eastAsia="Times New Roman"/>
          <w:noProof/>
          <w:lang w:eastAsia="en-NZ"/>
        </w:rPr>
        <w:t>dentists</w:t>
      </w:r>
    </w:p>
    <w:p w14:paraId="5D28937C" w14:textId="6F0E73DD" w:rsidR="00C117BE" w:rsidRPr="00C117BE" w:rsidRDefault="00C117BE" w:rsidP="00C117BE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noProof/>
          <w:lang w:eastAsia="en-NZ"/>
        </w:rPr>
      </w:pPr>
      <w:r>
        <w:rPr>
          <w:rFonts w:eastAsia="Times New Roman"/>
          <w:noProof/>
          <w:lang w:eastAsia="en-NZ"/>
        </w:rPr>
        <w:t>mental health services.</w:t>
      </w:r>
    </w:p>
    <w:p w14:paraId="007F4EB3" w14:textId="77777777" w:rsidR="00C117BE" w:rsidRPr="00C117BE" w:rsidRDefault="00C117BE" w:rsidP="00C117BE"/>
    <w:p w14:paraId="0285AA2E" w14:textId="2EFAE918" w:rsidR="003D2393" w:rsidRDefault="003D2393">
      <w:pPr>
        <w:spacing w:line="240" w:lineRule="auto"/>
        <w:ind w:left="0"/>
      </w:pPr>
    </w:p>
    <w:p w14:paraId="3F630C50" w14:textId="77777777" w:rsidR="00C117BE" w:rsidRDefault="00C117BE">
      <w:pPr>
        <w:spacing w:line="240" w:lineRule="auto"/>
        <w:ind w:left="0"/>
      </w:pPr>
      <w:r>
        <w:br w:type="page"/>
      </w:r>
    </w:p>
    <w:p w14:paraId="5969A89C" w14:textId="4D975648" w:rsidR="00FE3510" w:rsidRDefault="00FE3510" w:rsidP="00FE3510">
      <w:pPr>
        <w:pStyle w:val="Heading1"/>
      </w:pPr>
      <w:r>
        <w:lastRenderedPageBreak/>
        <w:t xml:space="preserve">What </w:t>
      </w:r>
      <w:r w:rsidR="00A739B1">
        <w:t xml:space="preserve">are </w:t>
      </w:r>
      <w:r>
        <w:t xml:space="preserve">the main </w:t>
      </w:r>
      <w:proofErr w:type="gramStart"/>
      <w:r>
        <w:t>recommendations</w:t>
      </w:r>
      <w:proofErr w:type="gramEnd"/>
      <w:r>
        <w:t xml:space="preserve"> </w:t>
      </w:r>
    </w:p>
    <w:p w14:paraId="0E5DB543" w14:textId="6CCB96EB" w:rsidR="00FE3510" w:rsidRDefault="00FE3510" w:rsidP="00FE3510">
      <w:pPr>
        <w:pStyle w:val="Heading1"/>
      </w:pPr>
      <w:r>
        <w:t>in the Cabinet paper?</w:t>
      </w:r>
    </w:p>
    <w:p w14:paraId="74EE6FA7" w14:textId="30F3A716" w:rsidR="00FE3510" w:rsidRDefault="00FE3510" w:rsidP="004B4BC1"/>
    <w:p w14:paraId="421C5396" w14:textId="77777777" w:rsidR="00FE3510" w:rsidRDefault="00FE3510" w:rsidP="004B4BC1"/>
    <w:p w14:paraId="235BBAA1" w14:textId="263769F8" w:rsidR="000B5939" w:rsidRDefault="00677795" w:rsidP="004B4BC1">
      <w:r w:rsidRPr="00A57EE3">
        <w:rPr>
          <w:b/>
          <w:bCs/>
          <w:noProof/>
        </w:rPr>
        <w:drawing>
          <wp:anchor distT="0" distB="0" distL="114300" distR="114300" simplePos="0" relativeHeight="252174336" behindDoc="0" locked="0" layoutInCell="1" allowOverlap="1" wp14:anchorId="29C5A2C2" wp14:editId="5EAFBECD">
            <wp:simplePos x="0" y="0"/>
            <wp:positionH relativeFrom="column">
              <wp:posOffset>173990</wp:posOffset>
            </wp:positionH>
            <wp:positionV relativeFrom="paragraph">
              <wp:posOffset>0</wp:posOffset>
            </wp:positionV>
            <wp:extent cx="1734185" cy="1734185"/>
            <wp:effectExtent l="0" t="0" r="0" b="0"/>
            <wp:wrapThrough wrapText="bothSides">
              <wp:wrapPolygon edited="0">
                <wp:start x="237" y="0"/>
                <wp:lineTo x="0" y="15660"/>
                <wp:lineTo x="0" y="21355"/>
                <wp:lineTo x="19931" y="21355"/>
                <wp:lineTo x="20168" y="21355"/>
                <wp:lineTo x="20880" y="19457"/>
                <wp:lineTo x="21355" y="8305"/>
                <wp:lineTo x="21355" y="5457"/>
                <wp:lineTo x="20880" y="2373"/>
                <wp:lineTo x="18745" y="712"/>
                <wp:lineTo x="15186" y="0"/>
                <wp:lineTo x="237" y="0"/>
              </wp:wrapPolygon>
            </wp:wrapThrough>
            <wp:docPr id="781601832" name="Picture 7816018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601832" name="Picture 7816018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185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E78">
        <w:t xml:space="preserve">The </w:t>
      </w:r>
      <w:r w:rsidR="004B4BC1">
        <w:t xml:space="preserve">Cabinet </w:t>
      </w:r>
      <w:r w:rsidR="00BA4E78">
        <w:t>paper</w:t>
      </w:r>
      <w:r w:rsidR="004B4BC1">
        <w:t xml:space="preserve"> </w:t>
      </w:r>
      <w:r w:rsidR="008B6A66">
        <w:t>asks</w:t>
      </w:r>
      <w:r w:rsidR="00BA4E78">
        <w:t xml:space="preserve"> </w:t>
      </w:r>
      <w:r w:rsidR="008B6A66">
        <w:t xml:space="preserve">the </w:t>
      </w:r>
      <w:r w:rsidR="004B4BC1" w:rsidRPr="004B4BC1">
        <w:t>Social Wellbeing Committee</w:t>
      </w:r>
      <w:r w:rsidR="004B4BC1">
        <w:t xml:space="preserve"> </w:t>
      </w:r>
      <w:r w:rsidR="008B6A66">
        <w:t xml:space="preserve">to </w:t>
      </w:r>
      <w:r w:rsidR="004B4BC1">
        <w:t xml:space="preserve">agree </w:t>
      </w:r>
      <w:r w:rsidR="008B6A66">
        <w:t>to work</w:t>
      </w:r>
      <w:r w:rsidR="00BA4E78">
        <w:t xml:space="preserve"> on all 60 observations</w:t>
      </w:r>
      <w:r w:rsidR="004B4BC1">
        <w:t>.</w:t>
      </w:r>
    </w:p>
    <w:p w14:paraId="69975941" w14:textId="77777777" w:rsidR="004B4BC1" w:rsidRDefault="004B4BC1" w:rsidP="004B4BC1"/>
    <w:p w14:paraId="60639C35" w14:textId="540BE991" w:rsidR="00EB0C4C" w:rsidRDefault="00EB0C4C" w:rsidP="004B4BC1"/>
    <w:p w14:paraId="16C3C46A" w14:textId="04C854E9" w:rsidR="004B4BC1" w:rsidRDefault="00677795" w:rsidP="004B4BC1">
      <w:r>
        <w:rPr>
          <w:noProof/>
        </w:rPr>
        <w:drawing>
          <wp:anchor distT="0" distB="0" distL="114300" distR="114300" simplePos="0" relativeHeight="252109824" behindDoc="0" locked="0" layoutInCell="1" allowOverlap="1" wp14:anchorId="52E8D98D" wp14:editId="757A745C">
            <wp:simplePos x="0" y="0"/>
            <wp:positionH relativeFrom="column">
              <wp:posOffset>12700</wp:posOffset>
            </wp:positionH>
            <wp:positionV relativeFrom="paragraph">
              <wp:posOffset>478603</wp:posOffset>
            </wp:positionV>
            <wp:extent cx="1887220" cy="2648585"/>
            <wp:effectExtent l="19050" t="19050" r="17780" b="18415"/>
            <wp:wrapThrough wrapText="bothSides">
              <wp:wrapPolygon edited="0">
                <wp:start x="-218" y="-155"/>
                <wp:lineTo x="-218" y="21595"/>
                <wp:lineTo x="21585" y="21595"/>
                <wp:lineTo x="21585" y="-155"/>
                <wp:lineTo x="-218" y="-155"/>
              </wp:wrapPolygon>
            </wp:wrapThrough>
            <wp:docPr id="116633705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33705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220" cy="26485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C4C">
        <w:t>1</w:t>
      </w:r>
      <w:r w:rsidR="004B4BC1">
        <w:t xml:space="preserve"> of the ways of doing this is to keep working on the things outlined in the Disability Action Plan 20</w:t>
      </w:r>
      <w:r w:rsidR="00EB0C4C">
        <w:t xml:space="preserve">19 </w:t>
      </w:r>
      <w:r w:rsidR="008B6A66">
        <w:t xml:space="preserve">– </w:t>
      </w:r>
      <w:r w:rsidR="00EB0C4C">
        <w:t>2023.</w:t>
      </w:r>
    </w:p>
    <w:p w14:paraId="32DB0928" w14:textId="1DF77CA5" w:rsidR="00EB0C4C" w:rsidRDefault="00EB0C4C" w:rsidP="004B4BC1"/>
    <w:p w14:paraId="1416400E" w14:textId="0EF437AA" w:rsidR="00EB0C4C" w:rsidRDefault="00EB0C4C" w:rsidP="004B4BC1"/>
    <w:p w14:paraId="14210662" w14:textId="39F5E19E" w:rsidR="00EB0C4C" w:rsidRDefault="00EB0C4C" w:rsidP="004B4BC1">
      <w:r>
        <w:t xml:space="preserve">You can find Easy Read information about the Disability Action Plan 2019 </w:t>
      </w:r>
      <w:r w:rsidR="008B6A66">
        <w:t>–</w:t>
      </w:r>
      <w:r>
        <w:t xml:space="preserve"> 2023 on this </w:t>
      </w:r>
      <w:r w:rsidRPr="00EB0C4C">
        <w:rPr>
          <w:b/>
          <w:bCs/>
        </w:rPr>
        <w:t>website</w:t>
      </w:r>
      <w:r>
        <w:t>:</w:t>
      </w:r>
    </w:p>
    <w:p w14:paraId="5A1AEC2D" w14:textId="77777777" w:rsidR="004B4BC1" w:rsidRDefault="004B4BC1" w:rsidP="004B4BC1"/>
    <w:p w14:paraId="047B0430" w14:textId="24971FD9" w:rsidR="00EB0C4C" w:rsidRPr="00EB0C4C" w:rsidRDefault="00EB0C4C" w:rsidP="004B4BC1">
      <w:pPr>
        <w:rPr>
          <w:b/>
          <w:bCs/>
        </w:rPr>
      </w:pPr>
      <w:r w:rsidRPr="00EB0C4C">
        <w:rPr>
          <w:b/>
          <w:bCs/>
        </w:rPr>
        <w:t>https://tinyurl.com/2pfpxtj2</w:t>
      </w:r>
    </w:p>
    <w:p w14:paraId="7B726D82" w14:textId="1B4961F5" w:rsidR="004B4BC1" w:rsidRDefault="004B4BC1" w:rsidP="00EB0C4C">
      <w:pPr>
        <w:ind w:left="4253" w:hanging="567"/>
      </w:pPr>
    </w:p>
    <w:p w14:paraId="7E0D1E86" w14:textId="77777777" w:rsidR="000B5939" w:rsidRDefault="000B5939" w:rsidP="000B5939"/>
    <w:p w14:paraId="37D225F2" w14:textId="77777777" w:rsidR="00EB0C4C" w:rsidRDefault="00EB0C4C">
      <w:pPr>
        <w:spacing w:line="240" w:lineRule="auto"/>
        <w:ind w:left="0"/>
      </w:pPr>
      <w:r>
        <w:br w:type="page"/>
      </w:r>
    </w:p>
    <w:p w14:paraId="0B679DD2" w14:textId="28DD3B53" w:rsidR="00EB0C4C" w:rsidRDefault="00992C05" w:rsidP="000B5939">
      <w:r w:rsidRPr="00992C05">
        <w:rPr>
          <w:noProof/>
        </w:rPr>
        <w:lastRenderedPageBreak/>
        <w:drawing>
          <wp:anchor distT="0" distB="0" distL="114300" distR="114300" simplePos="0" relativeHeight="252175360" behindDoc="1" locked="0" layoutInCell="1" allowOverlap="1" wp14:anchorId="24A38DAB" wp14:editId="4C9B728F">
            <wp:simplePos x="0" y="0"/>
            <wp:positionH relativeFrom="column">
              <wp:posOffset>-470535</wp:posOffset>
            </wp:positionH>
            <wp:positionV relativeFrom="paragraph">
              <wp:posOffset>448</wp:posOffset>
            </wp:positionV>
            <wp:extent cx="2339788" cy="2339788"/>
            <wp:effectExtent l="0" t="0" r="3810" b="0"/>
            <wp:wrapNone/>
            <wp:docPr id="7765953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59533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788" cy="2339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C4C">
        <w:t xml:space="preserve">The Cabinet paper also asks that a </w:t>
      </w:r>
      <w:r>
        <w:rPr>
          <w:b/>
          <w:bCs/>
        </w:rPr>
        <w:t>d</w:t>
      </w:r>
      <w:r w:rsidR="00EB0C4C" w:rsidRPr="00EB0C4C">
        <w:rPr>
          <w:b/>
          <w:bCs/>
        </w:rPr>
        <w:t>omestic for</w:t>
      </w:r>
      <w:r w:rsidR="008B6A66">
        <w:rPr>
          <w:b/>
          <w:bCs/>
        </w:rPr>
        <w:t>u</w:t>
      </w:r>
      <w:r w:rsidR="00EB0C4C" w:rsidRPr="00EB0C4C">
        <w:rPr>
          <w:b/>
          <w:bCs/>
        </w:rPr>
        <w:t>m</w:t>
      </w:r>
      <w:r w:rsidR="00EB0C4C">
        <w:t xml:space="preserve"> </w:t>
      </w:r>
      <w:r w:rsidR="008B6A66">
        <w:t xml:space="preserve">is </w:t>
      </w:r>
      <w:r w:rsidR="00EB0C4C">
        <w:t xml:space="preserve">held </w:t>
      </w:r>
      <w:r w:rsidR="000E36A4">
        <w:t>by</w:t>
      </w:r>
      <w:r w:rsidR="00EB0C4C">
        <w:t xml:space="preserve"> December 2027.</w:t>
      </w:r>
    </w:p>
    <w:p w14:paraId="67E2FB94" w14:textId="77777777" w:rsidR="00EB0C4C" w:rsidRDefault="00EB0C4C" w:rsidP="000B5939"/>
    <w:p w14:paraId="2577FC80" w14:textId="19D81719" w:rsidR="00EB0C4C" w:rsidRDefault="00992C05" w:rsidP="000B5939"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11872" behindDoc="1" locked="0" layoutInCell="1" allowOverlap="1" wp14:anchorId="474E46E5" wp14:editId="0286BAA2">
                <wp:simplePos x="0" y="0"/>
                <wp:positionH relativeFrom="margin">
                  <wp:posOffset>2205318</wp:posOffset>
                </wp:positionH>
                <wp:positionV relativeFrom="paragraph">
                  <wp:posOffset>198120</wp:posOffset>
                </wp:positionV>
                <wp:extent cx="3684494" cy="6225988"/>
                <wp:effectExtent l="0" t="0" r="0" b="3810"/>
                <wp:wrapNone/>
                <wp:docPr id="446227541" name="Rectangle 446227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494" cy="6225988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8765C" id="Rectangle 446227541" o:spid="_x0000_s1026" style="position:absolute;margin-left:173.65pt;margin-top:15.6pt;width:290.1pt;height:490.25pt;z-index:-251204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" fillcolor="#d5d5ff" stroked="f" strokeweight="1pt">
                <w10:wrap anchorx="margin"/>
              </v:rect>
            </w:pict>
          </mc:Fallback>
        </mc:AlternateContent>
      </w:r>
    </w:p>
    <w:p w14:paraId="66264CA9" w14:textId="77777777" w:rsidR="00992C05" w:rsidRDefault="00EB0C4C" w:rsidP="000B5939">
      <w:r>
        <w:t xml:space="preserve">A </w:t>
      </w:r>
      <w:r w:rsidR="00992C05">
        <w:rPr>
          <w:b/>
          <w:bCs/>
        </w:rPr>
        <w:t>d</w:t>
      </w:r>
      <w:r w:rsidRPr="00EB0C4C">
        <w:rPr>
          <w:b/>
          <w:bCs/>
        </w:rPr>
        <w:t>omestic forum</w:t>
      </w:r>
      <w:r>
        <w:t xml:space="preserve"> </w:t>
      </w:r>
      <w:r w:rsidR="00992C05">
        <w:t>is a:</w:t>
      </w:r>
    </w:p>
    <w:p w14:paraId="33C4A2E8" w14:textId="04A45118" w:rsidR="00992C05" w:rsidRDefault="00992C05" w:rsidP="00985585">
      <w:pPr>
        <w:pStyle w:val="ListParagraph"/>
        <w:numPr>
          <w:ilvl w:val="0"/>
          <w:numId w:val="35"/>
        </w:numPr>
        <w:ind w:left="4253" w:hanging="567"/>
      </w:pPr>
      <w:r w:rsidRPr="00992C05">
        <w:rPr>
          <w:noProof/>
        </w:rPr>
        <w:drawing>
          <wp:anchor distT="0" distB="0" distL="114300" distR="114300" simplePos="0" relativeHeight="252176384" behindDoc="0" locked="0" layoutInCell="1" allowOverlap="1" wp14:anchorId="14AAF29B" wp14:editId="05B294CC">
            <wp:simplePos x="0" y="0"/>
            <wp:positionH relativeFrom="column">
              <wp:posOffset>-107950</wp:posOffset>
            </wp:positionH>
            <wp:positionV relativeFrom="paragraph">
              <wp:posOffset>518422</wp:posOffset>
            </wp:positionV>
            <wp:extent cx="1801495" cy="1801495"/>
            <wp:effectExtent l="0" t="0" r="8255" b="0"/>
            <wp:wrapThrough wrapText="bothSides">
              <wp:wrapPolygon edited="0">
                <wp:start x="11649" y="457"/>
                <wp:lineTo x="10507" y="1370"/>
                <wp:lineTo x="9136" y="3426"/>
                <wp:lineTo x="9136" y="4568"/>
                <wp:lineTo x="7081" y="8223"/>
                <wp:lineTo x="5939" y="8680"/>
                <wp:lineTo x="2741" y="11421"/>
                <wp:lineTo x="457" y="14847"/>
                <wp:lineTo x="0" y="18501"/>
                <wp:lineTo x="0" y="21014"/>
                <wp:lineTo x="21471" y="21014"/>
                <wp:lineTo x="21471" y="18730"/>
                <wp:lineTo x="21242" y="15532"/>
                <wp:lineTo x="20329" y="10964"/>
                <wp:lineTo x="18501" y="9136"/>
                <wp:lineTo x="16674" y="8223"/>
                <wp:lineTo x="15532" y="4568"/>
                <wp:lineTo x="15760" y="3655"/>
                <wp:lineTo x="14161" y="1370"/>
                <wp:lineTo x="13019" y="457"/>
                <wp:lineTo x="11649" y="457"/>
              </wp:wrapPolygon>
            </wp:wrapThrough>
            <wp:docPr id="333480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4806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9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eeting where lots of people can take </w:t>
      </w:r>
      <w:proofErr w:type="gramStart"/>
      <w:r>
        <w:t>part</w:t>
      </w:r>
      <w:proofErr w:type="gramEnd"/>
    </w:p>
    <w:p w14:paraId="179AF9E0" w14:textId="4A399939" w:rsidR="00EB0C4C" w:rsidRDefault="008B6A66" w:rsidP="00985585">
      <w:pPr>
        <w:pStyle w:val="ListParagraph"/>
        <w:numPr>
          <w:ilvl w:val="0"/>
          <w:numId w:val="35"/>
        </w:numPr>
        <w:ind w:left="4253" w:hanging="567"/>
      </w:pPr>
      <w:r>
        <w:t xml:space="preserve">way </w:t>
      </w:r>
      <w:r w:rsidR="00EB0C4C">
        <w:t>of checking with disabled people about how they think New Zealand is doing with meeting the things in the UNCRPD.</w:t>
      </w:r>
    </w:p>
    <w:p w14:paraId="55E19618" w14:textId="497FA7D8" w:rsidR="00EB0C4C" w:rsidRDefault="002F0BF1" w:rsidP="000B5939">
      <w:r w:rsidRPr="002F0BF1">
        <w:rPr>
          <w:noProof/>
        </w:rPr>
        <w:drawing>
          <wp:anchor distT="0" distB="0" distL="114300" distR="114300" simplePos="0" relativeHeight="252177408" behindDoc="0" locked="0" layoutInCell="1" allowOverlap="1" wp14:anchorId="4A1CF194" wp14:editId="1B10FB03">
            <wp:simplePos x="0" y="0"/>
            <wp:positionH relativeFrom="column">
              <wp:posOffset>-470684</wp:posOffset>
            </wp:positionH>
            <wp:positionV relativeFrom="paragraph">
              <wp:posOffset>198755</wp:posOffset>
            </wp:positionV>
            <wp:extent cx="2433917" cy="2433917"/>
            <wp:effectExtent l="0" t="0" r="0" b="0"/>
            <wp:wrapThrough wrapText="bothSides">
              <wp:wrapPolygon edited="0">
                <wp:start x="3889" y="169"/>
                <wp:lineTo x="3551" y="1015"/>
                <wp:lineTo x="3382" y="5242"/>
                <wp:lineTo x="4228" y="5919"/>
                <wp:lineTo x="6426" y="5919"/>
                <wp:lineTo x="5749" y="7102"/>
                <wp:lineTo x="4566" y="10992"/>
                <wp:lineTo x="5580" y="14035"/>
                <wp:lineTo x="5580" y="14205"/>
                <wp:lineTo x="6426" y="16741"/>
                <wp:lineTo x="7610" y="19447"/>
                <wp:lineTo x="7610" y="19785"/>
                <wp:lineTo x="8286" y="20969"/>
                <wp:lineTo x="8624" y="21307"/>
                <wp:lineTo x="9808" y="21307"/>
                <wp:lineTo x="10315" y="20969"/>
                <wp:lineTo x="14712" y="19447"/>
                <wp:lineTo x="15896" y="17587"/>
                <wp:lineTo x="15727" y="16741"/>
                <wp:lineTo x="16403" y="11330"/>
                <wp:lineTo x="16234" y="8962"/>
                <wp:lineTo x="16065" y="7610"/>
                <wp:lineTo x="14881" y="5919"/>
                <wp:lineTo x="17418" y="5919"/>
                <wp:lineTo x="18263" y="5073"/>
                <wp:lineTo x="18432" y="1691"/>
                <wp:lineTo x="17248" y="1353"/>
                <wp:lineTo x="10484" y="169"/>
                <wp:lineTo x="3889" y="169"/>
              </wp:wrapPolygon>
            </wp:wrapThrough>
            <wp:docPr id="8339416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9416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3917" cy="2433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11A330" w14:textId="63A4112B" w:rsidR="00EB0C4C" w:rsidRDefault="00EB0C4C" w:rsidP="000B5939"/>
    <w:p w14:paraId="10D08AF4" w14:textId="46050438" w:rsidR="00EB0C4C" w:rsidRDefault="00EB0C4C" w:rsidP="000B5939">
      <w:r>
        <w:t>Disabled people would be able to say:</w:t>
      </w:r>
    </w:p>
    <w:p w14:paraId="1936D8A5" w14:textId="1B000F99" w:rsidR="00EB0C4C" w:rsidRDefault="00EB0C4C" w:rsidP="00EB0C4C">
      <w:pPr>
        <w:pStyle w:val="ListParagraph"/>
        <w:numPr>
          <w:ilvl w:val="0"/>
          <w:numId w:val="22"/>
        </w:numPr>
        <w:ind w:left="4253" w:hanging="578"/>
      </w:pPr>
      <w:r>
        <w:t xml:space="preserve">what </w:t>
      </w:r>
      <w:r w:rsidR="000E36A4">
        <w:t>i</w:t>
      </w:r>
      <w:r>
        <w:t xml:space="preserve">s </w:t>
      </w:r>
      <w:proofErr w:type="gramStart"/>
      <w:r>
        <w:t>working</w:t>
      </w:r>
      <w:proofErr w:type="gramEnd"/>
    </w:p>
    <w:p w14:paraId="2BA7D3C9" w14:textId="4C87E706" w:rsidR="00EB0C4C" w:rsidRDefault="00EB0C4C" w:rsidP="00EB0C4C">
      <w:pPr>
        <w:pStyle w:val="ListParagraph"/>
        <w:numPr>
          <w:ilvl w:val="0"/>
          <w:numId w:val="22"/>
        </w:numPr>
        <w:ind w:left="4253" w:hanging="578"/>
      </w:pPr>
      <w:r>
        <w:t>what is not working.</w:t>
      </w:r>
    </w:p>
    <w:p w14:paraId="76956DD7" w14:textId="77777777" w:rsidR="00EB0C4C" w:rsidRDefault="00EB0C4C" w:rsidP="000B5939"/>
    <w:p w14:paraId="0C8E3E40" w14:textId="77777777" w:rsidR="000B5939" w:rsidRDefault="000B5939" w:rsidP="000B5939"/>
    <w:p w14:paraId="63C354F4" w14:textId="77777777" w:rsidR="000B5939" w:rsidRDefault="000B5939" w:rsidP="000B5939"/>
    <w:p w14:paraId="3618797B" w14:textId="77777777" w:rsidR="00EB0C4C" w:rsidRDefault="00EB0C4C">
      <w:pPr>
        <w:spacing w:line="240" w:lineRule="auto"/>
        <w:ind w:left="0"/>
        <w:rPr>
          <w:rFonts w:eastAsia="Times New Roman" w:cs="Arial"/>
          <w:sz w:val="24"/>
          <w:lang w:val="en-NZ"/>
        </w:rPr>
      </w:pPr>
      <w:r>
        <w:rPr>
          <w:rFonts w:eastAsia="Times New Roman" w:cs="Arial"/>
          <w:sz w:val="24"/>
          <w:lang w:val="en-NZ"/>
        </w:rPr>
        <w:br w:type="page"/>
      </w:r>
    </w:p>
    <w:p w14:paraId="0BB06280" w14:textId="305FF761" w:rsidR="000B5939" w:rsidRDefault="007B0FA1" w:rsidP="000B5939">
      <w:r>
        <w:rPr>
          <w:noProof/>
        </w:rPr>
        <w:lastRenderedPageBreak/>
        <w:drawing>
          <wp:anchor distT="0" distB="0" distL="114300" distR="114300" simplePos="0" relativeHeight="252112896" behindDoc="0" locked="0" layoutInCell="1" allowOverlap="1" wp14:anchorId="10B463E7" wp14:editId="245F9378">
            <wp:simplePos x="0" y="0"/>
            <wp:positionH relativeFrom="column">
              <wp:posOffset>26632</wp:posOffset>
            </wp:positionH>
            <wp:positionV relativeFrom="paragraph">
              <wp:posOffset>40005</wp:posOffset>
            </wp:positionV>
            <wp:extent cx="1640205" cy="1640205"/>
            <wp:effectExtent l="0" t="0" r="0" b="0"/>
            <wp:wrapThrough wrapText="bothSides">
              <wp:wrapPolygon edited="0">
                <wp:start x="0" y="0"/>
                <wp:lineTo x="0" y="21324"/>
                <wp:lineTo x="21324" y="21324"/>
                <wp:lineTo x="21324" y="0"/>
                <wp:lineTo x="0" y="0"/>
              </wp:wrapPolygon>
            </wp:wrapThrough>
            <wp:docPr id="211136509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36509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64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Minister for Disability Issues is </w:t>
      </w:r>
      <w:proofErr w:type="spellStart"/>
      <w:r>
        <w:t>Priyanca</w:t>
      </w:r>
      <w:proofErr w:type="spellEnd"/>
      <w:r>
        <w:t xml:space="preserve"> Radhakrishnan.</w:t>
      </w:r>
    </w:p>
    <w:p w14:paraId="22F2B0BB" w14:textId="77777777" w:rsidR="007B0FA1" w:rsidRPr="00345AD0" w:rsidRDefault="007B0FA1" w:rsidP="000B5939">
      <w:pPr>
        <w:rPr>
          <w:sz w:val="28"/>
          <w:szCs w:val="20"/>
        </w:rPr>
      </w:pPr>
    </w:p>
    <w:p w14:paraId="6E6A700A" w14:textId="77777777" w:rsidR="007B0FA1" w:rsidRPr="00345AD0" w:rsidRDefault="007B0FA1" w:rsidP="000B5939">
      <w:pPr>
        <w:rPr>
          <w:sz w:val="28"/>
          <w:szCs w:val="20"/>
        </w:rPr>
      </w:pPr>
    </w:p>
    <w:p w14:paraId="40ADEAED" w14:textId="76D58EF8" w:rsidR="007B0FA1" w:rsidRDefault="007B0FA1" w:rsidP="000B5939">
      <w:r>
        <w:t xml:space="preserve">The Minister says that doing these things </w:t>
      </w:r>
      <w:r w:rsidR="00345AD0">
        <w:t xml:space="preserve">will </w:t>
      </w:r>
      <w:r>
        <w:t>show that</w:t>
      </w:r>
      <w:r w:rsidR="00345AD0">
        <w:t xml:space="preserve"> New Zealand</w:t>
      </w:r>
      <w:r>
        <w:t>:</w:t>
      </w:r>
    </w:p>
    <w:p w14:paraId="31A4CE39" w14:textId="5402441E" w:rsidR="007B0FA1" w:rsidRDefault="002F0BF1" w:rsidP="007B0FA1">
      <w:pPr>
        <w:pStyle w:val="ListParagraph"/>
        <w:numPr>
          <w:ilvl w:val="0"/>
          <w:numId w:val="24"/>
        </w:numPr>
        <w:ind w:left="4253" w:hanging="567"/>
      </w:pPr>
      <w:r>
        <w:rPr>
          <w:noProof/>
        </w:rPr>
        <w:drawing>
          <wp:anchor distT="0" distB="0" distL="114300" distR="114300" simplePos="0" relativeHeight="252179456" behindDoc="0" locked="0" layoutInCell="1" allowOverlap="1" wp14:anchorId="6C498F58" wp14:editId="01A91C7B">
            <wp:simplePos x="0" y="0"/>
            <wp:positionH relativeFrom="column">
              <wp:posOffset>147918</wp:posOffset>
            </wp:positionH>
            <wp:positionV relativeFrom="paragraph">
              <wp:posOffset>185719</wp:posOffset>
            </wp:positionV>
            <wp:extent cx="1427480" cy="1716405"/>
            <wp:effectExtent l="0" t="0" r="1270" b="0"/>
            <wp:wrapThrough wrapText="bothSides">
              <wp:wrapPolygon edited="0">
                <wp:start x="0" y="0"/>
                <wp:lineTo x="0" y="21336"/>
                <wp:lineTo x="21331" y="21336"/>
                <wp:lineTo x="21331" y="0"/>
                <wp:lineTo x="0" y="0"/>
              </wp:wrapPolygon>
            </wp:wrapThrough>
            <wp:docPr id="958477329" name="Picture 958477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77329" name="Picture 958477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0FA1">
        <w:t xml:space="preserve">is a leader </w:t>
      </w:r>
      <w:r w:rsidR="000776BF">
        <w:t xml:space="preserve">in </w:t>
      </w:r>
      <w:r w:rsidR="007B0FA1">
        <w:t xml:space="preserve">working to make sure that disabled people get their </w:t>
      </w:r>
      <w:proofErr w:type="gramStart"/>
      <w:r w:rsidR="007B0FA1">
        <w:t>rights</w:t>
      </w:r>
      <w:proofErr w:type="gramEnd"/>
    </w:p>
    <w:p w14:paraId="4693BCB8" w14:textId="627098DA" w:rsidR="007B0FA1" w:rsidRDefault="00345AD0" w:rsidP="001A6019">
      <w:pPr>
        <w:pStyle w:val="ListParagraph"/>
        <w:numPr>
          <w:ilvl w:val="0"/>
          <w:numId w:val="24"/>
        </w:numPr>
        <w:ind w:left="4253" w:hanging="567"/>
      </w:pPr>
      <w:r>
        <w:rPr>
          <w:noProof/>
        </w:rPr>
        <w:drawing>
          <wp:anchor distT="0" distB="0" distL="114300" distR="114300" simplePos="0" relativeHeight="252208128" behindDoc="0" locked="0" layoutInCell="1" allowOverlap="1" wp14:anchorId="5B11BE69" wp14:editId="52F4F718">
            <wp:simplePos x="0" y="0"/>
            <wp:positionH relativeFrom="margin">
              <wp:align>left</wp:align>
            </wp:positionH>
            <wp:positionV relativeFrom="paragraph">
              <wp:posOffset>862965</wp:posOffset>
            </wp:positionV>
            <wp:extent cx="2057400" cy="1379220"/>
            <wp:effectExtent l="0" t="0" r="0" b="0"/>
            <wp:wrapThrough wrapText="bothSides">
              <wp:wrapPolygon edited="0">
                <wp:start x="0" y="0"/>
                <wp:lineTo x="0" y="21182"/>
                <wp:lineTo x="21400" y="21182"/>
                <wp:lineTo x="21400" y="0"/>
                <wp:lineTo x="0" y="0"/>
              </wp:wrapPolygon>
            </wp:wrapThrough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5AD0">
        <w:rPr>
          <w:rFonts w:cs="Arial"/>
          <w:color w:val="000000"/>
          <w:szCs w:val="32"/>
          <w:lang w:val="en-AU"/>
        </w:rPr>
        <w:t>understands it is important for people to have their say including</w:t>
      </w:r>
      <w:r w:rsidR="007B0FA1">
        <w:t>:</w:t>
      </w:r>
    </w:p>
    <w:p w14:paraId="48EB0B5C" w14:textId="3BCA7ED6" w:rsidR="00345AD0" w:rsidRDefault="00345AD0" w:rsidP="007B0FA1">
      <w:pPr>
        <w:pStyle w:val="ListParagraph"/>
        <w:numPr>
          <w:ilvl w:val="0"/>
          <w:numId w:val="23"/>
        </w:numPr>
        <w:ind w:left="4820" w:hanging="567"/>
      </w:pPr>
      <w:r w:rsidRPr="00C117BE">
        <w:t>t</w:t>
      </w:r>
      <w:r w:rsidRPr="00C117BE">
        <w:rPr>
          <w:rFonts w:cs="Arial"/>
        </w:rPr>
        <w:t>ā</w:t>
      </w:r>
      <w:r w:rsidRPr="00C117BE">
        <w:t xml:space="preserve">ngata </w:t>
      </w:r>
      <w:proofErr w:type="spellStart"/>
      <w:r>
        <w:t>w</w:t>
      </w:r>
      <w:r w:rsidRPr="00C117BE">
        <w:t>haikaha</w:t>
      </w:r>
      <w:proofErr w:type="spellEnd"/>
      <w:r w:rsidRPr="00C117BE">
        <w:t xml:space="preserve"> M</w:t>
      </w:r>
      <w:r w:rsidRPr="00C117BE">
        <w:rPr>
          <w:rFonts w:cs="Arial"/>
        </w:rPr>
        <w:t>ā</w:t>
      </w:r>
      <w:r w:rsidRPr="00C117BE">
        <w:t>ori / disabled M</w:t>
      </w:r>
      <w:r w:rsidRPr="00C117BE">
        <w:rPr>
          <w:rFonts w:cs="Arial"/>
        </w:rPr>
        <w:t>ā</w:t>
      </w:r>
      <w:r w:rsidRPr="00C117BE">
        <w:t>ori</w:t>
      </w:r>
    </w:p>
    <w:p w14:paraId="7EEB9207" w14:textId="7EE864DB" w:rsidR="007B0FA1" w:rsidRDefault="00345AD0" w:rsidP="007B0FA1">
      <w:pPr>
        <w:pStyle w:val="ListParagraph"/>
        <w:numPr>
          <w:ilvl w:val="0"/>
          <w:numId w:val="23"/>
        </w:numPr>
        <w:ind w:left="4820" w:hanging="567"/>
      </w:pPr>
      <w:r w:rsidRPr="002F0BF1">
        <w:rPr>
          <w:noProof/>
        </w:rPr>
        <w:drawing>
          <wp:anchor distT="0" distB="0" distL="114300" distR="114300" simplePos="0" relativeHeight="252180480" behindDoc="0" locked="0" layoutInCell="1" allowOverlap="1" wp14:anchorId="1160F34C" wp14:editId="1A281B47">
            <wp:simplePos x="0" y="0"/>
            <wp:positionH relativeFrom="column">
              <wp:posOffset>-141605</wp:posOffset>
            </wp:positionH>
            <wp:positionV relativeFrom="paragraph">
              <wp:posOffset>85090</wp:posOffset>
            </wp:positionV>
            <wp:extent cx="1976120" cy="1976120"/>
            <wp:effectExtent l="0" t="0" r="0" b="5080"/>
            <wp:wrapThrough wrapText="bothSides">
              <wp:wrapPolygon edited="0">
                <wp:start x="15825" y="0"/>
                <wp:lineTo x="15201" y="416"/>
                <wp:lineTo x="14159" y="2707"/>
                <wp:lineTo x="14159" y="3540"/>
                <wp:lineTo x="8746" y="4789"/>
                <wp:lineTo x="7496" y="5622"/>
                <wp:lineTo x="7496" y="6871"/>
                <wp:lineTo x="6663" y="7496"/>
                <wp:lineTo x="2707" y="12910"/>
                <wp:lineTo x="2290" y="16866"/>
                <wp:lineTo x="833" y="19365"/>
                <wp:lineTo x="1458" y="20614"/>
                <wp:lineTo x="5622" y="21239"/>
                <wp:lineTo x="7704" y="21447"/>
                <wp:lineTo x="9787" y="21447"/>
                <wp:lineTo x="10411" y="20198"/>
                <wp:lineTo x="17491" y="20198"/>
                <wp:lineTo x="19573" y="19365"/>
                <wp:lineTo x="18740" y="16866"/>
                <wp:lineTo x="19365" y="13535"/>
                <wp:lineTo x="20823" y="10203"/>
                <wp:lineTo x="20823" y="6871"/>
                <wp:lineTo x="19990" y="3956"/>
                <wp:lineTo x="19990" y="2707"/>
                <wp:lineTo x="18532" y="625"/>
                <wp:lineTo x="17491" y="0"/>
                <wp:lineTo x="15825" y="0"/>
              </wp:wrapPolygon>
            </wp:wrapThrough>
            <wp:docPr id="212930800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080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12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0FA1">
        <w:t>disabled people</w:t>
      </w:r>
    </w:p>
    <w:p w14:paraId="312599AF" w14:textId="07182047" w:rsidR="00345AD0" w:rsidRDefault="00D14207" w:rsidP="00345AD0">
      <w:pPr>
        <w:pStyle w:val="ListParagraph"/>
        <w:numPr>
          <w:ilvl w:val="0"/>
          <w:numId w:val="23"/>
        </w:numPr>
        <w:ind w:left="4820" w:hanging="567"/>
      </w:pPr>
      <w:r>
        <w:t>wh</w:t>
      </w:r>
      <w:r>
        <w:rPr>
          <w:rFonts w:cs="Arial"/>
        </w:rPr>
        <w:t>ā</w:t>
      </w:r>
      <w:r>
        <w:t>nau / families</w:t>
      </w:r>
    </w:p>
    <w:p w14:paraId="27A3C864" w14:textId="1AB825B1" w:rsidR="00345AD0" w:rsidRDefault="000776BF" w:rsidP="00345AD0">
      <w:pPr>
        <w:pStyle w:val="ListParagraph"/>
        <w:numPr>
          <w:ilvl w:val="0"/>
          <w:numId w:val="23"/>
        </w:numPr>
        <w:ind w:left="4820" w:hanging="567"/>
      </w:pPr>
      <w:r>
        <w:t xml:space="preserve">the </w:t>
      </w:r>
      <w:r w:rsidR="00D14207">
        <w:t>wider community</w:t>
      </w:r>
      <w:r w:rsidR="00345AD0">
        <w:t>.</w:t>
      </w:r>
    </w:p>
    <w:p w14:paraId="2DE66BEF" w14:textId="294C53AB" w:rsidR="00D14207" w:rsidRDefault="00345AD0" w:rsidP="00345AD0">
      <w:pPr>
        <w:pStyle w:val="ListParagraph"/>
        <w:numPr>
          <w:ilvl w:val="0"/>
          <w:numId w:val="0"/>
        </w:numPr>
        <w:ind w:left="4253"/>
      </w:pPr>
      <w:r>
        <w:rPr>
          <w:noProof/>
        </w:rPr>
        <w:lastRenderedPageBreak/>
        <w:drawing>
          <wp:anchor distT="0" distB="0" distL="114300" distR="114300" simplePos="0" relativeHeight="252181504" behindDoc="0" locked="0" layoutInCell="1" allowOverlap="1" wp14:anchorId="33C09764" wp14:editId="6C3B2145">
            <wp:simplePos x="0" y="0"/>
            <wp:positionH relativeFrom="column">
              <wp:posOffset>-426085</wp:posOffset>
            </wp:positionH>
            <wp:positionV relativeFrom="paragraph">
              <wp:posOffset>0</wp:posOffset>
            </wp:positionV>
            <wp:extent cx="2447290" cy="1304290"/>
            <wp:effectExtent l="0" t="0" r="0" b="0"/>
            <wp:wrapThrough wrapText="bothSides">
              <wp:wrapPolygon edited="0">
                <wp:start x="0" y="0"/>
                <wp:lineTo x="0" y="21137"/>
                <wp:lineTo x="21353" y="21137"/>
                <wp:lineTo x="21353" y="0"/>
                <wp:lineTo x="0" y="0"/>
              </wp:wrapPolygon>
            </wp:wrapThrough>
            <wp:docPr id="68508955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8955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29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t also shows the importance of the </w:t>
      </w:r>
      <w:r w:rsidR="00D14207" w:rsidRPr="00345AD0">
        <w:rPr>
          <w:b/>
          <w:bCs/>
        </w:rPr>
        <w:t>Independent Monitoring Mechanism</w:t>
      </w:r>
      <w:r>
        <w:rPr>
          <w:b/>
          <w:bCs/>
        </w:rPr>
        <w:t xml:space="preserve"> </w:t>
      </w:r>
      <w:r w:rsidRPr="00345AD0">
        <w:t>grou</w:t>
      </w:r>
      <w:r>
        <w:t>p</w:t>
      </w:r>
      <w:r w:rsidR="00D14207">
        <w:t>.</w:t>
      </w:r>
    </w:p>
    <w:p w14:paraId="1C25B2FF" w14:textId="4300EEEC" w:rsidR="00345AD0" w:rsidRDefault="00345AD0" w:rsidP="00345AD0">
      <w:pPr>
        <w:pStyle w:val="ListParagraph"/>
        <w:numPr>
          <w:ilvl w:val="0"/>
          <w:numId w:val="0"/>
        </w:numPr>
        <w:ind w:left="4253"/>
      </w:pP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14944" behindDoc="1" locked="0" layoutInCell="1" allowOverlap="1" wp14:anchorId="7E6D43F3" wp14:editId="37427024">
                <wp:simplePos x="0" y="0"/>
                <wp:positionH relativeFrom="margin">
                  <wp:posOffset>2486025</wp:posOffset>
                </wp:positionH>
                <wp:positionV relativeFrom="paragraph">
                  <wp:posOffset>377190</wp:posOffset>
                </wp:positionV>
                <wp:extent cx="3543300" cy="2114550"/>
                <wp:effectExtent l="0" t="0" r="0" b="0"/>
                <wp:wrapNone/>
                <wp:docPr id="399142844" name="Rectangle 399142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114550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BD546" id="Rectangle 399142844" o:spid="_x0000_s1026" style="position:absolute;margin-left:195.75pt;margin-top:29.7pt;width:279pt;height:166.5pt;z-index:-251201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" fillcolor="#d5d5ff" stroked="f" strokeweight="1pt">
                <w10:wrap anchorx="margin"/>
              </v:rect>
            </w:pict>
          </mc:Fallback>
        </mc:AlternateContent>
      </w:r>
    </w:p>
    <w:p w14:paraId="58E2A033" w14:textId="683D1171" w:rsidR="00D14207" w:rsidRDefault="007F6CFE" w:rsidP="00D14207">
      <w:pPr>
        <w:ind w:left="4253"/>
      </w:pPr>
      <w:r>
        <w:rPr>
          <w:noProof/>
        </w:rPr>
        <w:drawing>
          <wp:anchor distT="0" distB="0" distL="114300" distR="114300" simplePos="0" relativeHeight="252197888" behindDoc="0" locked="0" layoutInCell="1" allowOverlap="1" wp14:anchorId="773F5F3F" wp14:editId="15DA991F">
            <wp:simplePos x="0" y="0"/>
            <wp:positionH relativeFrom="column">
              <wp:posOffset>45944</wp:posOffset>
            </wp:positionH>
            <wp:positionV relativeFrom="paragraph">
              <wp:posOffset>448</wp:posOffset>
            </wp:positionV>
            <wp:extent cx="1427480" cy="1716405"/>
            <wp:effectExtent l="0" t="0" r="1270" b="0"/>
            <wp:wrapThrough wrapText="bothSides">
              <wp:wrapPolygon edited="0">
                <wp:start x="0" y="0"/>
                <wp:lineTo x="0" y="21336"/>
                <wp:lineTo x="21331" y="21336"/>
                <wp:lineTo x="21331" y="0"/>
                <wp:lineTo x="0" y="0"/>
              </wp:wrapPolygon>
            </wp:wrapThrough>
            <wp:docPr id="460788175" name="Picture 460788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788175" name="Picture 460788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8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07" w:rsidRPr="00D14207">
        <w:t xml:space="preserve">The </w:t>
      </w:r>
      <w:r w:rsidR="00D14207" w:rsidRPr="00D14207">
        <w:rPr>
          <w:b/>
          <w:bCs/>
        </w:rPr>
        <w:t>Independent Monitoring Mechanism</w:t>
      </w:r>
      <w:r w:rsidR="00D14207">
        <w:rPr>
          <w:b/>
          <w:bCs/>
        </w:rPr>
        <w:t xml:space="preserve"> </w:t>
      </w:r>
      <w:r w:rsidR="00345AD0" w:rsidRPr="00345AD0">
        <w:t>group</w:t>
      </w:r>
      <w:r w:rsidR="00345AD0">
        <w:rPr>
          <w:b/>
          <w:bCs/>
        </w:rPr>
        <w:t xml:space="preserve"> </w:t>
      </w:r>
      <w:r w:rsidR="00D14207">
        <w:t xml:space="preserve">looks at what the Government is doing to make sure disabled people are getting their rights in New Zealand. </w:t>
      </w:r>
    </w:p>
    <w:p w14:paraId="26310D42" w14:textId="0F3AD771" w:rsidR="00D14207" w:rsidRDefault="00D14207" w:rsidP="00345AD0">
      <w:pPr>
        <w:ind w:left="4253"/>
      </w:pPr>
      <w:r>
        <w:t xml:space="preserve"> </w:t>
      </w:r>
    </w:p>
    <w:p w14:paraId="0420E83F" w14:textId="35F23DE5" w:rsidR="00D14207" w:rsidRDefault="00D14207" w:rsidP="00D14207">
      <w:pPr>
        <w:ind w:left="4253"/>
      </w:pPr>
    </w:p>
    <w:p w14:paraId="5F2E3FD7" w14:textId="482340A3" w:rsidR="00D14207" w:rsidRDefault="002F0BF1" w:rsidP="00D14207">
      <w:pPr>
        <w:ind w:left="4253"/>
      </w:pPr>
      <w:r>
        <w:rPr>
          <w:noProof/>
        </w:rPr>
        <w:drawing>
          <wp:anchor distT="0" distB="0" distL="114300" distR="114300" simplePos="0" relativeHeight="252184576" behindDoc="0" locked="0" layoutInCell="1" allowOverlap="1" wp14:anchorId="32EDF7CB" wp14:editId="5C4F1455">
            <wp:simplePos x="0" y="0"/>
            <wp:positionH relativeFrom="column">
              <wp:posOffset>-389890</wp:posOffset>
            </wp:positionH>
            <wp:positionV relativeFrom="paragraph">
              <wp:posOffset>190613</wp:posOffset>
            </wp:positionV>
            <wp:extent cx="2648585" cy="997585"/>
            <wp:effectExtent l="0" t="0" r="0" b="0"/>
            <wp:wrapThrough wrapText="bothSides">
              <wp:wrapPolygon edited="0">
                <wp:start x="0" y="0"/>
                <wp:lineTo x="0" y="21036"/>
                <wp:lineTo x="21439" y="21036"/>
                <wp:lineTo x="21439" y="0"/>
                <wp:lineTo x="0" y="0"/>
              </wp:wrapPolygon>
            </wp:wrapThrough>
            <wp:docPr id="1756467850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46785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07">
        <w:t xml:space="preserve">There are 3 groups that make up the </w:t>
      </w:r>
      <w:r w:rsidR="00345AD0" w:rsidRPr="00D14207">
        <w:rPr>
          <w:b/>
          <w:bCs/>
        </w:rPr>
        <w:t>Independent Monitoring Mechanism</w:t>
      </w:r>
      <w:r w:rsidR="00D14207">
        <w:t xml:space="preserve">: </w:t>
      </w:r>
    </w:p>
    <w:p w14:paraId="7A42BCE0" w14:textId="1395B572" w:rsidR="00D14207" w:rsidRDefault="002F0BF1" w:rsidP="00D14207">
      <w:pPr>
        <w:pStyle w:val="ListParagraph"/>
        <w:numPr>
          <w:ilvl w:val="0"/>
          <w:numId w:val="24"/>
        </w:numPr>
      </w:pPr>
      <w:r>
        <w:rPr>
          <w:noProof/>
        </w:rPr>
        <w:drawing>
          <wp:anchor distT="0" distB="0" distL="114300" distR="114300" simplePos="0" relativeHeight="252185600" behindDoc="0" locked="0" layoutInCell="1" allowOverlap="1" wp14:anchorId="731D3BD7" wp14:editId="60CBEF19">
            <wp:simplePos x="0" y="0"/>
            <wp:positionH relativeFrom="column">
              <wp:posOffset>-243728</wp:posOffset>
            </wp:positionH>
            <wp:positionV relativeFrom="paragraph">
              <wp:posOffset>606425</wp:posOffset>
            </wp:positionV>
            <wp:extent cx="2300605" cy="1089025"/>
            <wp:effectExtent l="0" t="0" r="4445" b="0"/>
            <wp:wrapThrough wrapText="bothSides">
              <wp:wrapPolygon edited="0">
                <wp:start x="0" y="0"/>
                <wp:lineTo x="0" y="21159"/>
                <wp:lineTo x="20926" y="21159"/>
                <wp:lineTo x="21463" y="20781"/>
                <wp:lineTo x="21463" y="2645"/>
                <wp:lineTo x="1967" y="0"/>
                <wp:lineTo x="0" y="0"/>
              </wp:wrapPolygon>
            </wp:wrapThrough>
            <wp:docPr id="5639583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583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605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07">
        <w:t xml:space="preserve">Office of the Ombudsman </w:t>
      </w:r>
    </w:p>
    <w:p w14:paraId="12F255B8" w14:textId="2C5B1FFC" w:rsidR="00D14207" w:rsidRDefault="00D14207" w:rsidP="00D14207">
      <w:pPr>
        <w:pStyle w:val="ListParagraph"/>
        <w:numPr>
          <w:ilvl w:val="0"/>
          <w:numId w:val="24"/>
        </w:numPr>
      </w:pPr>
      <w:r>
        <w:t xml:space="preserve">New Zealand Human Rights Commission </w:t>
      </w:r>
    </w:p>
    <w:p w14:paraId="30B68157" w14:textId="3EE6D4D9" w:rsidR="00D14207" w:rsidRPr="00D14207" w:rsidRDefault="002F0BF1" w:rsidP="00D1420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186624" behindDoc="0" locked="0" layoutInCell="1" allowOverlap="1" wp14:anchorId="22B262F5" wp14:editId="0AA07358">
            <wp:simplePos x="0" y="0"/>
            <wp:positionH relativeFrom="column">
              <wp:posOffset>45720</wp:posOffset>
            </wp:positionH>
            <wp:positionV relativeFrom="paragraph">
              <wp:posOffset>254635</wp:posOffset>
            </wp:positionV>
            <wp:extent cx="1701800" cy="1184275"/>
            <wp:effectExtent l="19050" t="19050" r="12700" b="15875"/>
            <wp:wrapThrough wrapText="bothSides">
              <wp:wrapPolygon edited="0">
                <wp:start x="-242" y="-347"/>
                <wp:lineTo x="-242" y="21542"/>
                <wp:lineTo x="21519" y="21542"/>
                <wp:lineTo x="21519" y="-347"/>
                <wp:lineTo x="-242" y="-347"/>
              </wp:wrapPolygon>
            </wp:wrapThrough>
            <wp:docPr id="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/>
                  </pic:blipFill>
                  <pic:spPr bwMode="auto">
                    <a:xfrm>
                      <a:off x="0" y="0"/>
                      <a:ext cx="1701800" cy="11842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07" w:rsidRPr="00D14207">
        <w:t>Disabled People’s Organisations Coalition / DPO Coalition.</w:t>
      </w:r>
    </w:p>
    <w:p w14:paraId="5C10548A" w14:textId="0C8C3156" w:rsidR="007B0FA1" w:rsidRDefault="007B0FA1" w:rsidP="000B5939"/>
    <w:p w14:paraId="76A719F1" w14:textId="6E0E29A1" w:rsidR="007B0FA1" w:rsidRDefault="007B0FA1" w:rsidP="000B5939"/>
    <w:p w14:paraId="1388802C" w14:textId="431CF8AA" w:rsidR="00D14207" w:rsidRDefault="002F0BF1" w:rsidP="000B5939">
      <w:r>
        <w:rPr>
          <w:noProof/>
        </w:rPr>
        <w:lastRenderedPageBreak/>
        <w:drawing>
          <wp:anchor distT="0" distB="0" distL="114300" distR="114300" simplePos="0" relativeHeight="252192768" behindDoc="0" locked="0" layoutInCell="1" allowOverlap="1" wp14:anchorId="312B7304" wp14:editId="4875A19A">
            <wp:simplePos x="0" y="0"/>
            <wp:positionH relativeFrom="column">
              <wp:posOffset>0</wp:posOffset>
            </wp:positionH>
            <wp:positionV relativeFrom="paragraph">
              <wp:posOffset>53414</wp:posOffset>
            </wp:positionV>
            <wp:extent cx="1562100" cy="1081405"/>
            <wp:effectExtent l="0" t="0" r="0" b="0"/>
            <wp:wrapNone/>
            <wp:docPr id="1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9696" behindDoc="0" locked="0" layoutInCell="1" allowOverlap="1" wp14:anchorId="522389D5" wp14:editId="63C57858">
            <wp:simplePos x="0" y="0"/>
            <wp:positionH relativeFrom="column">
              <wp:posOffset>151765</wp:posOffset>
            </wp:positionH>
            <wp:positionV relativeFrom="paragraph">
              <wp:posOffset>4897755</wp:posOffset>
            </wp:positionV>
            <wp:extent cx="1312545" cy="828675"/>
            <wp:effectExtent l="0" t="0" r="0" b="0"/>
            <wp:wrapNone/>
            <wp:docPr id="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54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4207">
        <w:t xml:space="preserve">The Disabled People’s Organisations that belong </w:t>
      </w:r>
      <w:r w:rsidR="00D14207" w:rsidRPr="00D14207">
        <w:t>to the DPO Coalition</w:t>
      </w:r>
      <w:r w:rsidR="00D14207">
        <w:t xml:space="preserve"> are: </w:t>
      </w:r>
    </w:p>
    <w:p w14:paraId="254B1F9D" w14:textId="3DE450F2" w:rsidR="002F0BF1" w:rsidRDefault="002F0BF1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rPr>
          <w:noProof/>
        </w:rPr>
        <w:drawing>
          <wp:anchor distT="0" distB="0" distL="114300" distR="114300" simplePos="0" relativeHeight="252193792" behindDoc="0" locked="0" layoutInCell="1" allowOverlap="1" wp14:anchorId="6764FFB2" wp14:editId="29A6BB49">
            <wp:simplePos x="0" y="0"/>
            <wp:positionH relativeFrom="column">
              <wp:posOffset>238125</wp:posOffset>
            </wp:positionH>
            <wp:positionV relativeFrom="paragraph">
              <wp:posOffset>429895</wp:posOffset>
            </wp:positionV>
            <wp:extent cx="914400" cy="1128395"/>
            <wp:effectExtent l="0" t="0" r="0" b="0"/>
            <wp:wrapNone/>
            <wp:docPr id="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Balance Aotearoa </w:t>
      </w:r>
    </w:p>
    <w:p w14:paraId="47D917D1" w14:textId="5C461E61" w:rsidR="00D14207" w:rsidRDefault="00D14207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t xml:space="preserve">Blind Citizens New Zealand </w:t>
      </w:r>
    </w:p>
    <w:p w14:paraId="320976A1" w14:textId="5BE55E04" w:rsidR="00D14207" w:rsidRDefault="002F0BF1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rPr>
          <w:noProof/>
        </w:rPr>
        <w:drawing>
          <wp:anchor distT="0" distB="0" distL="114300" distR="114300" simplePos="0" relativeHeight="252188672" behindDoc="0" locked="0" layoutInCell="1" allowOverlap="1" wp14:anchorId="2D21384E" wp14:editId="7C6BA7E6">
            <wp:simplePos x="0" y="0"/>
            <wp:positionH relativeFrom="column">
              <wp:posOffset>243728</wp:posOffset>
            </wp:positionH>
            <wp:positionV relativeFrom="paragraph">
              <wp:posOffset>208242</wp:posOffset>
            </wp:positionV>
            <wp:extent cx="969010" cy="981075"/>
            <wp:effectExtent l="0" t="0" r="0" b="0"/>
            <wp:wrapNone/>
            <wp:docPr id="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01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4207">
        <w:t xml:space="preserve">Deaf Aotearoa </w:t>
      </w:r>
    </w:p>
    <w:p w14:paraId="7A6EC760" w14:textId="761DBADA" w:rsidR="00D14207" w:rsidRDefault="002F0BF1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rPr>
          <w:noProof/>
        </w:rPr>
        <w:drawing>
          <wp:anchor distT="0" distB="0" distL="114300" distR="114300" simplePos="0" relativeHeight="252190720" behindDoc="0" locked="0" layoutInCell="1" allowOverlap="1" wp14:anchorId="1303BC9A" wp14:editId="49150E3A">
            <wp:simplePos x="0" y="0"/>
            <wp:positionH relativeFrom="column">
              <wp:posOffset>152400</wp:posOffset>
            </wp:positionH>
            <wp:positionV relativeFrom="paragraph">
              <wp:posOffset>532130</wp:posOffset>
            </wp:positionV>
            <wp:extent cx="1164590" cy="942975"/>
            <wp:effectExtent l="0" t="0" r="0" b="0"/>
            <wp:wrapNone/>
            <wp:docPr id="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4207">
        <w:t xml:space="preserve">Disabled Persons Assembly New Zealand </w:t>
      </w:r>
    </w:p>
    <w:p w14:paraId="6B7EDFB7" w14:textId="62573E2C" w:rsidR="00D14207" w:rsidRDefault="00D14207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t xml:space="preserve">Muscular Dystrophy Association of New Zealand </w:t>
      </w:r>
    </w:p>
    <w:p w14:paraId="1666E125" w14:textId="6E00DB06" w:rsidR="00A11FEA" w:rsidRDefault="002F0BF1" w:rsidP="002F0BF1">
      <w:pPr>
        <w:pStyle w:val="ListParagraph"/>
        <w:numPr>
          <w:ilvl w:val="0"/>
          <w:numId w:val="24"/>
        </w:numPr>
        <w:spacing w:before="720"/>
        <w:ind w:left="4253" w:hanging="567"/>
      </w:pPr>
      <w:r>
        <w:rPr>
          <w:noProof/>
        </w:rPr>
        <w:drawing>
          <wp:anchor distT="0" distB="0" distL="114300" distR="114300" simplePos="0" relativeHeight="252191744" behindDoc="0" locked="0" layoutInCell="1" allowOverlap="1" wp14:anchorId="3B9D19AE" wp14:editId="2A82D806">
            <wp:simplePos x="0" y="0"/>
            <wp:positionH relativeFrom="column">
              <wp:posOffset>0</wp:posOffset>
            </wp:positionH>
            <wp:positionV relativeFrom="paragraph">
              <wp:posOffset>297928</wp:posOffset>
            </wp:positionV>
            <wp:extent cx="1864995" cy="685800"/>
            <wp:effectExtent l="0" t="0" r="0" b="0"/>
            <wp:wrapNone/>
            <wp:docPr id="1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4207">
        <w:t xml:space="preserve">People First New Zealand Ngā Tāngata Tuatahi. </w:t>
      </w:r>
    </w:p>
    <w:p w14:paraId="2D97EE20" w14:textId="35D2126E" w:rsidR="00A11FEA" w:rsidRDefault="00A11FEA" w:rsidP="00A11FEA"/>
    <w:p w14:paraId="1744DE92" w14:textId="5719D323" w:rsidR="00A11FEA" w:rsidRDefault="007F6CFE" w:rsidP="00A11FEA">
      <w:r>
        <w:rPr>
          <w:noProof/>
        </w:rPr>
        <w:drawing>
          <wp:anchor distT="0" distB="0" distL="114300" distR="114300" simplePos="0" relativeHeight="252194816" behindDoc="0" locked="0" layoutInCell="1" allowOverlap="1" wp14:anchorId="5B54C8C2" wp14:editId="03799B07">
            <wp:simplePos x="0" y="0"/>
            <wp:positionH relativeFrom="column">
              <wp:posOffset>142502</wp:posOffset>
            </wp:positionH>
            <wp:positionV relativeFrom="paragraph">
              <wp:posOffset>323887</wp:posOffset>
            </wp:positionV>
            <wp:extent cx="1276985" cy="1240155"/>
            <wp:effectExtent l="0" t="0" r="0" b="0"/>
            <wp:wrapThrough wrapText="bothSides">
              <wp:wrapPolygon edited="0">
                <wp:start x="0" y="0"/>
                <wp:lineTo x="0" y="21235"/>
                <wp:lineTo x="21267" y="21235"/>
                <wp:lineTo x="21267" y="0"/>
                <wp:lineTo x="0" y="0"/>
              </wp:wrapPolygon>
            </wp:wrapThrough>
            <wp:docPr id="99665447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65447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98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C71271" w14:textId="3E093617" w:rsidR="00A47971" w:rsidRDefault="00A11FEA" w:rsidP="00A11FEA">
      <w:r>
        <w:t xml:space="preserve">The United Nations Committee will next meet with the New Zealand </w:t>
      </w:r>
      <w:r w:rsidR="007F6CFE">
        <w:t xml:space="preserve">Government </w:t>
      </w:r>
      <w:r>
        <w:t>no later than October 2030.</w:t>
      </w:r>
      <w:r w:rsidR="00A47971">
        <w:br w:type="page"/>
      </w:r>
    </w:p>
    <w:p w14:paraId="7C06202C" w14:textId="77777777" w:rsidR="00DC398C" w:rsidRDefault="00DC398C" w:rsidP="00DC398C">
      <w:pPr>
        <w:pStyle w:val="Heading1"/>
      </w:pPr>
      <w:bookmarkStart w:id="1" w:name="_Where_to_find"/>
      <w:bookmarkEnd w:id="1"/>
      <w:r>
        <w:lastRenderedPageBreak/>
        <w:t xml:space="preserve">How does this Cabinet paper fit </w:t>
      </w:r>
      <w:proofErr w:type="gramStart"/>
      <w:r>
        <w:t>with</w:t>
      </w:r>
      <w:proofErr w:type="gramEnd"/>
      <w:r>
        <w:t xml:space="preserve"> </w:t>
      </w:r>
    </w:p>
    <w:p w14:paraId="261085A3" w14:textId="32FAAC4D" w:rsidR="00DC398C" w:rsidRDefault="00DC398C" w:rsidP="00DC398C">
      <w:pPr>
        <w:pStyle w:val="Heading1"/>
      </w:pPr>
      <w:r>
        <w:t xml:space="preserve">other Government </w:t>
      </w:r>
      <w:r w:rsidR="00DE7DCA">
        <w:t>work</w:t>
      </w:r>
      <w:r>
        <w:t>?</w:t>
      </w:r>
    </w:p>
    <w:p w14:paraId="4BE93553" w14:textId="6D4DBDA8" w:rsidR="00DC398C" w:rsidRPr="003D2393" w:rsidRDefault="00DC398C" w:rsidP="00DC398C">
      <w:pPr>
        <w:rPr>
          <w:sz w:val="26"/>
          <w:szCs w:val="18"/>
        </w:rPr>
      </w:pPr>
    </w:p>
    <w:p w14:paraId="0565A499" w14:textId="1C317F9F" w:rsidR="00DC398C" w:rsidRPr="003D2393" w:rsidRDefault="007F6CFE" w:rsidP="00DC398C">
      <w:pPr>
        <w:rPr>
          <w:sz w:val="26"/>
          <w:szCs w:val="18"/>
        </w:rPr>
      </w:pPr>
      <w:r>
        <w:rPr>
          <w:noProof/>
          <w:sz w:val="26"/>
          <w:szCs w:val="18"/>
        </w:rPr>
        <w:drawing>
          <wp:anchor distT="0" distB="0" distL="114300" distR="114300" simplePos="0" relativeHeight="252195840" behindDoc="0" locked="0" layoutInCell="1" allowOverlap="1" wp14:anchorId="7F698D4D" wp14:editId="6B3D0BB8">
            <wp:simplePos x="0" y="0"/>
            <wp:positionH relativeFrom="column">
              <wp:posOffset>-296283</wp:posOffset>
            </wp:positionH>
            <wp:positionV relativeFrom="paragraph">
              <wp:posOffset>328444</wp:posOffset>
            </wp:positionV>
            <wp:extent cx="2209462" cy="1411941"/>
            <wp:effectExtent l="0" t="0" r="635" b="0"/>
            <wp:wrapThrough wrapText="bothSides">
              <wp:wrapPolygon edited="0">
                <wp:start x="11734" y="1166"/>
                <wp:lineTo x="6333" y="2332"/>
                <wp:lineTo x="1863" y="4372"/>
                <wp:lineTo x="1863" y="6413"/>
                <wp:lineTo x="931" y="8162"/>
                <wp:lineTo x="186" y="10202"/>
                <wp:lineTo x="186" y="19239"/>
                <wp:lineTo x="1490" y="19530"/>
                <wp:lineTo x="13038" y="20113"/>
                <wp:lineTo x="14156" y="20113"/>
                <wp:lineTo x="19557" y="19530"/>
                <wp:lineTo x="21234" y="18656"/>
                <wp:lineTo x="21420" y="3498"/>
                <wp:lineTo x="20116" y="2623"/>
                <wp:lineTo x="13038" y="1166"/>
                <wp:lineTo x="11734" y="1166"/>
              </wp:wrapPolygon>
            </wp:wrapThrough>
            <wp:docPr id="322831719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831719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462" cy="1411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4F8DC" w14:textId="3A3B9E37" w:rsidR="00DC398C" w:rsidRDefault="00DC398C" w:rsidP="00DC398C">
      <w:r>
        <w:t>The recommendations in this Cabinet paper fit with the things that are said in the:</w:t>
      </w:r>
    </w:p>
    <w:p w14:paraId="52A89DBE" w14:textId="77777777" w:rsidR="003D2393" w:rsidRPr="003D2393" w:rsidRDefault="003D2393" w:rsidP="00DC398C">
      <w:pPr>
        <w:rPr>
          <w:sz w:val="22"/>
          <w:szCs w:val="14"/>
        </w:rPr>
      </w:pPr>
    </w:p>
    <w:p w14:paraId="7646E0CB" w14:textId="2C2F19FA" w:rsidR="00DC398C" w:rsidRPr="00DC398C" w:rsidRDefault="003D2393" w:rsidP="003D2393">
      <w:pPr>
        <w:pStyle w:val="ListParagraph"/>
        <w:numPr>
          <w:ilvl w:val="0"/>
          <w:numId w:val="29"/>
        </w:numPr>
        <w:spacing w:before="0"/>
        <w:ind w:left="4253" w:right="-330" w:hanging="567"/>
        <w:rPr>
          <w:b/>
          <w:bCs/>
        </w:rPr>
      </w:pPr>
      <w:r>
        <w:rPr>
          <w:noProof/>
        </w:rPr>
        <w:drawing>
          <wp:anchor distT="0" distB="0" distL="114300" distR="114300" simplePos="0" relativeHeight="252115968" behindDoc="0" locked="0" layoutInCell="1" allowOverlap="1" wp14:anchorId="4150BB8F" wp14:editId="1FF78A2E">
            <wp:simplePos x="0" y="0"/>
            <wp:positionH relativeFrom="column">
              <wp:posOffset>-914886</wp:posOffset>
            </wp:positionH>
            <wp:positionV relativeFrom="paragraph">
              <wp:posOffset>271145</wp:posOffset>
            </wp:positionV>
            <wp:extent cx="3414395" cy="2413000"/>
            <wp:effectExtent l="0" t="0" r="0" b="0"/>
            <wp:wrapThrough wrapText="bothSides">
              <wp:wrapPolygon edited="0">
                <wp:start x="14100" y="853"/>
                <wp:lineTo x="7110" y="1535"/>
                <wp:lineTo x="6387" y="1705"/>
                <wp:lineTo x="6508" y="17223"/>
                <wp:lineTo x="6749" y="19781"/>
                <wp:lineTo x="14944" y="19781"/>
                <wp:lineTo x="15064" y="19440"/>
                <wp:lineTo x="14944" y="1364"/>
                <wp:lineTo x="14582" y="853"/>
                <wp:lineTo x="14100" y="853"/>
              </wp:wrapPolygon>
            </wp:wrapThrough>
            <wp:docPr id="184124331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4331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39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398C" w:rsidRPr="00DC398C">
        <w:rPr>
          <w:b/>
          <w:bCs/>
        </w:rPr>
        <w:t>New Zealand Disability Strategy</w:t>
      </w:r>
      <w:r w:rsidR="00DC398C">
        <w:rPr>
          <w:b/>
          <w:bCs/>
        </w:rPr>
        <w:t xml:space="preserve"> 2016 </w:t>
      </w:r>
      <w:r w:rsidR="004F733D">
        <w:rPr>
          <w:b/>
          <w:bCs/>
        </w:rPr>
        <w:t xml:space="preserve">– </w:t>
      </w:r>
      <w:r w:rsidR="00DC398C">
        <w:rPr>
          <w:b/>
          <w:bCs/>
        </w:rPr>
        <w:t>2026</w:t>
      </w:r>
    </w:p>
    <w:p w14:paraId="218C14BE" w14:textId="3C648675" w:rsidR="003D2393" w:rsidRPr="003D2393" w:rsidRDefault="003D2393" w:rsidP="003D2393">
      <w:pPr>
        <w:pStyle w:val="ListParagraph"/>
        <w:numPr>
          <w:ilvl w:val="0"/>
          <w:numId w:val="0"/>
        </w:numPr>
        <w:spacing w:before="0"/>
        <w:ind w:left="4253"/>
        <w:rPr>
          <w:b/>
          <w:bCs/>
          <w:sz w:val="22"/>
          <w:szCs w:val="12"/>
        </w:rPr>
      </w:pPr>
    </w:p>
    <w:p w14:paraId="4DF97881" w14:textId="64F94855" w:rsidR="00DC398C" w:rsidRPr="00DC398C" w:rsidRDefault="00DC398C" w:rsidP="003D2393">
      <w:pPr>
        <w:pStyle w:val="ListParagraph"/>
        <w:numPr>
          <w:ilvl w:val="5"/>
          <w:numId w:val="28"/>
        </w:numPr>
        <w:spacing w:before="0"/>
        <w:ind w:left="4253" w:hanging="567"/>
        <w:rPr>
          <w:b/>
          <w:bCs/>
        </w:rPr>
      </w:pPr>
      <w:r w:rsidRPr="00DC398C">
        <w:rPr>
          <w:b/>
          <w:bCs/>
        </w:rPr>
        <w:t>Te Tiriti o Waitangi / The Treaty of Waitangi.</w:t>
      </w:r>
    </w:p>
    <w:p w14:paraId="0262ABEE" w14:textId="05FFCFE9" w:rsidR="00DC398C" w:rsidRPr="003D2393" w:rsidRDefault="00DC398C" w:rsidP="00DC398C">
      <w:pPr>
        <w:rPr>
          <w:sz w:val="26"/>
          <w:szCs w:val="18"/>
        </w:rPr>
      </w:pPr>
    </w:p>
    <w:p w14:paraId="78BD5889" w14:textId="30863FEA" w:rsidR="00DC398C" w:rsidRPr="003D2393" w:rsidRDefault="003D2393" w:rsidP="00DC398C">
      <w:pPr>
        <w:rPr>
          <w:sz w:val="26"/>
          <w:szCs w:val="18"/>
        </w:rPr>
      </w:pP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27232" behindDoc="1" locked="0" layoutInCell="1" allowOverlap="1" wp14:anchorId="4C69D409" wp14:editId="767CD5C2">
                <wp:simplePos x="0" y="0"/>
                <wp:positionH relativeFrom="margin">
                  <wp:posOffset>2111188</wp:posOffset>
                </wp:positionH>
                <wp:positionV relativeFrom="paragraph">
                  <wp:posOffset>185159</wp:posOffset>
                </wp:positionV>
                <wp:extent cx="3697941" cy="1573305"/>
                <wp:effectExtent l="0" t="0" r="0" b="8255"/>
                <wp:wrapNone/>
                <wp:docPr id="273438569" name="Rectangle 273438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7941" cy="1573305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CC26C" id="Rectangle 273438569" o:spid="_x0000_s1026" style="position:absolute;margin-left:166.25pt;margin-top:14.6pt;width:291.2pt;height:123.9pt;z-index:-25118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" fillcolor="#d5d5ff" stroked="f" strokeweight="1pt">
                <w10:wrap anchorx="margin"/>
              </v:rect>
            </w:pict>
          </mc:Fallback>
        </mc:AlternateContent>
      </w:r>
    </w:p>
    <w:p w14:paraId="249003B5" w14:textId="0A60DA18" w:rsidR="00DC398C" w:rsidRDefault="007F6CFE" w:rsidP="00DC398C">
      <w:r>
        <w:rPr>
          <w:noProof/>
        </w:rPr>
        <w:drawing>
          <wp:anchor distT="0" distB="0" distL="114300" distR="114300" simplePos="0" relativeHeight="252125184" behindDoc="0" locked="0" layoutInCell="1" allowOverlap="1" wp14:anchorId="77CE1F27" wp14:editId="2E216585">
            <wp:simplePos x="0" y="0"/>
            <wp:positionH relativeFrom="column">
              <wp:posOffset>-142389</wp:posOffset>
            </wp:positionH>
            <wp:positionV relativeFrom="paragraph">
              <wp:posOffset>578485</wp:posOffset>
            </wp:positionV>
            <wp:extent cx="1932305" cy="2764155"/>
            <wp:effectExtent l="19050" t="19050" r="10795" b="17145"/>
            <wp:wrapThrough wrapText="bothSides">
              <wp:wrapPolygon edited="0">
                <wp:start x="-213" y="-149"/>
                <wp:lineTo x="-213" y="21585"/>
                <wp:lineTo x="21508" y="21585"/>
                <wp:lineTo x="21508" y="-149"/>
                <wp:lineTo x="-213" y="-149"/>
              </wp:wrapPolygon>
            </wp:wrapThrough>
            <wp:docPr id="113711881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1881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27641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398C">
        <w:t xml:space="preserve">The </w:t>
      </w:r>
      <w:r w:rsidR="00DC398C" w:rsidRPr="003D2393">
        <w:rPr>
          <w:b/>
          <w:bCs/>
        </w:rPr>
        <w:t>New Zealand Disability</w:t>
      </w:r>
      <w:r w:rsidR="003D2393" w:rsidRPr="003D2393">
        <w:rPr>
          <w:b/>
          <w:bCs/>
        </w:rPr>
        <w:t xml:space="preserve"> Strategy</w:t>
      </w:r>
      <w:r w:rsidR="00DC398C">
        <w:t xml:space="preserve"> outlines </w:t>
      </w:r>
      <w:r w:rsidR="003D2393">
        <w:t>what</w:t>
      </w:r>
      <w:r w:rsidR="00DC398C">
        <w:t xml:space="preserve"> the Government will do to make </w:t>
      </w:r>
      <w:r w:rsidR="003D2393">
        <w:t>sure disabled people get their rights.</w:t>
      </w:r>
    </w:p>
    <w:p w14:paraId="2AB4D6BB" w14:textId="22916D25" w:rsidR="00DC398C" w:rsidRPr="003D2393" w:rsidRDefault="00DC398C" w:rsidP="00DC398C">
      <w:pPr>
        <w:rPr>
          <w:sz w:val="26"/>
          <w:szCs w:val="18"/>
        </w:rPr>
      </w:pPr>
    </w:p>
    <w:p w14:paraId="7BA918A9" w14:textId="77777777" w:rsidR="003D2393" w:rsidRPr="003D2393" w:rsidRDefault="003D2393" w:rsidP="00DC398C">
      <w:pPr>
        <w:rPr>
          <w:sz w:val="26"/>
          <w:szCs w:val="18"/>
        </w:rPr>
      </w:pPr>
    </w:p>
    <w:p w14:paraId="3B1DC8E0" w14:textId="2CDB1031" w:rsidR="00DC398C" w:rsidRDefault="00DC398C" w:rsidP="00DC398C">
      <w:r>
        <w:t xml:space="preserve">You can find the New Zealand Disability Strategy in Easy Read at this </w:t>
      </w:r>
      <w:r w:rsidRPr="00DC398C">
        <w:rPr>
          <w:b/>
          <w:bCs/>
        </w:rPr>
        <w:t>website</w:t>
      </w:r>
      <w:r>
        <w:t>:</w:t>
      </w:r>
    </w:p>
    <w:p w14:paraId="4E805C93" w14:textId="77777777" w:rsidR="00DC398C" w:rsidRPr="003D2393" w:rsidRDefault="00DC398C" w:rsidP="00DC398C">
      <w:pPr>
        <w:rPr>
          <w:sz w:val="24"/>
          <w:szCs w:val="16"/>
        </w:rPr>
      </w:pPr>
    </w:p>
    <w:p w14:paraId="315FF83A" w14:textId="4A835B3B" w:rsidR="00DC398C" w:rsidRPr="00DC398C" w:rsidRDefault="00DC398C" w:rsidP="00DC398C">
      <w:pPr>
        <w:rPr>
          <w:b/>
          <w:bCs/>
        </w:rPr>
      </w:pPr>
      <w:r w:rsidRPr="00DC398C">
        <w:rPr>
          <w:b/>
          <w:bCs/>
        </w:rPr>
        <w:t>https://tinyurl.com/cuecp5tf</w:t>
      </w:r>
    </w:p>
    <w:p w14:paraId="7D284AF8" w14:textId="26045FBE" w:rsidR="003D2393" w:rsidRPr="003D2393" w:rsidRDefault="003D2393" w:rsidP="003D2393">
      <w:pPr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2124160" behindDoc="1" locked="0" layoutInCell="1" allowOverlap="1" wp14:anchorId="0A334499" wp14:editId="52406479">
            <wp:simplePos x="0" y="0"/>
            <wp:positionH relativeFrom="column">
              <wp:posOffset>-606387</wp:posOffset>
            </wp:positionH>
            <wp:positionV relativeFrom="paragraph">
              <wp:posOffset>-416859</wp:posOffset>
            </wp:positionV>
            <wp:extent cx="2825115" cy="1996440"/>
            <wp:effectExtent l="0" t="0" r="0" b="0"/>
            <wp:wrapNone/>
            <wp:docPr id="430165263" name="Picture 4301652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65263" name="Picture 4301652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5A6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22112" behindDoc="1" locked="0" layoutInCell="1" allowOverlap="1" wp14:anchorId="41ED69DC" wp14:editId="0B5B68E7">
                <wp:simplePos x="0" y="0"/>
                <wp:positionH relativeFrom="margin">
                  <wp:posOffset>2218765</wp:posOffset>
                </wp:positionH>
                <wp:positionV relativeFrom="paragraph">
                  <wp:posOffset>-147918</wp:posOffset>
                </wp:positionV>
                <wp:extent cx="3697941" cy="4370294"/>
                <wp:effectExtent l="0" t="0" r="0" b="0"/>
                <wp:wrapNone/>
                <wp:docPr id="1187909515" name="Rectangle 1187909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7941" cy="4370294"/>
                        </a:xfrm>
                        <a:prstGeom prst="rect">
                          <a:avLst/>
                        </a:prstGeom>
                        <a:solidFill>
                          <a:srgbClr val="D5D5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C4CDC" id="Rectangle 1187909515" o:spid="_x0000_s1026" style="position:absolute;margin-left:174.7pt;margin-top:-11.65pt;width:291.2pt;height:344.1pt;z-index:-25119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" fillcolor="#d5d5ff" stroked="f" strokeweight="1pt">
                <w10:wrap anchorx="margin"/>
              </v:rect>
            </w:pict>
          </mc:Fallback>
        </mc:AlternateContent>
      </w:r>
      <w:r w:rsidRPr="003D2393">
        <w:rPr>
          <w:rFonts w:eastAsia="Times New Roman"/>
          <w:b/>
          <w:bCs/>
        </w:rPr>
        <w:t xml:space="preserve">Te Tiriti o Waitangi / The Treaty of Waitangi </w:t>
      </w:r>
      <w:r w:rsidRPr="003D2393">
        <w:t>is an important agreement between Māori and the British Crown</w:t>
      </w:r>
      <w:r w:rsidRPr="003D2393">
        <w:rPr>
          <w:rFonts w:eastAsia="Times New Roman"/>
        </w:rPr>
        <w:t>.</w:t>
      </w:r>
    </w:p>
    <w:p w14:paraId="0DD118E3" w14:textId="02605285" w:rsidR="003D2393" w:rsidRPr="003D2393" w:rsidRDefault="003D2393" w:rsidP="003D2393">
      <w:pPr>
        <w:rPr>
          <w:rFonts w:eastAsia="Times New Roman"/>
          <w:lang w:val="en-GB"/>
        </w:rPr>
      </w:pPr>
    </w:p>
    <w:p w14:paraId="29B47BA2" w14:textId="12B94FFD" w:rsidR="003D2393" w:rsidRPr="003D2393" w:rsidRDefault="003D2393" w:rsidP="003D2393">
      <w:pPr>
        <w:rPr>
          <w:rFonts w:eastAsia="Times New Roman"/>
          <w:lang w:val="en-GB"/>
        </w:rPr>
      </w:pPr>
      <w:r w:rsidRPr="003D2393">
        <w:rPr>
          <w:noProof/>
        </w:rPr>
        <w:drawing>
          <wp:anchor distT="0" distB="0" distL="114300" distR="114300" simplePos="0" relativeHeight="252120064" behindDoc="0" locked="0" layoutInCell="1" allowOverlap="1" wp14:anchorId="6E41F2AA" wp14:editId="4CD40B75">
            <wp:simplePos x="0" y="0"/>
            <wp:positionH relativeFrom="column">
              <wp:posOffset>0</wp:posOffset>
            </wp:positionH>
            <wp:positionV relativeFrom="paragraph">
              <wp:posOffset>295798</wp:posOffset>
            </wp:positionV>
            <wp:extent cx="1745615" cy="1295400"/>
            <wp:effectExtent l="0" t="0" r="6985" b="0"/>
            <wp:wrapThrough wrapText="bothSides">
              <wp:wrapPolygon edited="0">
                <wp:start x="0" y="0"/>
                <wp:lineTo x="0" y="21282"/>
                <wp:lineTo x="21451" y="21282"/>
                <wp:lineTo x="21451" y="0"/>
                <wp:lineTo x="0" y="0"/>
              </wp:wrapPolygon>
            </wp:wrapThrough>
            <wp:docPr id="212146533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46533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1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7AE0D" w14:textId="77777777" w:rsidR="003D2393" w:rsidRPr="003D2393" w:rsidRDefault="003D2393" w:rsidP="003D2393">
      <w:pPr>
        <w:rPr>
          <w:rFonts w:eastAsia="Times New Roman"/>
          <w:lang w:val="en-GB"/>
        </w:rPr>
      </w:pPr>
      <w:r w:rsidRPr="003D2393">
        <w:rPr>
          <w:rFonts w:eastAsia="Times New Roman"/>
          <w:lang w:val="en-GB"/>
        </w:rPr>
        <w:t xml:space="preserve">It is </w:t>
      </w:r>
      <w:r w:rsidRPr="003D2393">
        <w:rPr>
          <w:lang w:val="en-GB"/>
        </w:rPr>
        <w:t>about Māori and the New Zealand Government:</w:t>
      </w:r>
    </w:p>
    <w:p w14:paraId="37DCE50A" w14:textId="4AC3F92B" w:rsidR="003D2393" w:rsidRPr="003D2393" w:rsidRDefault="003D2393" w:rsidP="003D2393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/>
        </w:rPr>
      </w:pPr>
      <w:r w:rsidRPr="003D2393">
        <w:rPr>
          <w:rFonts w:eastAsia="Times New Roman"/>
          <w:noProof/>
          <w:szCs w:val="22"/>
          <w:lang w:val="en-GB"/>
        </w:rPr>
        <w:t>making decisions together</w:t>
      </w:r>
    </w:p>
    <w:p w14:paraId="304B92F1" w14:textId="5B3ACDA5" w:rsidR="003D2393" w:rsidRPr="003D2393" w:rsidRDefault="003D2393" w:rsidP="003D2393">
      <w:pPr>
        <w:numPr>
          <w:ilvl w:val="0"/>
          <w:numId w:val="2"/>
        </w:numPr>
        <w:spacing w:before="480"/>
        <w:rPr>
          <w:rFonts w:eastAsia="Times New Roman"/>
          <w:noProof/>
          <w:szCs w:val="22"/>
          <w:lang w:val="en-GB"/>
        </w:rPr>
      </w:pPr>
      <w:r w:rsidRPr="003D2393">
        <w:rPr>
          <w:rFonts w:eastAsia="Times New Roman"/>
          <w:noProof/>
          <w:szCs w:val="22"/>
          <w:lang w:val="en-GB"/>
        </w:rPr>
        <w:drawing>
          <wp:anchor distT="0" distB="0" distL="114300" distR="114300" simplePos="0" relativeHeight="252119040" behindDoc="0" locked="0" layoutInCell="1" allowOverlap="1" wp14:anchorId="7307612F" wp14:editId="7DC8616A">
            <wp:simplePos x="0" y="0"/>
            <wp:positionH relativeFrom="margin">
              <wp:posOffset>302858</wp:posOffset>
            </wp:positionH>
            <wp:positionV relativeFrom="paragraph">
              <wp:posOffset>198120</wp:posOffset>
            </wp:positionV>
            <wp:extent cx="1439545" cy="1439545"/>
            <wp:effectExtent l="0" t="0" r="8255" b="8255"/>
            <wp:wrapTight wrapText="bothSides">
              <wp:wrapPolygon edited="0">
                <wp:start x="15150" y="1143"/>
                <wp:lineTo x="4002" y="2287"/>
                <wp:lineTo x="0" y="3430"/>
                <wp:lineTo x="0" y="21438"/>
                <wp:lineTo x="21438" y="21438"/>
                <wp:lineTo x="21438" y="7718"/>
                <wp:lineTo x="20009" y="6288"/>
                <wp:lineTo x="17436" y="1143"/>
                <wp:lineTo x="15150" y="1143"/>
              </wp:wrapPolygon>
            </wp:wrapTight>
            <wp:docPr id="66565242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524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2393">
        <w:rPr>
          <w:rFonts w:eastAsia="Times New Roman"/>
          <w:noProof/>
          <w:szCs w:val="22"/>
          <w:lang w:val="en-GB"/>
        </w:rPr>
        <w:t>protecting things that are important to Māori.</w:t>
      </w:r>
    </w:p>
    <w:p w14:paraId="5E50E703" w14:textId="77777777" w:rsidR="003D2393" w:rsidRPr="003D2393" w:rsidRDefault="003D2393" w:rsidP="003D2393">
      <w:pPr>
        <w:rPr>
          <w:lang w:eastAsia="en-NZ"/>
        </w:rPr>
      </w:pPr>
    </w:p>
    <w:p w14:paraId="60BB5885" w14:textId="77777777" w:rsidR="003D2393" w:rsidRPr="003D2393" w:rsidRDefault="003D2393" w:rsidP="003D2393">
      <w:pPr>
        <w:spacing w:line="240" w:lineRule="auto"/>
        <w:ind w:left="0"/>
        <w:rPr>
          <w:lang w:eastAsia="en-NZ"/>
        </w:rPr>
      </w:pPr>
      <w:r w:rsidRPr="003D2393">
        <w:rPr>
          <w:lang w:eastAsia="en-NZ"/>
        </w:rPr>
        <w:br w:type="page"/>
      </w:r>
    </w:p>
    <w:p w14:paraId="0F929E12" w14:textId="12C5257D" w:rsidR="001D248B" w:rsidRDefault="00471AFE" w:rsidP="00471AFE">
      <w:pPr>
        <w:pStyle w:val="Heading1"/>
      </w:pPr>
      <w:r>
        <w:lastRenderedPageBreak/>
        <w:t>Where to find more information</w:t>
      </w:r>
    </w:p>
    <w:p w14:paraId="60CA5311" w14:textId="06CF40F7" w:rsidR="00471AFE" w:rsidRDefault="00471AFE" w:rsidP="001D248B"/>
    <w:p w14:paraId="1A663170" w14:textId="46CBBE4C" w:rsidR="00191728" w:rsidRDefault="00F2557B" w:rsidP="001D248B">
      <w:r>
        <w:rPr>
          <w:noProof/>
          <w:lang w:val="en-NZ" w:eastAsia="en-NZ"/>
        </w:rPr>
        <w:drawing>
          <wp:anchor distT="0" distB="0" distL="114300" distR="114300" simplePos="0" relativeHeight="251968512" behindDoc="0" locked="0" layoutInCell="1" allowOverlap="1" wp14:anchorId="7987059B" wp14:editId="0B4E1E84">
            <wp:simplePos x="0" y="0"/>
            <wp:positionH relativeFrom="margin">
              <wp:posOffset>-259752</wp:posOffset>
            </wp:positionH>
            <wp:positionV relativeFrom="paragraph">
              <wp:posOffset>284107</wp:posOffset>
            </wp:positionV>
            <wp:extent cx="2183765" cy="430530"/>
            <wp:effectExtent l="0" t="0" r="635" b="1270"/>
            <wp:wrapNone/>
            <wp:docPr id="1876901813" name="Picture 18769018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01813" name="Picture 18769018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765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1745A1" w14:textId="332A6991" w:rsidR="00F2557B" w:rsidRDefault="007F6CFE" w:rsidP="00243BB5">
      <w:r>
        <w:rPr>
          <w:noProof/>
        </w:rPr>
        <w:drawing>
          <wp:anchor distT="0" distB="0" distL="114300" distR="114300" simplePos="0" relativeHeight="252198912" behindDoc="0" locked="0" layoutInCell="1" allowOverlap="1" wp14:anchorId="10CA66E8" wp14:editId="4EF55CEF">
            <wp:simplePos x="0" y="0"/>
            <wp:positionH relativeFrom="column">
              <wp:posOffset>80421</wp:posOffset>
            </wp:positionH>
            <wp:positionV relativeFrom="paragraph">
              <wp:posOffset>729989</wp:posOffset>
            </wp:positionV>
            <wp:extent cx="1304290" cy="1357630"/>
            <wp:effectExtent l="0" t="0" r="0" b="0"/>
            <wp:wrapThrough wrapText="bothSides">
              <wp:wrapPolygon edited="0">
                <wp:start x="0" y="0"/>
                <wp:lineTo x="0" y="21216"/>
                <wp:lineTo x="21137" y="21216"/>
                <wp:lineTo x="21137" y="0"/>
                <wp:lineTo x="0" y="0"/>
              </wp:wrapPolygon>
            </wp:wrapThrough>
            <wp:docPr id="1798434335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34335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29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57B">
        <w:t xml:space="preserve">You can find more information about the recommendations made in the Cabinet paper on the Whaikaha – Ministry of Disabled </w:t>
      </w:r>
      <w:r w:rsidR="004F733D">
        <w:t xml:space="preserve">People </w:t>
      </w:r>
      <w:r w:rsidR="00F2557B" w:rsidRPr="00F2557B">
        <w:rPr>
          <w:b/>
          <w:bCs/>
        </w:rPr>
        <w:t>website</w:t>
      </w:r>
      <w:r w:rsidR="00F2557B">
        <w:t>:</w:t>
      </w:r>
    </w:p>
    <w:p w14:paraId="0FF677EF" w14:textId="0998A9EF" w:rsidR="00F2557B" w:rsidRDefault="00F2557B" w:rsidP="00243BB5"/>
    <w:p w14:paraId="774B35C6" w14:textId="777B11E3" w:rsidR="00F2557B" w:rsidRPr="00F2557B" w:rsidRDefault="00F2557B" w:rsidP="00345AD0">
      <w:pPr>
        <w:ind w:left="2977"/>
        <w:rPr>
          <w:b/>
          <w:bCs/>
          <w:szCs w:val="32"/>
        </w:rPr>
      </w:pPr>
      <w:r>
        <w:rPr>
          <w:b/>
          <w:bCs/>
          <w:szCs w:val="32"/>
        </w:rPr>
        <w:t>www.</w:t>
      </w:r>
      <w:hyperlink r:id="rId69" w:history="1">
        <w:r w:rsidRPr="00F2557B">
          <w:rPr>
            <w:rStyle w:val="Hyperlink"/>
            <w:rFonts w:cs="Arial"/>
            <w:b/>
            <w:bCs/>
            <w:color w:val="auto"/>
            <w:szCs w:val="32"/>
            <w:u w:val="none"/>
          </w:rPr>
          <w:t>whaikaha.govt.nz/UNCRPD-paper</w:t>
        </w:r>
      </w:hyperlink>
    </w:p>
    <w:p w14:paraId="07B280D9" w14:textId="77777777" w:rsidR="00F2557B" w:rsidRDefault="00F2557B" w:rsidP="00243BB5"/>
    <w:p w14:paraId="107E9311" w14:textId="0B17313D" w:rsidR="00F2557B" w:rsidRDefault="007F6CFE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2004352" behindDoc="0" locked="0" layoutInCell="1" allowOverlap="1" wp14:anchorId="3A5923EE" wp14:editId="35FB1265">
            <wp:simplePos x="0" y="0"/>
            <wp:positionH relativeFrom="margin">
              <wp:posOffset>-2503</wp:posOffset>
            </wp:positionH>
            <wp:positionV relativeFrom="paragraph">
              <wp:posOffset>45421</wp:posOffset>
            </wp:positionV>
            <wp:extent cx="1391056" cy="1391056"/>
            <wp:effectExtent l="0" t="0" r="6350" b="6350"/>
            <wp:wrapNone/>
            <wp:docPr id="17488568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8568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056" cy="1391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820E0B" w14:textId="6025C6A0" w:rsidR="00AD3BAF" w:rsidRDefault="00AD3BAF" w:rsidP="00243BB5">
      <w:r>
        <w:t xml:space="preserve">You can contact Whaikaha </w:t>
      </w:r>
      <w:r w:rsidR="00243BB5">
        <w:t xml:space="preserve">– Ministry of Disabled People </w:t>
      </w:r>
      <w:r>
        <w:t>by:</w:t>
      </w:r>
    </w:p>
    <w:p w14:paraId="44CD91D6" w14:textId="18A42312" w:rsidR="00243BB5" w:rsidRDefault="00243BB5" w:rsidP="00243BB5">
      <w:pPr>
        <w:pStyle w:val="Listtoplevel"/>
      </w:pPr>
      <w:r>
        <w:rPr>
          <w:b/>
          <w:bCs/>
        </w:rPr>
        <w:t>e</w:t>
      </w:r>
      <w:r w:rsidR="00AD3BAF" w:rsidRPr="00AD3BAF">
        <w:rPr>
          <w:b/>
          <w:bCs/>
        </w:rPr>
        <w:t>mail</w:t>
      </w:r>
      <w:r w:rsidRPr="008A4E55">
        <w:t xml:space="preserve"> at</w:t>
      </w:r>
      <w:r>
        <w:t>:</w:t>
      </w:r>
    </w:p>
    <w:p w14:paraId="51381F29" w14:textId="7BD12DE0" w:rsidR="00700CEF" w:rsidRDefault="00F2557B" w:rsidP="008A4E55">
      <w:pPr>
        <w:pStyle w:val="Listtoplevel"/>
        <w:numPr>
          <w:ilvl w:val="0"/>
          <w:numId w:val="0"/>
        </w:numPr>
        <w:ind w:left="4253"/>
      </w:pPr>
      <w:r w:rsidRPr="00187F36">
        <w:rPr>
          <w:b/>
          <w:bCs/>
        </w:rPr>
        <w:drawing>
          <wp:anchor distT="0" distB="0" distL="114300" distR="114300" simplePos="0" relativeHeight="251966464" behindDoc="0" locked="0" layoutInCell="1" allowOverlap="1" wp14:anchorId="7FC6FE5E" wp14:editId="7BFD70CC">
            <wp:simplePos x="0" y="0"/>
            <wp:positionH relativeFrom="margin">
              <wp:posOffset>77470</wp:posOffset>
            </wp:positionH>
            <wp:positionV relativeFrom="paragraph">
              <wp:posOffset>141941</wp:posOffset>
            </wp:positionV>
            <wp:extent cx="1313180" cy="1313180"/>
            <wp:effectExtent l="0" t="0" r="0" b="0"/>
            <wp:wrapThrough wrapText="bothSides">
              <wp:wrapPolygon edited="0">
                <wp:start x="3342" y="0"/>
                <wp:lineTo x="1671" y="418"/>
                <wp:lineTo x="0" y="2089"/>
                <wp:lineTo x="0" y="18592"/>
                <wp:lineTo x="209" y="20263"/>
                <wp:lineTo x="418" y="20890"/>
                <wp:lineTo x="12534" y="21308"/>
                <wp:lineTo x="13996" y="21308"/>
                <wp:lineTo x="21099" y="20681"/>
                <wp:lineTo x="21308" y="836"/>
                <wp:lineTo x="19636" y="627"/>
                <wp:lineTo x="4596" y="0"/>
                <wp:lineTo x="3342" y="0"/>
              </wp:wrapPolygon>
            </wp:wrapThrough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18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BAF" w:rsidRPr="008A4E55">
        <w:rPr>
          <w:b/>
          <w:bCs/>
        </w:rPr>
        <w:t xml:space="preserve">contact@whaikaha.govt.nz </w:t>
      </w:r>
    </w:p>
    <w:p w14:paraId="53B1A3D8" w14:textId="7AC66337" w:rsidR="00243BB5" w:rsidRDefault="00AD3BAF" w:rsidP="00243BB5">
      <w:pPr>
        <w:pStyle w:val="Listtoplevel"/>
        <w:rPr>
          <w:b/>
          <w:bCs/>
        </w:rPr>
      </w:pPr>
      <w:r w:rsidRPr="00AD3BAF">
        <w:rPr>
          <w:b/>
          <w:bCs/>
        </w:rPr>
        <w:t>phone</w:t>
      </w:r>
      <w:r w:rsidR="00243BB5">
        <w:rPr>
          <w:b/>
          <w:bCs/>
        </w:rPr>
        <w:t xml:space="preserve"> </w:t>
      </w:r>
      <w:r w:rsidR="00243BB5">
        <w:t>on</w:t>
      </w:r>
      <w:r w:rsidRPr="00AD3BAF">
        <w:rPr>
          <w:b/>
          <w:bCs/>
        </w:rPr>
        <w:t xml:space="preserve">: </w:t>
      </w:r>
    </w:p>
    <w:p w14:paraId="6AC13D6C" w14:textId="5B9BAC13" w:rsidR="00AD3BAF" w:rsidRDefault="007F6CFE" w:rsidP="008A4E5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2199936" behindDoc="0" locked="0" layoutInCell="1" allowOverlap="1" wp14:anchorId="28F7B74A" wp14:editId="44DD4695">
            <wp:simplePos x="0" y="0"/>
            <wp:positionH relativeFrom="column">
              <wp:posOffset>80383</wp:posOffset>
            </wp:positionH>
            <wp:positionV relativeFrom="paragraph">
              <wp:posOffset>419137</wp:posOffset>
            </wp:positionV>
            <wp:extent cx="1317812" cy="1317812"/>
            <wp:effectExtent l="0" t="0" r="0" b="0"/>
            <wp:wrapThrough wrapText="bothSides">
              <wp:wrapPolygon edited="0">
                <wp:start x="10306" y="0"/>
                <wp:lineTo x="9681" y="1249"/>
                <wp:lineTo x="9369" y="5309"/>
                <wp:lineTo x="8120" y="8744"/>
                <wp:lineTo x="8120" y="9993"/>
                <wp:lineTo x="1561" y="15302"/>
                <wp:lineTo x="0" y="19674"/>
                <wp:lineTo x="0" y="21236"/>
                <wp:lineTo x="21236" y="21236"/>
                <wp:lineTo x="21236" y="19362"/>
                <wp:lineTo x="20299" y="11867"/>
                <wp:lineTo x="19674" y="10306"/>
                <wp:lineTo x="18113" y="5309"/>
                <wp:lineTo x="17800" y="937"/>
                <wp:lineTo x="17176" y="0"/>
                <wp:lineTo x="10306" y="0"/>
              </wp:wrapPolygon>
            </wp:wrapThrough>
            <wp:docPr id="131524812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24812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812" cy="1317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066" w:rsidRPr="008A4E55">
        <w:rPr>
          <w:b/>
          <w:bCs/>
        </w:rPr>
        <w:t>0800 566 601</w:t>
      </w:r>
    </w:p>
    <w:p w14:paraId="5A660BAC" w14:textId="2310EE88" w:rsidR="00F2557B" w:rsidRPr="00243BB5" w:rsidRDefault="00F2557B" w:rsidP="00F2557B">
      <w:pPr>
        <w:pStyle w:val="Listtoplevel"/>
        <w:numPr>
          <w:ilvl w:val="5"/>
          <w:numId w:val="28"/>
        </w:numPr>
        <w:ind w:left="4253" w:hanging="567"/>
        <w:rPr>
          <w:b/>
          <w:bCs/>
        </w:rPr>
      </w:pPr>
      <w:r>
        <w:rPr>
          <w:b/>
          <w:bCs/>
        </w:rPr>
        <w:t xml:space="preserve">text </w:t>
      </w:r>
      <w:r>
        <w:t xml:space="preserve">on: </w:t>
      </w:r>
      <w:r w:rsidRPr="00F2557B">
        <w:rPr>
          <w:b/>
          <w:bCs/>
        </w:rPr>
        <w:t>4206</w:t>
      </w:r>
    </w:p>
    <w:p w14:paraId="1DEADC33" w14:textId="07618366" w:rsidR="00CF0A29" w:rsidRDefault="00CF0A29">
      <w:pPr>
        <w:spacing w:line="240" w:lineRule="auto"/>
        <w:ind w:left="0"/>
      </w:pPr>
      <w:r>
        <w:br w:type="page"/>
      </w:r>
    </w:p>
    <w:bookmarkStart w:id="2" w:name="_Hlk53559738"/>
    <w:p w14:paraId="53BCAB48" w14:textId="10D4A63A" w:rsidR="0060011B" w:rsidRPr="00C47379" w:rsidRDefault="00CC3278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CECDA87" wp14:editId="2EDBAEE9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114503"/>
                <wp:effectExtent l="0" t="0" r="13970" b="1079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1450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22FCC0" id="Rectangle: Rounded Corners 24" o:spid="_x0000_s1026" style="position:absolute;margin-left:-26.7pt;margin-top:-20.9pt;width:490.9pt;height:717.7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C47379">
        <w:rPr>
          <w:noProof/>
          <w:lang w:val="en-NZ" w:eastAsia="en-NZ"/>
        </w:rPr>
        <w:drawing>
          <wp:anchor distT="0" distB="0" distL="114300" distR="114300" simplePos="0" relativeHeight="251892736" behindDoc="0" locked="0" layoutInCell="1" allowOverlap="1" wp14:anchorId="70661E36" wp14:editId="77E9A15C">
            <wp:simplePos x="0" y="0"/>
            <wp:positionH relativeFrom="margin">
              <wp:posOffset>-135255</wp:posOffset>
            </wp:positionH>
            <wp:positionV relativeFrom="paragraph">
              <wp:posOffset>122352</wp:posOffset>
            </wp:positionV>
            <wp:extent cx="2183858" cy="431074"/>
            <wp:effectExtent l="0" t="0" r="635" b="1270"/>
            <wp:wrapNone/>
            <wp:docPr id="1875671727" name="Picture 18756717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71727" name="Picture 18756717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858" cy="431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C47379" w:rsidRPr="00C47379">
        <w:rPr>
          <w:rFonts w:eastAsia="Times New Roman" w:cs="Arial"/>
          <w:szCs w:val="32"/>
          <w:lang w:eastAsia="en-NZ"/>
        </w:rPr>
        <w:t>Whaikaha – Ministry of Disabled People</w:t>
      </w:r>
      <w:r w:rsidR="00CC0795">
        <w:rPr>
          <w:rFonts w:eastAsia="Times New Roman" w:cs="Arial"/>
          <w:szCs w:val="32"/>
          <w:lang w:eastAsia="en-NZ"/>
        </w:rPr>
        <w:t>.</w:t>
      </w:r>
    </w:p>
    <w:p w14:paraId="0803C446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138D601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2512" behindDoc="1" locked="0" layoutInCell="1" allowOverlap="1" wp14:anchorId="39B4EB06" wp14:editId="58E04174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1ACF23B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52D59607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1488" behindDoc="0" locked="0" layoutInCell="1" allowOverlap="1" wp14:anchorId="2BB69B6B" wp14:editId="2E3BE2DF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6E96727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2327307E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/>
          <w:noProof/>
          <w:sz w:val="6"/>
          <w:lang w:eastAsia="en-NZ"/>
        </w:rPr>
        <w:drawing>
          <wp:anchor distT="0" distB="0" distL="114300" distR="114300" simplePos="0" relativeHeight="251705344" behindDoc="1" locked="0" layoutInCell="1" allowOverlap="1" wp14:anchorId="021E518A" wp14:editId="4A7B55C9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17C05C6" w14:textId="77777777" w:rsidR="0060011B" w:rsidRPr="00CC3278" w:rsidRDefault="0060011B" w:rsidP="0060011B">
      <w:pPr>
        <w:ind w:left="3402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7DF65903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6EC1D15B" w14:textId="77777777" w:rsidR="0060011B" w:rsidRPr="00CC3278" w:rsidRDefault="0060011B" w:rsidP="0060011B">
      <w:pPr>
        <w:ind w:left="3969" w:hanging="567"/>
        <w:rPr>
          <w:rFonts w:eastAsia="Times New Roman" w:cs="Arial"/>
          <w:sz w:val="2"/>
          <w:szCs w:val="30"/>
          <w:lang w:eastAsia="en-NZ"/>
        </w:rPr>
      </w:pPr>
    </w:p>
    <w:p w14:paraId="1C898746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63173B9B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9440" behindDoc="0" locked="0" layoutInCell="1" allowOverlap="1" wp14:anchorId="662AFDFF" wp14:editId="7C92E5B2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4E4CAD2A" wp14:editId="4D16EB44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0D568579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4B4B3678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1F756653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75E331A0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27F3BF29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4CF9616F" w14:textId="77777777" w:rsidR="00896DA5" w:rsidRPr="0060011B" w:rsidRDefault="0060011B" w:rsidP="0060011B">
      <w:pPr>
        <w:spacing w:after="120"/>
        <w:ind w:left="3402"/>
        <w:rPr>
          <w:rFonts w:eastAsia="Times New Roman"/>
        </w:rPr>
      </w:pPr>
      <w:r w:rsidRPr="00C47379">
        <w:rPr>
          <w:rFonts w:eastAsia="Times New Roman" w:cs="Arial"/>
          <w:sz w:val="20"/>
          <w:szCs w:val="20"/>
          <w:lang w:eastAsia="en-NZ"/>
        </w:rPr>
        <w:br/>
      </w:r>
      <w:r w:rsidRPr="00E43F08">
        <w:rPr>
          <w:rFonts w:ascii="Calibri" w:eastAsia="Times New Roman" w:hAnsi="Calibri"/>
          <w:noProof/>
          <w:lang w:eastAsia="en-NZ"/>
        </w:rPr>
        <w:drawing>
          <wp:anchor distT="0" distB="0" distL="114300" distR="114300" simplePos="0" relativeHeight="251707392" behindDoc="0" locked="0" layoutInCell="1" allowOverlap="1" wp14:anchorId="7338E230" wp14:editId="034C7D54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4C06A47" wp14:editId="2C7903CD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02EBB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C06A4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21902EBB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896DA5" w:rsidRPr="0060011B" w:rsidSect="00FC41A1">
      <w:footerReference w:type="even" r:id="rId78"/>
      <w:footerReference w:type="default" r:id="rId7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E815" w14:textId="77777777" w:rsidR="00544607" w:rsidRDefault="00544607">
      <w:pPr>
        <w:spacing w:line="240" w:lineRule="auto"/>
      </w:pPr>
      <w:r>
        <w:separator/>
      </w:r>
    </w:p>
  </w:endnote>
  <w:endnote w:type="continuationSeparator" w:id="0">
    <w:p w14:paraId="35C7899D" w14:textId="77777777" w:rsidR="00544607" w:rsidRDefault="005446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85EA77" w14:textId="77777777" w:rsidR="00896DA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480B87D" w14:textId="77777777" w:rsidR="00896DA5" w:rsidRDefault="00896DA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42D12F" w14:textId="77777777" w:rsidR="00896DA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75FC507" w14:textId="77777777" w:rsidR="00896DA5" w:rsidRDefault="00896DA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F7D59" w14:textId="77777777" w:rsidR="00544607" w:rsidRDefault="00544607">
      <w:pPr>
        <w:spacing w:line="240" w:lineRule="auto"/>
      </w:pPr>
      <w:r>
        <w:separator/>
      </w:r>
    </w:p>
  </w:footnote>
  <w:footnote w:type="continuationSeparator" w:id="0">
    <w:p w14:paraId="5E5B0B20" w14:textId="77777777" w:rsidR="00544607" w:rsidRDefault="0054460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BB6546"/>
    <w:multiLevelType w:val="hybridMultilevel"/>
    <w:tmpl w:val="D0445D60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5C80450"/>
    <w:multiLevelType w:val="hybridMultilevel"/>
    <w:tmpl w:val="5A642562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40BA2"/>
    <w:multiLevelType w:val="hybridMultilevel"/>
    <w:tmpl w:val="D83C3464"/>
    <w:lvl w:ilvl="0" w:tplc="7EF02A14">
      <w:numFmt w:val="bullet"/>
      <w:lvlText w:val=""/>
      <w:lvlJc w:val="left"/>
      <w:pPr>
        <w:ind w:left="4489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2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9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A7856"/>
    <w:multiLevelType w:val="hybridMultilevel"/>
    <w:tmpl w:val="A8B24CC0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11E6EFE"/>
    <w:multiLevelType w:val="hybridMultilevel"/>
    <w:tmpl w:val="C06470C8"/>
    <w:lvl w:ilvl="0" w:tplc="7EF02A14">
      <w:numFmt w:val="bullet"/>
      <w:lvlText w:val=""/>
      <w:lvlJc w:val="left"/>
      <w:pPr>
        <w:ind w:left="7732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7EF02A14">
      <w:numFmt w:val="bullet"/>
      <w:lvlText w:val=""/>
      <w:lvlJc w:val="left"/>
      <w:pPr>
        <w:ind w:left="8006" w:hanging="360"/>
      </w:pPr>
      <w:rPr>
        <w:rFonts w:ascii="Symbol" w:eastAsiaTheme="minorEastAsia" w:hAnsi="Symbol" w:cstheme="minorBidi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 w15:restartNumberingAfterBreak="0">
    <w:nsid w:val="18FE7CA7"/>
    <w:multiLevelType w:val="hybridMultilevel"/>
    <w:tmpl w:val="C26424BC"/>
    <w:lvl w:ilvl="0" w:tplc="14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1DE224B6"/>
    <w:multiLevelType w:val="hybridMultilevel"/>
    <w:tmpl w:val="F67692C8"/>
    <w:lvl w:ilvl="0" w:tplc="0809000F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221D5A39"/>
    <w:multiLevelType w:val="hybridMultilevel"/>
    <w:tmpl w:val="2156397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5CD5201"/>
    <w:multiLevelType w:val="hybridMultilevel"/>
    <w:tmpl w:val="699E48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2CCC3D64"/>
    <w:multiLevelType w:val="hybridMultilevel"/>
    <w:tmpl w:val="70DC4326"/>
    <w:lvl w:ilvl="0" w:tplc="FFFFFFFF">
      <w:numFmt w:val="bullet"/>
      <w:lvlText w:val=""/>
      <w:lvlJc w:val="left"/>
      <w:pPr>
        <w:ind w:left="7732" w:hanging="360"/>
      </w:pPr>
      <w:rPr>
        <w:rFonts w:ascii="Symbol" w:eastAsiaTheme="minorEastAsia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7EF02A14">
      <w:numFmt w:val="bullet"/>
      <w:lvlText w:val=""/>
      <w:lvlJc w:val="left"/>
      <w:pPr>
        <w:ind w:left="4489" w:hanging="360"/>
      </w:pPr>
      <w:rPr>
        <w:rFonts w:ascii="Symbol" w:eastAsiaTheme="minorEastAsia" w:hAnsi="Symbol" w:cstheme="minorBidi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2EEC4ACA"/>
    <w:multiLevelType w:val="hybridMultilevel"/>
    <w:tmpl w:val="C240A324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099143F"/>
    <w:multiLevelType w:val="hybridMultilevel"/>
    <w:tmpl w:val="F446D65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34A27161"/>
    <w:multiLevelType w:val="hybridMultilevel"/>
    <w:tmpl w:val="E874385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2569B"/>
    <w:multiLevelType w:val="hybridMultilevel"/>
    <w:tmpl w:val="9FAC0928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52EC6E7D"/>
    <w:multiLevelType w:val="hybridMultilevel"/>
    <w:tmpl w:val="00E4A13E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53326BD1"/>
    <w:multiLevelType w:val="hybridMultilevel"/>
    <w:tmpl w:val="24681AD8"/>
    <w:lvl w:ilvl="0" w:tplc="7EF02A14">
      <w:numFmt w:val="bullet"/>
      <w:lvlText w:val=""/>
      <w:lvlJc w:val="left"/>
      <w:pPr>
        <w:ind w:left="7732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567D36E1"/>
    <w:multiLevelType w:val="hybridMultilevel"/>
    <w:tmpl w:val="09DCB33A"/>
    <w:lvl w:ilvl="0" w:tplc="7EF02A14">
      <w:numFmt w:val="bullet"/>
      <w:lvlText w:val=""/>
      <w:lvlJc w:val="left"/>
      <w:pPr>
        <w:ind w:left="4489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2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9" w:hanging="360"/>
      </w:pPr>
      <w:rPr>
        <w:rFonts w:ascii="Wingdings" w:hAnsi="Wingdings" w:hint="default"/>
      </w:rPr>
    </w:lvl>
  </w:abstractNum>
  <w:abstractNum w:abstractNumId="2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5C20095E"/>
    <w:multiLevelType w:val="hybridMultilevel"/>
    <w:tmpl w:val="1C1E246E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60241634"/>
    <w:multiLevelType w:val="hybridMultilevel"/>
    <w:tmpl w:val="0F906764"/>
    <w:lvl w:ilvl="0" w:tplc="7EF02A14">
      <w:numFmt w:val="bullet"/>
      <w:lvlText w:val=""/>
      <w:lvlJc w:val="left"/>
      <w:pPr>
        <w:ind w:left="440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8" w15:restartNumberingAfterBreak="0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9" w15:restartNumberingAfterBreak="0">
    <w:nsid w:val="6B4048C1"/>
    <w:multiLevelType w:val="hybridMultilevel"/>
    <w:tmpl w:val="57023FC8"/>
    <w:lvl w:ilvl="0" w:tplc="9CBC4DB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0" w15:restartNumberingAfterBreak="0">
    <w:nsid w:val="6F3E6FF3"/>
    <w:multiLevelType w:val="hybridMultilevel"/>
    <w:tmpl w:val="238623E8"/>
    <w:lvl w:ilvl="0" w:tplc="7EF02A14">
      <w:numFmt w:val="bullet"/>
      <w:lvlText w:val=""/>
      <w:lvlJc w:val="left"/>
      <w:pPr>
        <w:ind w:left="7732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 w15:restartNumberingAfterBreak="0">
    <w:nsid w:val="70A54B63"/>
    <w:multiLevelType w:val="hybridMultilevel"/>
    <w:tmpl w:val="91F049D8"/>
    <w:lvl w:ilvl="0" w:tplc="7EF02A14">
      <w:numFmt w:val="bullet"/>
      <w:lvlText w:val=""/>
      <w:lvlJc w:val="left"/>
      <w:pPr>
        <w:ind w:left="4489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2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9" w:hanging="360"/>
      </w:pPr>
      <w:rPr>
        <w:rFonts w:ascii="Wingdings" w:hAnsi="Wingdings" w:hint="default"/>
      </w:rPr>
    </w:lvl>
  </w:abstractNum>
  <w:abstractNum w:abstractNumId="32" w15:restartNumberingAfterBreak="0">
    <w:nsid w:val="731D70B8"/>
    <w:multiLevelType w:val="hybridMultilevel"/>
    <w:tmpl w:val="3AB0EE42"/>
    <w:lvl w:ilvl="0" w:tplc="7EF02A14">
      <w:numFmt w:val="bullet"/>
      <w:lvlText w:val=""/>
      <w:lvlJc w:val="left"/>
      <w:pPr>
        <w:ind w:left="7732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 w15:restartNumberingAfterBreak="0">
    <w:nsid w:val="73705B4B"/>
    <w:multiLevelType w:val="hybridMultilevel"/>
    <w:tmpl w:val="F0D83B20"/>
    <w:lvl w:ilvl="0" w:tplc="14090003">
      <w:start w:val="1"/>
      <w:numFmt w:val="bullet"/>
      <w:lvlText w:val="o"/>
      <w:lvlJc w:val="left"/>
      <w:pPr>
        <w:ind w:left="5623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634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706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78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50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922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94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66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383" w:hanging="360"/>
      </w:pPr>
      <w:rPr>
        <w:rFonts w:ascii="Wingdings" w:hAnsi="Wingdings" w:hint="default"/>
      </w:rPr>
    </w:lvl>
  </w:abstractNum>
  <w:abstractNum w:abstractNumId="34" w15:restartNumberingAfterBreak="0">
    <w:nsid w:val="7E642244"/>
    <w:multiLevelType w:val="hybridMultilevel"/>
    <w:tmpl w:val="9418C77A"/>
    <w:lvl w:ilvl="0" w:tplc="7EF02A14">
      <w:numFmt w:val="bullet"/>
      <w:lvlText w:val=""/>
      <w:lvlJc w:val="left"/>
      <w:pPr>
        <w:ind w:left="4046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num w:numId="1" w16cid:durableId="1313756596">
    <w:abstractNumId w:val="13"/>
  </w:num>
  <w:num w:numId="2" w16cid:durableId="1751925994">
    <w:abstractNumId w:val="2"/>
  </w:num>
  <w:num w:numId="3" w16cid:durableId="930426864">
    <w:abstractNumId w:val="24"/>
  </w:num>
  <w:num w:numId="4" w16cid:durableId="90706847">
    <w:abstractNumId w:val="27"/>
  </w:num>
  <w:num w:numId="5" w16cid:durableId="313334513">
    <w:abstractNumId w:val="18"/>
  </w:num>
  <w:num w:numId="6" w16cid:durableId="2033803924">
    <w:abstractNumId w:val="7"/>
  </w:num>
  <w:num w:numId="7" w16cid:durableId="808132422">
    <w:abstractNumId w:val="4"/>
  </w:num>
  <w:num w:numId="8" w16cid:durableId="1143546541">
    <w:abstractNumId w:val="19"/>
  </w:num>
  <w:num w:numId="9" w16cid:durableId="279923130">
    <w:abstractNumId w:val="0"/>
  </w:num>
  <w:num w:numId="10" w16cid:durableId="513957051">
    <w:abstractNumId w:val="28"/>
  </w:num>
  <w:num w:numId="11" w16cid:durableId="1287351414">
    <w:abstractNumId w:val="10"/>
  </w:num>
  <w:num w:numId="12" w16cid:durableId="131216407">
    <w:abstractNumId w:val="11"/>
  </w:num>
  <w:num w:numId="13" w16cid:durableId="344095184">
    <w:abstractNumId w:val="9"/>
  </w:num>
  <w:num w:numId="14" w16cid:durableId="1026753661">
    <w:abstractNumId w:val="29"/>
  </w:num>
  <w:num w:numId="15" w16cid:durableId="378742600">
    <w:abstractNumId w:val="12"/>
  </w:num>
  <w:num w:numId="16" w16cid:durableId="574511544">
    <w:abstractNumId w:val="16"/>
  </w:num>
  <w:num w:numId="17" w16cid:durableId="1946962472">
    <w:abstractNumId w:val="17"/>
  </w:num>
  <w:num w:numId="18" w16cid:durableId="1035615464">
    <w:abstractNumId w:val="34"/>
  </w:num>
  <w:num w:numId="19" w16cid:durableId="1818569205">
    <w:abstractNumId w:val="22"/>
  </w:num>
  <w:num w:numId="20" w16cid:durableId="1356492490">
    <w:abstractNumId w:val="6"/>
  </w:num>
  <w:num w:numId="21" w16cid:durableId="248538994">
    <w:abstractNumId w:val="23"/>
  </w:num>
  <w:num w:numId="22" w16cid:durableId="181865829">
    <w:abstractNumId w:val="5"/>
  </w:num>
  <w:num w:numId="23" w16cid:durableId="1484194881">
    <w:abstractNumId w:val="33"/>
  </w:num>
  <w:num w:numId="24" w16cid:durableId="1110903791">
    <w:abstractNumId w:val="3"/>
  </w:num>
  <w:num w:numId="25" w16cid:durableId="2044790190">
    <w:abstractNumId w:val="8"/>
  </w:num>
  <w:num w:numId="26" w16cid:durableId="1068963433">
    <w:abstractNumId w:val="32"/>
  </w:num>
  <w:num w:numId="27" w16cid:durableId="1991711965">
    <w:abstractNumId w:val="30"/>
  </w:num>
  <w:num w:numId="28" w16cid:durableId="1937791175">
    <w:abstractNumId w:val="14"/>
  </w:num>
  <w:num w:numId="29" w16cid:durableId="1420760646">
    <w:abstractNumId w:val="15"/>
  </w:num>
  <w:num w:numId="30" w16cid:durableId="1433235368">
    <w:abstractNumId w:val="26"/>
  </w:num>
  <w:num w:numId="31" w16cid:durableId="1513453985">
    <w:abstractNumId w:val="25"/>
  </w:num>
  <w:num w:numId="32" w16cid:durableId="122428753">
    <w:abstractNumId w:val="21"/>
  </w:num>
  <w:num w:numId="33" w16cid:durableId="875896642">
    <w:abstractNumId w:val="20"/>
  </w:num>
  <w:num w:numId="34" w16cid:durableId="1492452958">
    <w:abstractNumId w:val="31"/>
  </w:num>
  <w:num w:numId="35" w16cid:durableId="1436561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1D248B"/>
    <w:rsid w:val="000013CC"/>
    <w:rsid w:val="00005DB6"/>
    <w:rsid w:val="000064D2"/>
    <w:rsid w:val="000134CA"/>
    <w:rsid w:val="000227B4"/>
    <w:rsid w:val="00022DF8"/>
    <w:rsid w:val="0003092A"/>
    <w:rsid w:val="0004557B"/>
    <w:rsid w:val="000502AC"/>
    <w:rsid w:val="000621DC"/>
    <w:rsid w:val="000716FF"/>
    <w:rsid w:val="000776BF"/>
    <w:rsid w:val="0009079F"/>
    <w:rsid w:val="00096F79"/>
    <w:rsid w:val="000A3C46"/>
    <w:rsid w:val="000B2367"/>
    <w:rsid w:val="000B5939"/>
    <w:rsid w:val="000E36A4"/>
    <w:rsid w:val="000F4BC9"/>
    <w:rsid w:val="0010759A"/>
    <w:rsid w:val="00113B3E"/>
    <w:rsid w:val="00122416"/>
    <w:rsid w:val="00124EA8"/>
    <w:rsid w:val="00126CE7"/>
    <w:rsid w:val="001360EE"/>
    <w:rsid w:val="001463D3"/>
    <w:rsid w:val="00155555"/>
    <w:rsid w:val="0016279A"/>
    <w:rsid w:val="001754F4"/>
    <w:rsid w:val="00191728"/>
    <w:rsid w:val="00191AD7"/>
    <w:rsid w:val="001A3075"/>
    <w:rsid w:val="001B4DD5"/>
    <w:rsid w:val="001C099A"/>
    <w:rsid w:val="001C4149"/>
    <w:rsid w:val="001D223E"/>
    <w:rsid w:val="001D248B"/>
    <w:rsid w:val="001E3429"/>
    <w:rsid w:val="001F4A5F"/>
    <w:rsid w:val="00200546"/>
    <w:rsid w:val="00201791"/>
    <w:rsid w:val="00203292"/>
    <w:rsid w:val="00226F54"/>
    <w:rsid w:val="00240623"/>
    <w:rsid w:val="002437C1"/>
    <w:rsid w:val="00243BB5"/>
    <w:rsid w:val="002457C1"/>
    <w:rsid w:val="00261BF8"/>
    <w:rsid w:val="00262053"/>
    <w:rsid w:val="00262E73"/>
    <w:rsid w:val="00264720"/>
    <w:rsid w:val="00264843"/>
    <w:rsid w:val="00266B9F"/>
    <w:rsid w:val="00273D32"/>
    <w:rsid w:val="002768DE"/>
    <w:rsid w:val="00293877"/>
    <w:rsid w:val="002A5A1A"/>
    <w:rsid w:val="002B59A6"/>
    <w:rsid w:val="002E6CD8"/>
    <w:rsid w:val="002F0BF1"/>
    <w:rsid w:val="00303EE6"/>
    <w:rsid w:val="003073D1"/>
    <w:rsid w:val="00315307"/>
    <w:rsid w:val="00323EB3"/>
    <w:rsid w:val="0034071C"/>
    <w:rsid w:val="00345AD0"/>
    <w:rsid w:val="00363FEE"/>
    <w:rsid w:val="0036677A"/>
    <w:rsid w:val="00371C85"/>
    <w:rsid w:val="003828B8"/>
    <w:rsid w:val="003859FA"/>
    <w:rsid w:val="003950D5"/>
    <w:rsid w:val="003A0B9D"/>
    <w:rsid w:val="003D2393"/>
    <w:rsid w:val="003F07F7"/>
    <w:rsid w:val="003F5628"/>
    <w:rsid w:val="003F7053"/>
    <w:rsid w:val="004040B7"/>
    <w:rsid w:val="00404A82"/>
    <w:rsid w:val="00416823"/>
    <w:rsid w:val="00430076"/>
    <w:rsid w:val="004535B5"/>
    <w:rsid w:val="004567B0"/>
    <w:rsid w:val="00471AFE"/>
    <w:rsid w:val="004A5405"/>
    <w:rsid w:val="004A74E2"/>
    <w:rsid w:val="004B4BC1"/>
    <w:rsid w:val="004B579B"/>
    <w:rsid w:val="004B5DB9"/>
    <w:rsid w:val="004B755E"/>
    <w:rsid w:val="004C6505"/>
    <w:rsid w:val="004D5133"/>
    <w:rsid w:val="004E2F83"/>
    <w:rsid w:val="004F3FD6"/>
    <w:rsid w:val="004F56C0"/>
    <w:rsid w:val="004F612C"/>
    <w:rsid w:val="004F733D"/>
    <w:rsid w:val="005030C7"/>
    <w:rsid w:val="00503AD5"/>
    <w:rsid w:val="005112C0"/>
    <w:rsid w:val="00521433"/>
    <w:rsid w:val="00540C6C"/>
    <w:rsid w:val="0054165E"/>
    <w:rsid w:val="00544607"/>
    <w:rsid w:val="0055104A"/>
    <w:rsid w:val="005529D1"/>
    <w:rsid w:val="00570380"/>
    <w:rsid w:val="0058329E"/>
    <w:rsid w:val="00592446"/>
    <w:rsid w:val="005A1A32"/>
    <w:rsid w:val="005A37A5"/>
    <w:rsid w:val="005B37F7"/>
    <w:rsid w:val="005D12C0"/>
    <w:rsid w:val="005D4729"/>
    <w:rsid w:val="005D4BAF"/>
    <w:rsid w:val="005E1481"/>
    <w:rsid w:val="005E5566"/>
    <w:rsid w:val="0060011B"/>
    <w:rsid w:val="00601C9A"/>
    <w:rsid w:val="006345A1"/>
    <w:rsid w:val="0064667B"/>
    <w:rsid w:val="00647109"/>
    <w:rsid w:val="00676BB2"/>
    <w:rsid w:val="00677795"/>
    <w:rsid w:val="006932C7"/>
    <w:rsid w:val="006A053B"/>
    <w:rsid w:val="006B2CDE"/>
    <w:rsid w:val="006B45FC"/>
    <w:rsid w:val="006C5C26"/>
    <w:rsid w:val="006D12ED"/>
    <w:rsid w:val="006E050D"/>
    <w:rsid w:val="006F4FC4"/>
    <w:rsid w:val="00700CEF"/>
    <w:rsid w:val="00700E37"/>
    <w:rsid w:val="00705CA3"/>
    <w:rsid w:val="00732531"/>
    <w:rsid w:val="00736E4E"/>
    <w:rsid w:val="00757C0B"/>
    <w:rsid w:val="007629CA"/>
    <w:rsid w:val="00766FB0"/>
    <w:rsid w:val="007829EC"/>
    <w:rsid w:val="007B0FA1"/>
    <w:rsid w:val="007B195E"/>
    <w:rsid w:val="007B1D8B"/>
    <w:rsid w:val="007B3102"/>
    <w:rsid w:val="007B422A"/>
    <w:rsid w:val="007B5376"/>
    <w:rsid w:val="007C7764"/>
    <w:rsid w:val="007E692D"/>
    <w:rsid w:val="007E7233"/>
    <w:rsid w:val="007F6CFE"/>
    <w:rsid w:val="00836A64"/>
    <w:rsid w:val="00840E1C"/>
    <w:rsid w:val="0085184A"/>
    <w:rsid w:val="00863D53"/>
    <w:rsid w:val="00867342"/>
    <w:rsid w:val="00870A74"/>
    <w:rsid w:val="008848CB"/>
    <w:rsid w:val="00885E0E"/>
    <w:rsid w:val="00887F23"/>
    <w:rsid w:val="0089363E"/>
    <w:rsid w:val="00896B4D"/>
    <w:rsid w:val="00896DA5"/>
    <w:rsid w:val="008A4E55"/>
    <w:rsid w:val="008B6A66"/>
    <w:rsid w:val="008B7992"/>
    <w:rsid w:val="008C303B"/>
    <w:rsid w:val="008D437D"/>
    <w:rsid w:val="008E1886"/>
    <w:rsid w:val="008E65D9"/>
    <w:rsid w:val="00903372"/>
    <w:rsid w:val="00911B02"/>
    <w:rsid w:val="00927927"/>
    <w:rsid w:val="009411B0"/>
    <w:rsid w:val="0094516C"/>
    <w:rsid w:val="00952ECA"/>
    <w:rsid w:val="009810F0"/>
    <w:rsid w:val="0098180B"/>
    <w:rsid w:val="00992C05"/>
    <w:rsid w:val="009A0522"/>
    <w:rsid w:val="009B49A7"/>
    <w:rsid w:val="009C5066"/>
    <w:rsid w:val="009D17A2"/>
    <w:rsid w:val="009E3591"/>
    <w:rsid w:val="009E679B"/>
    <w:rsid w:val="009E6EA3"/>
    <w:rsid w:val="009F02B7"/>
    <w:rsid w:val="009F6FDC"/>
    <w:rsid w:val="00A07E6C"/>
    <w:rsid w:val="00A11FEA"/>
    <w:rsid w:val="00A12915"/>
    <w:rsid w:val="00A25072"/>
    <w:rsid w:val="00A461A3"/>
    <w:rsid w:val="00A46674"/>
    <w:rsid w:val="00A477AB"/>
    <w:rsid w:val="00A47971"/>
    <w:rsid w:val="00A50B14"/>
    <w:rsid w:val="00A53D25"/>
    <w:rsid w:val="00A57EE3"/>
    <w:rsid w:val="00A60A18"/>
    <w:rsid w:val="00A615EE"/>
    <w:rsid w:val="00A62FE6"/>
    <w:rsid w:val="00A6509A"/>
    <w:rsid w:val="00A739B1"/>
    <w:rsid w:val="00A84DCB"/>
    <w:rsid w:val="00A923A8"/>
    <w:rsid w:val="00AB4D40"/>
    <w:rsid w:val="00AC47AF"/>
    <w:rsid w:val="00AC47E0"/>
    <w:rsid w:val="00AC51DE"/>
    <w:rsid w:val="00AD3BAF"/>
    <w:rsid w:val="00AE54C1"/>
    <w:rsid w:val="00AE6F3D"/>
    <w:rsid w:val="00B20D27"/>
    <w:rsid w:val="00B233BC"/>
    <w:rsid w:val="00B444B4"/>
    <w:rsid w:val="00B50B0B"/>
    <w:rsid w:val="00B512DC"/>
    <w:rsid w:val="00B61F99"/>
    <w:rsid w:val="00B6272D"/>
    <w:rsid w:val="00B81A2E"/>
    <w:rsid w:val="00B8472B"/>
    <w:rsid w:val="00BA4E78"/>
    <w:rsid w:val="00BC0D72"/>
    <w:rsid w:val="00BC7E04"/>
    <w:rsid w:val="00BD34B6"/>
    <w:rsid w:val="00BD396D"/>
    <w:rsid w:val="00BE5F1E"/>
    <w:rsid w:val="00BF5DDC"/>
    <w:rsid w:val="00C07FB7"/>
    <w:rsid w:val="00C117BE"/>
    <w:rsid w:val="00C140CE"/>
    <w:rsid w:val="00C200AE"/>
    <w:rsid w:val="00C26675"/>
    <w:rsid w:val="00C34866"/>
    <w:rsid w:val="00C47379"/>
    <w:rsid w:val="00C64E9B"/>
    <w:rsid w:val="00C71905"/>
    <w:rsid w:val="00C74FF8"/>
    <w:rsid w:val="00CC0795"/>
    <w:rsid w:val="00CC3278"/>
    <w:rsid w:val="00CD5A6C"/>
    <w:rsid w:val="00CE2950"/>
    <w:rsid w:val="00CF0A29"/>
    <w:rsid w:val="00CF7322"/>
    <w:rsid w:val="00D14207"/>
    <w:rsid w:val="00D46D85"/>
    <w:rsid w:val="00D62670"/>
    <w:rsid w:val="00D652D9"/>
    <w:rsid w:val="00D66FB7"/>
    <w:rsid w:val="00D67451"/>
    <w:rsid w:val="00D7500F"/>
    <w:rsid w:val="00D80E1E"/>
    <w:rsid w:val="00D852B6"/>
    <w:rsid w:val="00D87296"/>
    <w:rsid w:val="00D92E9A"/>
    <w:rsid w:val="00D9504D"/>
    <w:rsid w:val="00D96156"/>
    <w:rsid w:val="00DB15AE"/>
    <w:rsid w:val="00DC398C"/>
    <w:rsid w:val="00DC3EB8"/>
    <w:rsid w:val="00DC5D2A"/>
    <w:rsid w:val="00DD5267"/>
    <w:rsid w:val="00DE7DCA"/>
    <w:rsid w:val="00DF27BD"/>
    <w:rsid w:val="00DF2E18"/>
    <w:rsid w:val="00E1255A"/>
    <w:rsid w:val="00E15A42"/>
    <w:rsid w:val="00E17BF8"/>
    <w:rsid w:val="00E25EA4"/>
    <w:rsid w:val="00E442E4"/>
    <w:rsid w:val="00E56A37"/>
    <w:rsid w:val="00E70E61"/>
    <w:rsid w:val="00E912DF"/>
    <w:rsid w:val="00E91B7D"/>
    <w:rsid w:val="00EA567F"/>
    <w:rsid w:val="00EB0C4C"/>
    <w:rsid w:val="00EC61A1"/>
    <w:rsid w:val="00ED69BD"/>
    <w:rsid w:val="00EE34FD"/>
    <w:rsid w:val="00EE7283"/>
    <w:rsid w:val="00EE7E24"/>
    <w:rsid w:val="00EF1800"/>
    <w:rsid w:val="00EF34B4"/>
    <w:rsid w:val="00EF4A04"/>
    <w:rsid w:val="00F053E5"/>
    <w:rsid w:val="00F14130"/>
    <w:rsid w:val="00F20BCC"/>
    <w:rsid w:val="00F2557B"/>
    <w:rsid w:val="00F37740"/>
    <w:rsid w:val="00F409A2"/>
    <w:rsid w:val="00F40FC3"/>
    <w:rsid w:val="00F42496"/>
    <w:rsid w:val="00F630AE"/>
    <w:rsid w:val="00F75540"/>
    <w:rsid w:val="00F75E14"/>
    <w:rsid w:val="00F83EEA"/>
    <w:rsid w:val="00F87859"/>
    <w:rsid w:val="00F97D32"/>
    <w:rsid w:val="00FA520B"/>
    <w:rsid w:val="00FA5211"/>
    <w:rsid w:val="00FA6AA2"/>
    <w:rsid w:val="00FB3B93"/>
    <w:rsid w:val="00FC0F59"/>
    <w:rsid w:val="00FC1A86"/>
    <w:rsid w:val="00FC41A1"/>
    <w:rsid w:val="00FE3510"/>
    <w:rsid w:val="00FE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3E061"/>
  <w15:chartTrackingRefBased/>
  <w15:docId w15:val="{020AB796-4CBD-F448-AE24-9563C5E0F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3D2393"/>
    <w:pPr>
      <w:spacing w:line="360" w:lineRule="auto"/>
      <w:ind w:left="3686"/>
    </w:pPr>
    <w:rPr>
      <w:rFonts w:ascii="Arial" w:eastAsiaTheme="minorEastAsia" w:hAnsi="Arial" w:cs="Times New Roman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FC41A1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FC41A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8E65D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2"/>
      <w:szCs w:val="52"/>
      <w:lang w:val="en-NZ" w:eastAsia="en-GB"/>
    </w:rPr>
  </w:style>
  <w:style w:type="character" w:customStyle="1" w:styleId="TitleChar">
    <w:name w:val="Title Char"/>
    <w:basedOn w:val="DefaultParagraphFont"/>
    <w:link w:val="Title"/>
    <w:rsid w:val="008E65D9"/>
    <w:rPr>
      <w:rFonts w:ascii="Arial" w:eastAsiaTheme="majorEastAsia" w:hAnsi="Arial" w:cstheme="majorBidi"/>
      <w:b/>
      <w:color w:val="000000" w:themeColor="text1"/>
      <w:spacing w:val="-10"/>
      <w:kern w:val="28"/>
      <w:sz w:val="52"/>
      <w:szCs w:val="52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  <w:rPr>
      <w:rFonts w:cstheme="minorBidi"/>
    </w:r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EasyRead2Char">
    <w:name w:val="Easy Read 2 Char"/>
    <w:basedOn w:val="DefaultParagraphFont"/>
    <w:link w:val="EasyRead2"/>
    <w:locked/>
    <w:rsid w:val="00191728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191728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700CE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509A"/>
    <w:rPr>
      <w:rFonts w:ascii="Arial" w:eastAsiaTheme="minorEastAsia" w:hAnsi="Arial"/>
      <w:sz w:val="32"/>
      <w:lang w:val="en-AU"/>
    </w:rPr>
  </w:style>
  <w:style w:type="paragraph" w:customStyle="1" w:styleId="pf0">
    <w:name w:val="pf0"/>
    <w:basedOn w:val="Normal"/>
    <w:rsid w:val="00345AD0"/>
    <w:pPr>
      <w:spacing w:before="100" w:beforeAutospacing="1" w:after="100" w:afterAutospacing="1" w:line="240" w:lineRule="auto"/>
      <w:ind w:left="3680"/>
    </w:pPr>
    <w:rPr>
      <w:rFonts w:ascii="Times New Roman" w:eastAsia="Times New Roman" w:hAnsi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345AD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6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5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4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2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0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9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0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4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2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6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8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2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3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1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2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7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8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2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8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0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8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2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4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9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5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3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8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3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5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inyurl.com/bddwdxue" TargetMode="External"/><Relationship Id="rId21" Type="http://schemas.openxmlformats.org/officeDocument/2006/relationships/image" Target="media/image14.jpe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jpeg"/><Relationship Id="rId16" Type="http://schemas.openxmlformats.org/officeDocument/2006/relationships/image" Target="media/image9.jpe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jpe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jpeg"/><Relationship Id="rId79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hyperlink" Target="http://www.whaikaha.govt.nz/UNCRPD-paper" TargetMode="External"/><Relationship Id="rId77" Type="http://schemas.openxmlformats.org/officeDocument/2006/relationships/image" Target="media/image68.pn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3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8.png"/><Relationship Id="rId59" Type="http://schemas.openxmlformats.org/officeDocument/2006/relationships/image" Target="media/image51.jpeg"/><Relationship Id="rId67" Type="http://schemas.openxmlformats.org/officeDocument/2006/relationships/image" Target="media/image59.jpeg"/><Relationship Id="rId20" Type="http://schemas.openxmlformats.org/officeDocument/2006/relationships/image" Target="media/image13.jpeg"/><Relationship Id="rId41" Type="http://schemas.openxmlformats.org/officeDocument/2006/relationships/image" Target="media/image33.jpe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jp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jpeg"/><Relationship Id="rId40" Type="http://schemas.openxmlformats.org/officeDocument/2006/relationships/image" Target="media/image32.jpeg"/><Relationship Id="rId45" Type="http://schemas.openxmlformats.org/officeDocument/2006/relationships/image" Target="media/image37.png"/><Relationship Id="rId66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6ECFF8-53C5-4440-9911-5FB5C2EA6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1078</Words>
  <Characters>6151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Parrish</dc:creator>
  <cp:keywords/>
  <dc:description/>
  <cp:lastModifiedBy>Kathryn Parrish</cp:lastModifiedBy>
  <cp:revision>2</cp:revision>
  <cp:lastPrinted>2023-08-18T01:10:00Z</cp:lastPrinted>
  <dcterms:created xsi:type="dcterms:W3CDTF">2023-08-20T21:12:00Z</dcterms:created>
  <dcterms:modified xsi:type="dcterms:W3CDTF">2023-08-20T21:12:00Z</dcterms:modified>
</cp:coreProperties>
</file>